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51DD2" w14:textId="203CB352" w:rsidR="00685A3F" w:rsidRDefault="00D362FC" w:rsidP="00707853">
      <w:pPr>
        <w:pStyle w:val="Heading1"/>
      </w:pPr>
      <w:r>
        <w:t>Getting Starte</w:t>
      </w:r>
      <w:r w:rsidR="006734C5">
        <w:t>d</w:t>
      </w:r>
    </w:p>
    <w:p w14:paraId="53B8259B" w14:textId="65111B6B" w:rsidR="00B56DCB" w:rsidRPr="00B56DCB" w:rsidRDefault="00514AE6" w:rsidP="00B56DCB">
      <w:r>
        <w:t xml:space="preserve">CockroachDB has a sophisticated and modern architecture and is designed for global scale.  However, that complexity and scalability doesn’t </w:t>
      </w:r>
      <w:r w:rsidR="00647771">
        <w:t xml:space="preserve">imply a steep learning curve or barrier to entry.  In this chapter we’ll help you get started with a CockroachDB installation </w:t>
      </w:r>
      <w:r w:rsidR="00D518C6">
        <w:t xml:space="preserve">and introduce you to the basics of working with a CockroachDB system. </w:t>
      </w:r>
      <w:r>
        <w:t xml:space="preserve"> </w:t>
      </w:r>
    </w:p>
    <w:p w14:paraId="42B08083" w14:textId="5C55CE55" w:rsidR="00C03301" w:rsidRDefault="00C03301" w:rsidP="00AD2B45">
      <w:pPr>
        <w:pStyle w:val="Heading2"/>
      </w:pPr>
      <w:r>
        <w:t>Installation</w:t>
      </w:r>
    </w:p>
    <w:p w14:paraId="62D97362" w14:textId="4CF2E122" w:rsidR="00D518C6" w:rsidRPr="00D518C6" w:rsidRDefault="000F403D" w:rsidP="00D518C6">
      <w:r>
        <w:t xml:space="preserve">CockroachDB can be installed on virtually any </w:t>
      </w:r>
      <w:proofErr w:type="spellStart"/>
      <w:r>
        <w:t>flavor</w:t>
      </w:r>
      <w:proofErr w:type="spellEnd"/>
      <w:r>
        <w:t xml:space="preserve"> of desktop operating system within a few minutes.  Alternatively</w:t>
      </w:r>
      <w:r w:rsidR="00656F82">
        <w:t xml:space="preserve">, you can </w:t>
      </w:r>
      <w:r w:rsidR="001C168D">
        <w:t>create</w:t>
      </w:r>
      <w:r w:rsidR="00656F82">
        <w:t xml:space="preserve"> a free CockroachDB cloud </w:t>
      </w:r>
      <w:r w:rsidR="001C168D">
        <w:t xml:space="preserve">system, or run CockroachDB within a Docker container or Kubernetes cluster. </w:t>
      </w:r>
    </w:p>
    <w:p w14:paraId="4192C4B4" w14:textId="19965DF4" w:rsidR="00151B77" w:rsidRDefault="00D31038" w:rsidP="00C03301">
      <w:pPr>
        <w:pStyle w:val="Heading3"/>
      </w:pPr>
      <w:r>
        <w:t xml:space="preserve">Installing </w:t>
      </w:r>
      <w:r w:rsidR="001C168D">
        <w:t>CockroachDB software</w:t>
      </w:r>
    </w:p>
    <w:p w14:paraId="389F167C" w14:textId="70EF1763" w:rsidR="001C168D" w:rsidRDefault="00860DDD" w:rsidP="001C168D">
      <w:r>
        <w:t>In most scenarios, you’ll want to have the CockroachDB software installed on your desktop computer</w:t>
      </w:r>
      <w:r w:rsidR="009574FA">
        <w:t xml:space="preserve">, so lets start with that.  </w:t>
      </w:r>
      <w:r w:rsidR="00DC7572">
        <w:t xml:space="preserve">You’ll find a full list of CockroachDB binaries at </w:t>
      </w:r>
      <w:hyperlink r:id="rId8" w:history="1">
        <w:r w:rsidR="00DC7572" w:rsidRPr="0088616D">
          <w:rPr>
            <w:rStyle w:val="Hyperlink"/>
          </w:rPr>
          <w:t>https://www.cockroachlabs.com/docs/releases/</w:t>
        </w:r>
      </w:hyperlink>
      <w:r w:rsidR="00DC7572">
        <w:t xml:space="preserve"> .  From there you can pick your operating system and download the most recent </w:t>
      </w:r>
      <w:r w:rsidR="00CF6696">
        <w:t xml:space="preserve">version, or pick a previous version. </w:t>
      </w:r>
    </w:p>
    <w:p w14:paraId="1F612422" w14:textId="4AE8EDC7" w:rsidR="00CF6696" w:rsidRDefault="00CF6696" w:rsidP="00CF6696">
      <w:pPr>
        <w:pStyle w:val="Heading4"/>
      </w:pPr>
      <w:r>
        <w:t>Installation on Microsoft Windows</w:t>
      </w:r>
    </w:p>
    <w:p w14:paraId="3FFC934E" w14:textId="091873A1" w:rsidR="00245AE7" w:rsidRDefault="00A116BF" w:rsidP="001C168D">
      <w:r>
        <w:t xml:space="preserve">From </w:t>
      </w:r>
      <w:hyperlink r:id="rId9" w:history="1">
        <w:r w:rsidR="00FF6951" w:rsidRPr="0088616D">
          <w:rPr>
            <w:rStyle w:val="Hyperlink"/>
          </w:rPr>
          <w:t>https://www.cockroachlabs.com/docs/releases/?filters=windows</w:t>
        </w:r>
      </w:hyperlink>
      <w:r w:rsidR="00FF6951">
        <w:t xml:space="preserve"> , click on the link for the release you’d like to download.  </w:t>
      </w:r>
      <w:r w:rsidR="00245AE7">
        <w:t xml:space="preserve">Once downloaded, unzip the archive into a directory and add the subdirectory containing the </w:t>
      </w:r>
      <w:r w:rsidR="00D601DF">
        <w:t>+cockroachdb.exe+ to your PATH</w:t>
      </w:r>
    </w:p>
    <w:p w14:paraId="0202E08F" w14:textId="7E690FDE" w:rsidR="00361AE3" w:rsidRDefault="00FF6951" w:rsidP="001C168D">
      <w:r>
        <w:t xml:space="preserve">Alternatively, you can </w:t>
      </w:r>
      <w:r w:rsidR="00361AE3">
        <w:t>download the file directly from a PowerShell prompt</w:t>
      </w:r>
      <w:r w:rsidR="00D601DF">
        <w:t xml:space="preserve">.  Here, we download the </w:t>
      </w:r>
      <w:r w:rsidR="002D7BEA">
        <w:t>zip fie for version 20.2.7, unzip it to a directory `c:\tools\cockroachdb`:</w:t>
      </w:r>
    </w:p>
    <w:p w14:paraId="4600B61D" w14:textId="2300F315" w:rsidR="00D601DF" w:rsidRDefault="008C5FBB" w:rsidP="004260AB">
      <w:pPr>
        <w:pStyle w:val="code"/>
      </w:pPr>
      <w:r>
        <w:t xml:space="preserve">PS &gt; </w:t>
      </w:r>
    </w:p>
    <w:p w14:paraId="46688557" w14:textId="10DBC22C" w:rsidR="00D601DF" w:rsidRDefault="00D601DF" w:rsidP="004260AB">
      <w:pPr>
        <w:pStyle w:val="code"/>
      </w:pPr>
      <w:r>
        <w:t xml:space="preserve">   </w:t>
      </w:r>
      <w:proofErr w:type="spellStart"/>
      <w:r w:rsidR="008C5FBB">
        <w:t>wget</w:t>
      </w:r>
      <w:proofErr w:type="spellEnd"/>
      <w:r w:rsidR="008C5FBB">
        <w:t xml:space="preserve"> </w:t>
      </w:r>
      <w:hyperlink r:id="rId10" w:history="1">
        <w:r w:rsidRPr="0088616D">
          <w:rPr>
            <w:rStyle w:val="Hyperlink"/>
          </w:rPr>
          <w:t>https://binaries.cockroachdb.com/cockroach-v20.2.7.windows-6.2-amd64.zip</w:t>
        </w:r>
      </w:hyperlink>
      <w:r w:rsidR="008C5FBB">
        <w:t xml:space="preserve"> </w:t>
      </w:r>
    </w:p>
    <w:p w14:paraId="058E485C" w14:textId="56DACD40" w:rsidR="00A41350" w:rsidRDefault="00D601DF" w:rsidP="004260AB">
      <w:pPr>
        <w:pStyle w:val="code"/>
      </w:pPr>
      <w:r>
        <w:t xml:space="preserve">     </w:t>
      </w:r>
      <w:r w:rsidR="008C5FBB">
        <w:t>-</w:t>
      </w:r>
      <w:proofErr w:type="spellStart"/>
      <w:r w:rsidR="008C5FBB">
        <w:t>OutFile</w:t>
      </w:r>
      <w:proofErr w:type="spellEnd"/>
      <w:r w:rsidR="008C5FBB">
        <w:t xml:space="preserve"> crdb.zip   </w:t>
      </w:r>
      <w:r w:rsidR="0048162A">
        <w:br/>
      </w:r>
      <w:r w:rsidR="008C5FBB">
        <w:t xml:space="preserve">PS &gt; </w:t>
      </w:r>
      <w:proofErr w:type="spellStart"/>
      <w:r w:rsidR="008C5FBB">
        <w:t>mkdir</w:t>
      </w:r>
      <w:proofErr w:type="spellEnd"/>
      <w:r w:rsidR="008C5FBB">
        <w:t xml:space="preserve"> c:\tools\cockroachdb</w:t>
      </w:r>
      <w:r w:rsidR="0048162A">
        <w:br/>
      </w:r>
      <w:r w:rsidR="008C5FBB">
        <w:t>PS &gt; Expand-Archive -Path crdb.zip -</w:t>
      </w:r>
      <w:proofErr w:type="spellStart"/>
      <w:r w:rsidR="008C5FBB">
        <w:t>DestinationPath</w:t>
      </w:r>
      <w:proofErr w:type="spellEnd"/>
      <w:r w:rsidR="008C5FBB">
        <w:t xml:space="preserve"> C:\tools\cockroachdb\</w:t>
      </w:r>
    </w:p>
    <w:p w14:paraId="5CAC4075" w14:textId="5731B73F" w:rsidR="002D7BEA" w:rsidRDefault="002D7BEA" w:rsidP="004260AB">
      <w:pPr>
        <w:pStyle w:val="code"/>
      </w:pPr>
    </w:p>
    <w:p w14:paraId="7C36D3C1" w14:textId="47A2A3DD" w:rsidR="00CF6696" w:rsidRDefault="002D7BEA" w:rsidP="001C168D">
      <w:r>
        <w:t>At time of writing, it was necessary to download th</w:t>
      </w:r>
      <w:r w:rsidR="000A1180">
        <w:t xml:space="preserve">e GOLANG </w:t>
      </w:r>
      <w:proofErr w:type="spellStart"/>
      <w:r w:rsidR="000A1180">
        <w:t>timezone</w:t>
      </w:r>
      <w:proofErr w:type="spellEnd"/>
      <w:r w:rsidR="000A1180">
        <w:t xml:space="preserve"> </w:t>
      </w:r>
      <w:proofErr w:type="spellStart"/>
      <w:r w:rsidR="000A1180">
        <w:t>zipfile</w:t>
      </w:r>
      <w:proofErr w:type="spellEnd"/>
      <w:r w:rsidR="000A1180">
        <w:t xml:space="preserve"> and add an environment variable ZONEINFO pointing to that file:</w:t>
      </w:r>
    </w:p>
    <w:p w14:paraId="46BCFD28" w14:textId="1BFDE363" w:rsidR="0048162A" w:rsidRDefault="00B44D6D" w:rsidP="004260AB">
      <w:pPr>
        <w:pStyle w:val="code"/>
      </w:pPr>
      <w:r w:rsidRPr="00B44D6D">
        <w:t xml:space="preserve">PS &gt; </w:t>
      </w:r>
      <w:proofErr w:type="spellStart"/>
      <w:r w:rsidRPr="00B44D6D">
        <w:t>wget</w:t>
      </w:r>
      <w:proofErr w:type="spellEnd"/>
      <w:r w:rsidRPr="00B44D6D">
        <w:t xml:space="preserve"> </w:t>
      </w:r>
      <w:hyperlink r:id="rId11" w:history="1">
        <w:r w:rsidRPr="0088616D">
          <w:rPr>
            <w:rStyle w:val="Hyperlink"/>
          </w:rPr>
          <w:t>https://github.com/golang/go/raw/master/lib/time/zoneinfo.zip -</w:t>
        </w:r>
        <w:proofErr w:type="spellStart"/>
        <w:r w:rsidRPr="0088616D">
          <w:rPr>
            <w:rStyle w:val="Hyperlink"/>
          </w:rPr>
          <w:t>OutFile</w:t>
        </w:r>
        <w:proofErr w:type="spellEnd"/>
        <w:r w:rsidRPr="0088616D">
          <w:rPr>
            <w:rStyle w:val="Hyperlink"/>
          </w:rPr>
          <w:t xml:space="preserve"> zoneinfo.zip</w:t>
        </w:r>
      </w:hyperlink>
    </w:p>
    <w:p w14:paraId="4B8A4FDA" w14:textId="77777777" w:rsidR="00460FDE" w:rsidRDefault="00460FDE" w:rsidP="004260AB">
      <w:pPr>
        <w:pStyle w:val="code"/>
      </w:pPr>
    </w:p>
    <w:p w14:paraId="469C0A98" w14:textId="14264A52" w:rsidR="00460FDE" w:rsidRDefault="00460FDE" w:rsidP="00460FDE">
      <w:pPr>
        <w:pStyle w:val="code"/>
      </w:pPr>
      <w:r>
        <w:t>PS &gt; Get-Item -Path Env:\ZONEINFO</w:t>
      </w:r>
    </w:p>
    <w:p w14:paraId="6B4F3A70" w14:textId="77777777" w:rsidR="00460FDE" w:rsidRDefault="00460FDE" w:rsidP="00460FDE">
      <w:pPr>
        <w:pStyle w:val="code"/>
      </w:pPr>
    </w:p>
    <w:p w14:paraId="5981D6FE" w14:textId="77777777" w:rsidR="00460FDE" w:rsidRDefault="00460FDE" w:rsidP="00460FDE">
      <w:pPr>
        <w:pStyle w:val="code"/>
      </w:pPr>
      <w:r>
        <w:t>Name                           Value</w:t>
      </w:r>
    </w:p>
    <w:p w14:paraId="6521B54C" w14:textId="77777777" w:rsidR="00460FDE" w:rsidRDefault="00460FDE" w:rsidP="00460FDE">
      <w:pPr>
        <w:pStyle w:val="code"/>
      </w:pPr>
      <w:r>
        <w:t>----                           -----</w:t>
      </w:r>
    </w:p>
    <w:p w14:paraId="2B1D09BD" w14:textId="59351B72" w:rsidR="00460FDE" w:rsidRDefault="00460FDE" w:rsidP="00460FDE">
      <w:pPr>
        <w:pStyle w:val="code"/>
      </w:pPr>
      <w:r>
        <w:t>ZONEINFO                       C:\tools\cockroachdb\cockroach-v20.2.7.windows-6.2-amd64\zoneinfo.zip</w:t>
      </w:r>
    </w:p>
    <w:p w14:paraId="3E3E5209" w14:textId="77DDF769" w:rsidR="00C26264" w:rsidRDefault="00C26264" w:rsidP="004260AB">
      <w:pPr>
        <w:pStyle w:val="code"/>
      </w:pPr>
    </w:p>
    <w:p w14:paraId="196976AD" w14:textId="64B93CEB" w:rsidR="00C26264" w:rsidRDefault="00C26264" w:rsidP="00524A5D">
      <w:r>
        <w:t xml:space="preserve">Once that is done </w:t>
      </w:r>
      <w:r w:rsidR="00524A5D">
        <w:t>you can test your installation by issuing the +cockroach demo+ command:</w:t>
      </w:r>
    </w:p>
    <w:p w14:paraId="266F7C74" w14:textId="77777777" w:rsidR="00524A5D" w:rsidRDefault="00524A5D" w:rsidP="004260AB">
      <w:pPr>
        <w:pStyle w:val="code"/>
      </w:pPr>
    </w:p>
    <w:p w14:paraId="4FC41563" w14:textId="42405551" w:rsidR="00B96795" w:rsidRPr="004260AB" w:rsidRDefault="00B96795" w:rsidP="004260AB">
      <w:pPr>
        <w:pStyle w:val="code"/>
      </w:pPr>
      <w:r w:rsidRPr="004260AB">
        <w:t>PS &gt; cockroach demo</w:t>
      </w:r>
    </w:p>
    <w:p w14:paraId="30755381" w14:textId="77777777" w:rsidR="00B96795" w:rsidRPr="004260AB" w:rsidRDefault="00B96795" w:rsidP="004260AB">
      <w:pPr>
        <w:pStyle w:val="code"/>
      </w:pPr>
      <w:r w:rsidRPr="004260AB">
        <w:t>#</w:t>
      </w:r>
    </w:p>
    <w:p w14:paraId="20113BDB" w14:textId="77777777" w:rsidR="00B96795" w:rsidRPr="004260AB" w:rsidRDefault="00B96795" w:rsidP="004260AB">
      <w:pPr>
        <w:pStyle w:val="code"/>
      </w:pPr>
      <w:r w:rsidRPr="004260AB">
        <w:t># Welcome to the CockroachDB demo database!</w:t>
      </w:r>
    </w:p>
    <w:p w14:paraId="5031F8AE" w14:textId="77777777" w:rsidR="00B96795" w:rsidRPr="004260AB" w:rsidRDefault="00B96795" w:rsidP="004260AB">
      <w:pPr>
        <w:pStyle w:val="code"/>
      </w:pPr>
      <w:r w:rsidRPr="004260AB">
        <w:t>#</w:t>
      </w:r>
    </w:p>
    <w:p w14:paraId="281E06ED" w14:textId="77777777" w:rsidR="00B96795" w:rsidRPr="004260AB" w:rsidRDefault="00B96795" w:rsidP="004260AB">
      <w:pPr>
        <w:pStyle w:val="code"/>
      </w:pPr>
      <w:r w:rsidRPr="004260AB">
        <w:t># You are connected to a temporary, in-memory CockroachDB cluster of 1 node.</w:t>
      </w:r>
    </w:p>
    <w:p w14:paraId="22FC722A" w14:textId="77777777" w:rsidR="00B96795" w:rsidRPr="004260AB" w:rsidRDefault="00B96795" w:rsidP="004260AB">
      <w:pPr>
        <w:pStyle w:val="code"/>
      </w:pPr>
      <w:r w:rsidRPr="004260AB">
        <w:t>#</w:t>
      </w:r>
    </w:p>
    <w:p w14:paraId="02B41FBB" w14:textId="77777777" w:rsidR="00B96795" w:rsidRPr="004260AB" w:rsidRDefault="00B96795" w:rsidP="004260AB">
      <w:pPr>
        <w:pStyle w:val="code"/>
      </w:pPr>
      <w:r w:rsidRPr="004260AB">
        <w:t>#</w:t>
      </w:r>
    </w:p>
    <w:p w14:paraId="5331E974" w14:textId="77777777" w:rsidR="00B96795" w:rsidRPr="004260AB" w:rsidRDefault="00B96795" w:rsidP="004260AB">
      <w:pPr>
        <w:pStyle w:val="code"/>
      </w:pPr>
      <w:r w:rsidRPr="004260AB">
        <w:t># Enter \? for a brief introduction.</w:t>
      </w:r>
    </w:p>
    <w:p w14:paraId="3CD5DA8A" w14:textId="77777777" w:rsidR="00B96795" w:rsidRPr="004260AB" w:rsidRDefault="00B96795" w:rsidP="004260AB">
      <w:pPr>
        <w:pStyle w:val="code"/>
      </w:pPr>
      <w:r w:rsidRPr="004260AB">
        <w:t>#</w:t>
      </w:r>
    </w:p>
    <w:p w14:paraId="7C24B181" w14:textId="77777777" w:rsidR="00245AE7" w:rsidRDefault="00245AE7" w:rsidP="00245AE7">
      <w:pPr>
        <w:pStyle w:val="code"/>
      </w:pPr>
      <w:r>
        <w:lastRenderedPageBreak/>
        <w:t>root@127.0.0.1:57574/</w:t>
      </w:r>
      <w:proofErr w:type="spellStart"/>
      <w:r>
        <w:t>movr</w:t>
      </w:r>
      <w:proofErr w:type="spellEnd"/>
      <w:r>
        <w:t>&gt; show databases;</w:t>
      </w:r>
    </w:p>
    <w:p w14:paraId="26BA8A2A" w14:textId="77777777" w:rsidR="00245AE7" w:rsidRDefault="00245AE7" w:rsidP="00245AE7">
      <w:pPr>
        <w:pStyle w:val="code"/>
      </w:pPr>
      <w:r>
        <w:t xml:space="preserve">  </w:t>
      </w:r>
      <w:proofErr w:type="spellStart"/>
      <w:r>
        <w:t>database_name</w:t>
      </w:r>
      <w:proofErr w:type="spellEnd"/>
      <w:r>
        <w:t xml:space="preserve"> | owner</w:t>
      </w:r>
    </w:p>
    <w:p w14:paraId="5D53411A" w14:textId="77777777" w:rsidR="00245AE7" w:rsidRDefault="00245AE7" w:rsidP="00245AE7">
      <w:pPr>
        <w:pStyle w:val="code"/>
      </w:pPr>
      <w:r>
        <w:t>----------------+--------</w:t>
      </w:r>
    </w:p>
    <w:p w14:paraId="5DF56619" w14:textId="77777777" w:rsidR="00245AE7" w:rsidRDefault="00245AE7" w:rsidP="00245AE7">
      <w:pPr>
        <w:pStyle w:val="code"/>
      </w:pPr>
      <w:r>
        <w:t xml:space="preserve">  </w:t>
      </w:r>
      <w:proofErr w:type="spellStart"/>
      <w:r>
        <w:t>defaultdb</w:t>
      </w:r>
      <w:proofErr w:type="spellEnd"/>
      <w:r>
        <w:t xml:space="preserve">     | root</w:t>
      </w:r>
    </w:p>
    <w:p w14:paraId="2A5ABD40" w14:textId="77777777" w:rsidR="00245AE7" w:rsidRDefault="00245AE7" w:rsidP="00245AE7">
      <w:pPr>
        <w:pStyle w:val="code"/>
      </w:pPr>
      <w:r>
        <w:t xml:space="preserve">  </w:t>
      </w:r>
      <w:proofErr w:type="spellStart"/>
      <w:r>
        <w:t>movr</w:t>
      </w:r>
      <w:proofErr w:type="spellEnd"/>
      <w:r>
        <w:t xml:space="preserve">          | root</w:t>
      </w:r>
    </w:p>
    <w:p w14:paraId="761B16DD" w14:textId="77777777" w:rsidR="00245AE7" w:rsidRDefault="00245AE7" w:rsidP="00245AE7">
      <w:pPr>
        <w:pStyle w:val="code"/>
      </w:pPr>
      <w:r>
        <w:t xml:space="preserve">  </w:t>
      </w:r>
      <w:proofErr w:type="spellStart"/>
      <w:r>
        <w:t>postgres</w:t>
      </w:r>
      <w:proofErr w:type="spellEnd"/>
      <w:r>
        <w:t xml:space="preserve">      | root</w:t>
      </w:r>
    </w:p>
    <w:p w14:paraId="08491B98" w14:textId="77777777" w:rsidR="00245AE7" w:rsidRDefault="00245AE7" w:rsidP="00245AE7">
      <w:pPr>
        <w:pStyle w:val="code"/>
      </w:pPr>
      <w:r>
        <w:t xml:space="preserve">  system        | node</w:t>
      </w:r>
    </w:p>
    <w:p w14:paraId="77B43AB5" w14:textId="77777777" w:rsidR="00245AE7" w:rsidRDefault="00245AE7" w:rsidP="00245AE7">
      <w:pPr>
        <w:pStyle w:val="code"/>
      </w:pPr>
      <w:r>
        <w:t>(4 rows)</w:t>
      </w:r>
    </w:p>
    <w:p w14:paraId="583D1D33" w14:textId="77777777" w:rsidR="00245AE7" w:rsidRDefault="00245AE7" w:rsidP="00245AE7">
      <w:pPr>
        <w:pStyle w:val="code"/>
      </w:pPr>
    </w:p>
    <w:p w14:paraId="3B9619A6" w14:textId="77777777" w:rsidR="00245AE7" w:rsidRDefault="00245AE7" w:rsidP="00245AE7">
      <w:pPr>
        <w:pStyle w:val="code"/>
      </w:pPr>
      <w:r>
        <w:t>Time: 2ms total (execution 1ms / network 0ms)</w:t>
      </w:r>
    </w:p>
    <w:p w14:paraId="0862D345" w14:textId="77777777" w:rsidR="00245AE7" w:rsidRDefault="00245AE7" w:rsidP="00245AE7">
      <w:pPr>
        <w:pStyle w:val="code"/>
      </w:pPr>
    </w:p>
    <w:p w14:paraId="307E7499" w14:textId="755BF1EE" w:rsidR="00AB0154" w:rsidRDefault="00CD5924" w:rsidP="00CD5924">
      <w:pPr>
        <w:pStyle w:val="Heading4"/>
      </w:pPr>
      <w:r>
        <w:t>Installation on MacOS</w:t>
      </w:r>
    </w:p>
    <w:p w14:paraId="635D2035" w14:textId="631E75CF" w:rsidR="00CD5924" w:rsidRDefault="00CD5924" w:rsidP="001C168D"/>
    <w:p w14:paraId="229A73AC" w14:textId="4E0F3458" w:rsidR="00E32D38" w:rsidRDefault="00E32D38" w:rsidP="001C168D">
      <w:r>
        <w:t xml:space="preserve">If you have the +brew+ package manager installed, then that is probably the easiest way to get started installing CRDB on Mac.  In fact, even if you don’t have +brew+ installed, </w:t>
      </w:r>
      <w:proofErr w:type="spellStart"/>
      <w:r>
        <w:t>its</w:t>
      </w:r>
      <w:proofErr w:type="spellEnd"/>
      <w:r>
        <w:t xml:space="preserve"> probably easier to install it and then </w:t>
      </w:r>
      <w:r w:rsidR="00432FB6">
        <w:t xml:space="preserve">install +CRDB+ than to install CRDB manually.  </w:t>
      </w:r>
    </w:p>
    <w:p w14:paraId="3857EF15" w14:textId="32EB855F" w:rsidR="00432FB6" w:rsidRDefault="00432FB6" w:rsidP="001C168D">
      <w:r>
        <w:t>To install +brew+, issue the following command from a terminal window:</w:t>
      </w:r>
    </w:p>
    <w:p w14:paraId="35E8B723" w14:textId="17D0A6B4" w:rsidR="00432FB6" w:rsidRDefault="00432FB6" w:rsidP="00432FB6">
      <w:pPr>
        <w:pStyle w:val="code"/>
      </w:pPr>
      <w:r w:rsidRPr="00432FB6">
        <w:t>/bin/bash -c "$(curl -</w:t>
      </w:r>
      <w:proofErr w:type="spellStart"/>
      <w:r w:rsidRPr="00432FB6">
        <w:t>fsSL</w:t>
      </w:r>
      <w:proofErr w:type="spellEnd"/>
      <w:r w:rsidRPr="00432FB6">
        <w:t xml:space="preserve"> </w:t>
      </w:r>
      <w:hyperlink r:id="rId12" w:history="1">
        <w:r w:rsidRPr="000027F4">
          <w:rPr>
            <w:rStyle w:val="Hyperlink"/>
          </w:rPr>
          <w:t>https://raw.githubusercontent.com/Homebrew/install/HEAD/install.sh</w:t>
        </w:r>
      </w:hyperlink>
      <w:r w:rsidRPr="00432FB6">
        <w:t>)"</w:t>
      </w:r>
    </w:p>
    <w:p w14:paraId="3A97F9AB" w14:textId="7351EA63" w:rsidR="00F32EC1" w:rsidRDefault="00F32EC1" w:rsidP="00432FB6">
      <w:pPr>
        <w:pStyle w:val="code"/>
      </w:pPr>
    </w:p>
    <w:p w14:paraId="2899CCEE" w14:textId="0C0837C7" w:rsidR="00F32EC1" w:rsidRDefault="00F32EC1" w:rsidP="00F32EC1">
      <w:r>
        <w:t>Once brew is installed, you can install CRDB with the following command:</w:t>
      </w:r>
    </w:p>
    <w:p w14:paraId="17EB0425" w14:textId="2E0ACE0B" w:rsidR="00391422" w:rsidRDefault="00391422" w:rsidP="00432FB6">
      <w:pPr>
        <w:pStyle w:val="code"/>
      </w:pPr>
    </w:p>
    <w:p w14:paraId="50BCA675" w14:textId="77777777" w:rsidR="00391422" w:rsidRDefault="00391422" w:rsidP="00B82EDB">
      <w:pPr>
        <w:pStyle w:val="code"/>
        <w:rPr>
          <w:lang w:val="en-GB"/>
        </w:rPr>
      </w:pPr>
      <w:proofErr w:type="spellStart"/>
      <w:r>
        <w:rPr>
          <w:lang w:val="en-GB"/>
        </w:rPr>
        <w:t>guyharrison@macos</w:t>
      </w:r>
      <w:proofErr w:type="spellEnd"/>
      <w:r>
        <w:rPr>
          <w:lang w:val="en-GB"/>
        </w:rPr>
        <w:t xml:space="preserve"> ~ % brew install </w:t>
      </w:r>
      <w:proofErr w:type="spellStart"/>
      <w:r>
        <w:rPr>
          <w:lang w:val="en-GB"/>
        </w:rPr>
        <w:t>cockroachdb</w:t>
      </w:r>
      <w:proofErr w:type="spellEnd"/>
      <w:r>
        <w:rPr>
          <w:lang w:val="en-GB"/>
        </w:rPr>
        <w:t>/tap/cockroach</w:t>
      </w:r>
    </w:p>
    <w:p w14:paraId="704AA76D" w14:textId="77777777" w:rsidR="00391422" w:rsidRDefault="00391422" w:rsidP="00B82EDB">
      <w:pPr>
        <w:pStyle w:val="code"/>
        <w:rPr>
          <w:lang w:val="en-GB"/>
        </w:rPr>
      </w:pPr>
      <w:r>
        <w:rPr>
          <w:color w:val="400BD9"/>
          <w:lang w:val="en-GB"/>
        </w:rPr>
        <w:t>==&gt;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 xml:space="preserve">Tapping </w:t>
      </w:r>
      <w:proofErr w:type="spellStart"/>
      <w:r>
        <w:rPr>
          <w:b/>
          <w:bCs/>
          <w:lang w:val="en-GB"/>
        </w:rPr>
        <w:t>cockroachdb</w:t>
      </w:r>
      <w:proofErr w:type="spellEnd"/>
      <w:r>
        <w:rPr>
          <w:b/>
          <w:bCs/>
          <w:lang w:val="en-GB"/>
        </w:rPr>
        <w:t>/tap</w:t>
      </w:r>
    </w:p>
    <w:p w14:paraId="7B05E107" w14:textId="77777777" w:rsidR="00391422" w:rsidRDefault="00391422" w:rsidP="00B82EDB">
      <w:pPr>
        <w:pStyle w:val="code"/>
        <w:rPr>
          <w:lang w:val="en-GB"/>
        </w:rPr>
      </w:pPr>
      <w:r>
        <w:rPr>
          <w:lang w:val="en-GB"/>
        </w:rPr>
        <w:t>Cloning into '/</w:t>
      </w:r>
      <w:proofErr w:type="spellStart"/>
      <w:r>
        <w:rPr>
          <w:lang w:val="en-GB"/>
        </w:rPr>
        <w:t>usr</w:t>
      </w:r>
      <w:proofErr w:type="spellEnd"/>
      <w:r>
        <w:rPr>
          <w:lang w:val="en-GB"/>
        </w:rPr>
        <w:t>/local/Homebrew/Library/Taps/</w:t>
      </w:r>
      <w:proofErr w:type="spellStart"/>
      <w:r>
        <w:rPr>
          <w:lang w:val="en-GB"/>
        </w:rPr>
        <w:t>cockroachdb</w:t>
      </w:r>
      <w:proofErr w:type="spellEnd"/>
      <w:r>
        <w:rPr>
          <w:lang w:val="en-GB"/>
        </w:rPr>
        <w:t>/homebrew-tap'...</w:t>
      </w:r>
    </w:p>
    <w:p w14:paraId="78B21CE2" w14:textId="16D5815E" w:rsidR="00391422" w:rsidRDefault="00B061D6" w:rsidP="00B82EDB">
      <w:pPr>
        <w:pStyle w:val="code"/>
        <w:rPr>
          <w:lang w:val="en-GB"/>
        </w:rPr>
      </w:pPr>
      <w:r>
        <w:rPr>
          <w:lang w:val="en-GB"/>
        </w:rPr>
        <w:t xml:space="preserve"> </w:t>
      </w:r>
      <w:r w:rsidR="00F32EC1">
        <w:rPr>
          <w:lang w:val="en-GB"/>
        </w:rPr>
        <w:t>…</w:t>
      </w:r>
    </w:p>
    <w:p w14:paraId="640B1025" w14:textId="77777777" w:rsidR="00391422" w:rsidRDefault="00391422" w:rsidP="00B82EDB">
      <w:pPr>
        <w:pStyle w:val="code"/>
        <w:rPr>
          <w:lang w:val="en-GB"/>
        </w:rPr>
      </w:pPr>
      <w:r>
        <w:rPr>
          <w:color w:val="400BD9"/>
          <w:lang w:val="en-GB"/>
        </w:rPr>
        <w:t>==&gt;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 xml:space="preserve">Installing cockroach from </w:t>
      </w:r>
      <w:proofErr w:type="spellStart"/>
      <w:r>
        <w:rPr>
          <w:b/>
          <w:bCs/>
          <w:lang w:val="en-GB"/>
        </w:rPr>
        <w:t>cockroachdb</w:t>
      </w:r>
      <w:proofErr w:type="spellEnd"/>
      <w:r>
        <w:rPr>
          <w:b/>
          <w:bCs/>
          <w:lang w:val="en-GB"/>
        </w:rPr>
        <w:t>/tap</w:t>
      </w:r>
    </w:p>
    <w:p w14:paraId="3E486602" w14:textId="69B395FC" w:rsidR="00391422" w:rsidRDefault="00B061D6" w:rsidP="00B82EDB">
      <w:pPr>
        <w:pStyle w:val="code"/>
        <w:rPr>
          <w:lang w:val="en-GB"/>
        </w:rPr>
      </w:pPr>
      <w:r>
        <w:rPr>
          <w:color w:val="400BD9"/>
          <w:lang w:val="en-GB"/>
        </w:rPr>
        <w:t>….</w:t>
      </w:r>
    </w:p>
    <w:p w14:paraId="7A7E359D" w14:textId="77777777" w:rsidR="00391422" w:rsidRDefault="00391422" w:rsidP="00B82EDB">
      <w:pPr>
        <w:pStyle w:val="code"/>
        <w:rPr>
          <w:lang w:val="en-GB"/>
        </w:rPr>
      </w:pPr>
      <w:r>
        <w:rPr>
          <w:lang w:val="en-GB"/>
        </w:rPr>
        <w:t xml:space="preserve">To have </w:t>
      </w:r>
      <w:proofErr w:type="spellStart"/>
      <w:r>
        <w:rPr>
          <w:lang w:val="en-GB"/>
        </w:rPr>
        <w:t>launchd</w:t>
      </w:r>
      <w:proofErr w:type="spellEnd"/>
      <w:r>
        <w:rPr>
          <w:lang w:val="en-GB"/>
        </w:rPr>
        <w:t xml:space="preserve"> start </w:t>
      </w:r>
      <w:proofErr w:type="spellStart"/>
      <w:r>
        <w:rPr>
          <w:lang w:val="en-GB"/>
        </w:rPr>
        <w:t>cockroachdb</w:t>
      </w:r>
      <w:proofErr w:type="spellEnd"/>
      <w:r>
        <w:rPr>
          <w:lang w:val="en-GB"/>
        </w:rPr>
        <w:t>/tap/cockroach now and restart at login:</w:t>
      </w:r>
    </w:p>
    <w:p w14:paraId="56DBAE89" w14:textId="77777777" w:rsidR="00391422" w:rsidRDefault="00391422" w:rsidP="00B82EDB">
      <w:pPr>
        <w:pStyle w:val="code"/>
        <w:rPr>
          <w:lang w:val="en-GB"/>
        </w:rPr>
      </w:pPr>
      <w:r>
        <w:rPr>
          <w:lang w:val="en-GB"/>
        </w:rPr>
        <w:t xml:space="preserve">  brew services start </w:t>
      </w:r>
      <w:proofErr w:type="spellStart"/>
      <w:r>
        <w:rPr>
          <w:lang w:val="en-GB"/>
        </w:rPr>
        <w:t>cockroachdb</w:t>
      </w:r>
      <w:proofErr w:type="spellEnd"/>
      <w:r>
        <w:rPr>
          <w:lang w:val="en-GB"/>
        </w:rPr>
        <w:t>/tap/cockroach</w:t>
      </w:r>
    </w:p>
    <w:p w14:paraId="44C3AA31" w14:textId="77777777" w:rsidR="00391422" w:rsidRDefault="00391422" w:rsidP="00B82EDB">
      <w:pPr>
        <w:pStyle w:val="code"/>
        <w:rPr>
          <w:lang w:val="en-GB"/>
        </w:rPr>
      </w:pPr>
      <w:r>
        <w:rPr>
          <w:lang w:val="en-GB"/>
        </w:rPr>
        <w:t>Or, if you don't want/need a background service you can just run:</w:t>
      </w:r>
    </w:p>
    <w:p w14:paraId="2164ED46" w14:textId="77777777" w:rsidR="00391422" w:rsidRDefault="00391422" w:rsidP="00B82EDB">
      <w:pPr>
        <w:pStyle w:val="code"/>
        <w:rPr>
          <w:lang w:val="en-GB"/>
        </w:rPr>
      </w:pPr>
      <w:r>
        <w:rPr>
          <w:lang w:val="en-GB"/>
        </w:rPr>
        <w:t xml:space="preserve">  cockroach start-single-node --insecure</w:t>
      </w:r>
    </w:p>
    <w:p w14:paraId="37EF573E" w14:textId="77777777" w:rsidR="00391422" w:rsidRDefault="00391422" w:rsidP="00B82EDB">
      <w:pPr>
        <w:pStyle w:val="code"/>
        <w:rPr>
          <w:lang w:val="en-GB"/>
        </w:rPr>
      </w:pPr>
      <w:r>
        <w:rPr>
          <w:color w:val="400BD9"/>
          <w:lang w:val="en-GB"/>
        </w:rPr>
        <w:t>==&gt;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Summary</w:t>
      </w:r>
    </w:p>
    <w:p w14:paraId="73F2C3EE" w14:textId="77777777" w:rsidR="00391422" w:rsidRDefault="00391422" w:rsidP="00B82EDB">
      <w:pPr>
        <w:pStyle w:val="code"/>
        <w:rPr>
          <w:lang w:val="en-GB"/>
        </w:rPr>
      </w:pPr>
      <w:r>
        <w:rPr>
          <w:rFonts w:ascii="Apple Color Emoji" w:hAnsi="Apple Color Emoji" w:cs="Apple Color Emoji"/>
          <w:lang w:val="en-GB"/>
        </w:rPr>
        <w:t>🍺</w:t>
      </w:r>
      <w:r>
        <w:rPr>
          <w:lang w:val="en-GB"/>
        </w:rPr>
        <w:t xml:space="preserve">  /</w:t>
      </w:r>
      <w:proofErr w:type="spellStart"/>
      <w:r>
        <w:rPr>
          <w:lang w:val="en-GB"/>
        </w:rPr>
        <w:t>usr</w:t>
      </w:r>
      <w:proofErr w:type="spellEnd"/>
      <w:r>
        <w:rPr>
          <w:lang w:val="en-GB"/>
        </w:rPr>
        <w:t>/local/Cellar/cockroach/20.2.7: 134 files, 184.8MB, built in 8 seconds</w:t>
      </w:r>
    </w:p>
    <w:p w14:paraId="6F8F4439" w14:textId="77777777" w:rsidR="00391422" w:rsidRDefault="00391422" w:rsidP="00432FB6">
      <w:pPr>
        <w:pStyle w:val="code"/>
      </w:pPr>
    </w:p>
    <w:p w14:paraId="1760EAAA" w14:textId="40B9F681" w:rsidR="00B82EDB" w:rsidRDefault="00B82EDB" w:rsidP="00B82EDB">
      <w:r>
        <w:t xml:space="preserve">One of the great things about brew is that it sets up CRDB as a service, so you can issue +brew services start cockroach+ to start a background instance of CRDB. </w:t>
      </w:r>
    </w:p>
    <w:p w14:paraId="06BD3537" w14:textId="6A342E53" w:rsidR="00432FB6" w:rsidRDefault="00B82EDB" w:rsidP="00A30BDE">
      <w:r>
        <w:t xml:space="preserve">However, </w:t>
      </w:r>
      <w:r w:rsidR="00D00098">
        <w:t xml:space="preserve">If you don’t want to use brew, then you can download the </w:t>
      </w:r>
      <w:r w:rsidR="00644399">
        <w:t xml:space="preserve">CockroachDB binary directly, and copy the binary into your path.  Visit </w:t>
      </w:r>
      <w:hyperlink r:id="rId13" w:history="1">
        <w:r w:rsidR="006205AD" w:rsidRPr="000027F4">
          <w:rPr>
            <w:rStyle w:val="Hyperlink"/>
          </w:rPr>
          <w:t>https://www.cockroachlabs.com/docs/releases/?filters=mac</w:t>
        </w:r>
      </w:hyperlink>
      <w:r w:rsidR="006205AD">
        <w:t xml:space="preserve"> to determine the path for the release you want, then</w:t>
      </w:r>
      <w:r w:rsidR="00A30BDE">
        <w:t xml:space="preserve"> use curl or </w:t>
      </w:r>
      <w:proofErr w:type="spellStart"/>
      <w:r w:rsidR="00A30BDE">
        <w:t>wget</w:t>
      </w:r>
      <w:proofErr w:type="spellEnd"/>
      <w:r w:rsidR="00A30BDE">
        <w:t xml:space="preserve"> to copy and decompress that binary: </w:t>
      </w:r>
    </w:p>
    <w:p w14:paraId="1F298C42" w14:textId="77777777" w:rsidR="00A30BDE" w:rsidRDefault="00A30BDE" w:rsidP="00432FB6">
      <w:pPr>
        <w:pStyle w:val="code"/>
      </w:pPr>
    </w:p>
    <w:p w14:paraId="2250B7A3" w14:textId="1180BAC2" w:rsidR="00A30BDE" w:rsidRDefault="00A30BDE" w:rsidP="00A30BDE">
      <w:pPr>
        <w:pStyle w:val="code"/>
      </w:pPr>
      <w:r>
        <w:t>curl https://binaries.cockroachdb.com/cockroach-v20.2.7.darwin-10.9-amd64.tgz | tar -</w:t>
      </w:r>
      <w:proofErr w:type="spellStart"/>
      <w:r>
        <w:t>xJ</w:t>
      </w:r>
      <w:proofErr w:type="spellEnd"/>
    </w:p>
    <w:p w14:paraId="128969F0" w14:textId="77777777" w:rsidR="00A30BDE" w:rsidRDefault="00A30BDE" w:rsidP="00A30BDE">
      <w:pPr>
        <w:pStyle w:val="code"/>
      </w:pPr>
    </w:p>
    <w:p w14:paraId="0DA1B76B" w14:textId="61E7B7BD" w:rsidR="00A30BDE" w:rsidRDefault="00A30BDE" w:rsidP="00A30BDE">
      <w:r>
        <w:t>You can then copy the binary into your PATH so you can execute cockroach commands from any shell:</w:t>
      </w:r>
    </w:p>
    <w:p w14:paraId="10063720" w14:textId="77777777" w:rsidR="00A30BDE" w:rsidRDefault="00A30BDE" w:rsidP="00A30BDE">
      <w:pPr>
        <w:pStyle w:val="code"/>
      </w:pPr>
    </w:p>
    <w:p w14:paraId="6BCAA12A" w14:textId="39329625" w:rsidR="00A30BDE" w:rsidRDefault="00A30BDE" w:rsidP="00A30BDE">
      <w:pPr>
        <w:pStyle w:val="code"/>
      </w:pPr>
      <w:r>
        <w:t>cp -</w:t>
      </w:r>
      <w:proofErr w:type="spellStart"/>
      <w:r>
        <w:t>i</w:t>
      </w:r>
      <w:proofErr w:type="spellEnd"/>
      <w:r>
        <w:t xml:space="preserve"> cockroach-v20.2.7.darwin-10.9-amd64/cockroach /</w:t>
      </w:r>
      <w:proofErr w:type="spellStart"/>
      <w:r>
        <w:t>usr</w:t>
      </w:r>
      <w:proofErr w:type="spellEnd"/>
      <w:r>
        <w:t>/local/bin/</w:t>
      </w:r>
    </w:p>
    <w:p w14:paraId="64B6D6C4" w14:textId="555A086D" w:rsidR="00B82EDB" w:rsidRDefault="00B82EDB" w:rsidP="00A30BDE">
      <w:pPr>
        <w:pStyle w:val="code"/>
      </w:pPr>
    </w:p>
    <w:p w14:paraId="7A0214A9" w14:textId="7AE9162A" w:rsidR="00B82EDB" w:rsidRDefault="00B82EDB" w:rsidP="00B82EDB">
      <w:r>
        <w:t>Once you’ve installed CRDB either manually, or via brew, run the +cockroach demo+ command to start a demo instance and confirm that it is running:</w:t>
      </w:r>
    </w:p>
    <w:p w14:paraId="21985902" w14:textId="77777777" w:rsidR="0046007D" w:rsidRDefault="0046007D" w:rsidP="0046007D">
      <w:pPr>
        <w:pStyle w:val="code"/>
        <w:rPr>
          <w:lang w:val="en-GB"/>
        </w:rPr>
      </w:pPr>
      <w:proofErr w:type="spellStart"/>
      <w:r>
        <w:rPr>
          <w:lang w:val="en-GB"/>
        </w:rPr>
        <w:t>guyharrison@macos</w:t>
      </w:r>
      <w:proofErr w:type="spellEnd"/>
      <w:r>
        <w:rPr>
          <w:lang w:val="en-GB"/>
        </w:rPr>
        <w:t xml:space="preserve"> ~ % cockroach demo</w:t>
      </w:r>
    </w:p>
    <w:p w14:paraId="6C9B6DC7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>#</w:t>
      </w:r>
    </w:p>
    <w:p w14:paraId="21CF5325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lastRenderedPageBreak/>
        <w:t># Welcome to the CockroachDB demo database!</w:t>
      </w:r>
    </w:p>
    <w:p w14:paraId="29B582FE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>#</w:t>
      </w:r>
    </w:p>
    <w:p w14:paraId="336F07DE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># You are connected to a temporary, in-memory CockroachDB cluster of 1 node.</w:t>
      </w:r>
    </w:p>
    <w:p w14:paraId="26DCC60C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>#</w:t>
      </w:r>
    </w:p>
    <w:p w14:paraId="7EA672ED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># Enter \? for a brief introduction.</w:t>
      </w:r>
    </w:p>
    <w:p w14:paraId="5293F39E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>#</w:t>
      </w:r>
    </w:p>
    <w:p w14:paraId="10F5E89E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>root@127.0.0.1:49418/</w:t>
      </w:r>
      <w:proofErr w:type="spellStart"/>
      <w:r>
        <w:rPr>
          <w:lang w:val="en-GB"/>
        </w:rPr>
        <w:t>movr</w:t>
      </w:r>
      <w:proofErr w:type="spellEnd"/>
      <w:r>
        <w:rPr>
          <w:lang w:val="en-GB"/>
        </w:rPr>
        <w:t>&gt; show databases;</w:t>
      </w:r>
    </w:p>
    <w:p w14:paraId="44E99E4F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 xml:space="preserve">  </w:t>
      </w:r>
      <w:proofErr w:type="spellStart"/>
      <w:r>
        <w:rPr>
          <w:lang w:val="en-GB"/>
        </w:rPr>
        <w:t>database_name</w:t>
      </w:r>
      <w:proofErr w:type="spellEnd"/>
      <w:r>
        <w:rPr>
          <w:lang w:val="en-GB"/>
        </w:rPr>
        <w:t xml:space="preserve"> | owner</w:t>
      </w:r>
    </w:p>
    <w:p w14:paraId="516B1D48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>----------------+--------</w:t>
      </w:r>
    </w:p>
    <w:p w14:paraId="154F322B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 xml:space="preserve">  </w:t>
      </w:r>
      <w:proofErr w:type="spellStart"/>
      <w:r>
        <w:rPr>
          <w:lang w:val="en-GB"/>
        </w:rPr>
        <w:t>defaultdb</w:t>
      </w:r>
      <w:proofErr w:type="spellEnd"/>
      <w:r>
        <w:rPr>
          <w:lang w:val="en-GB"/>
        </w:rPr>
        <w:t xml:space="preserve">     | root</w:t>
      </w:r>
    </w:p>
    <w:p w14:paraId="1A445B63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 xml:space="preserve">  </w:t>
      </w:r>
      <w:proofErr w:type="spellStart"/>
      <w:r>
        <w:rPr>
          <w:lang w:val="en-GB"/>
        </w:rPr>
        <w:t>movr</w:t>
      </w:r>
      <w:proofErr w:type="spellEnd"/>
      <w:r>
        <w:rPr>
          <w:lang w:val="en-GB"/>
        </w:rPr>
        <w:t xml:space="preserve">          | root</w:t>
      </w:r>
    </w:p>
    <w:p w14:paraId="4B72AE8B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 xml:space="preserve">  </w:t>
      </w:r>
      <w:proofErr w:type="spellStart"/>
      <w:r>
        <w:rPr>
          <w:lang w:val="en-GB"/>
        </w:rPr>
        <w:t>postgres</w:t>
      </w:r>
      <w:proofErr w:type="spellEnd"/>
      <w:r>
        <w:rPr>
          <w:lang w:val="en-GB"/>
        </w:rPr>
        <w:t xml:space="preserve">      | root</w:t>
      </w:r>
    </w:p>
    <w:p w14:paraId="099EF293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 xml:space="preserve">  system        | node</w:t>
      </w:r>
    </w:p>
    <w:p w14:paraId="31CCB058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>(4 rows)</w:t>
      </w:r>
    </w:p>
    <w:p w14:paraId="1495E9A0" w14:textId="77777777" w:rsidR="0046007D" w:rsidRDefault="0046007D" w:rsidP="0046007D">
      <w:pPr>
        <w:pStyle w:val="code"/>
        <w:rPr>
          <w:lang w:val="en-GB"/>
        </w:rPr>
      </w:pPr>
    </w:p>
    <w:p w14:paraId="563067CE" w14:textId="77777777" w:rsidR="0046007D" w:rsidRDefault="0046007D" w:rsidP="0046007D">
      <w:pPr>
        <w:pStyle w:val="code"/>
        <w:rPr>
          <w:lang w:val="en-GB"/>
        </w:rPr>
      </w:pPr>
      <w:r>
        <w:rPr>
          <w:lang w:val="en-GB"/>
        </w:rPr>
        <w:t>Time: 1ms total (execution 1ms / network 0ms)</w:t>
      </w:r>
    </w:p>
    <w:p w14:paraId="1A0B2B05" w14:textId="77777777" w:rsidR="0046007D" w:rsidRDefault="0046007D" w:rsidP="0046007D">
      <w:pPr>
        <w:pStyle w:val="code"/>
        <w:rPr>
          <w:lang w:val="en-GB"/>
        </w:rPr>
      </w:pPr>
    </w:p>
    <w:p w14:paraId="5B045380" w14:textId="397E28D9" w:rsidR="0046007D" w:rsidRDefault="0046007D" w:rsidP="0046007D">
      <w:pPr>
        <w:pStyle w:val="code"/>
      </w:pPr>
      <w:r>
        <w:rPr>
          <w:lang w:val="en-GB"/>
        </w:rPr>
        <w:t>root@127.0.0.1:49418/</w:t>
      </w:r>
      <w:proofErr w:type="spellStart"/>
      <w:r>
        <w:rPr>
          <w:lang w:val="en-GB"/>
        </w:rPr>
        <w:t>movr</w:t>
      </w:r>
      <w:proofErr w:type="spellEnd"/>
      <w:r>
        <w:rPr>
          <w:lang w:val="en-GB"/>
        </w:rPr>
        <w:t>&gt;</w:t>
      </w:r>
    </w:p>
    <w:p w14:paraId="03026879" w14:textId="77777777" w:rsidR="00B82EDB" w:rsidRDefault="00B82EDB" w:rsidP="00A30BDE">
      <w:pPr>
        <w:pStyle w:val="code"/>
      </w:pPr>
    </w:p>
    <w:p w14:paraId="7F0B49A3" w14:textId="284FEFDA" w:rsidR="00CD5924" w:rsidRDefault="00B84FBB" w:rsidP="00B84FBB">
      <w:pPr>
        <w:pStyle w:val="Heading4"/>
      </w:pPr>
      <w:r>
        <w:t>Installation on Linux</w:t>
      </w:r>
    </w:p>
    <w:p w14:paraId="1DB157F6" w14:textId="012792FA" w:rsidR="00115E28" w:rsidRDefault="00115E28" w:rsidP="00115E28">
      <w:r>
        <w:t xml:space="preserve">To perform a basic installation on Linux, </w:t>
      </w:r>
      <w:r w:rsidR="002D6C2E">
        <w:t xml:space="preserve">visit </w:t>
      </w:r>
      <w:hyperlink r:id="rId14" w:history="1">
        <w:r w:rsidR="002D6C2E" w:rsidRPr="000027F4">
          <w:rPr>
            <w:rStyle w:val="Hyperlink"/>
          </w:rPr>
          <w:t>https://www.cockroachlabs.com/docs/releases/</w:t>
        </w:r>
      </w:hyperlink>
      <w:r w:rsidR="002D6C2E" w:rsidRPr="002D6C2E">
        <w:t>?</w:t>
      </w:r>
      <w:r w:rsidR="002D6C2E">
        <w:t xml:space="preserve"> To obtain the latest release (or a specific version you are interested in), download it and unpack it.  Of course, you can use curl or </w:t>
      </w:r>
      <w:proofErr w:type="spellStart"/>
      <w:r w:rsidR="002D6C2E">
        <w:t>wget</w:t>
      </w:r>
      <w:proofErr w:type="spellEnd"/>
      <w:r w:rsidR="002D6C2E">
        <w:t xml:space="preserve"> to obtain the </w:t>
      </w:r>
      <w:proofErr w:type="spellStart"/>
      <w:r w:rsidR="005C41DA">
        <w:t>tarball</w:t>
      </w:r>
      <w:proofErr w:type="spellEnd"/>
      <w:r w:rsidR="005C41DA">
        <w:t xml:space="preserve"> once you have determined it’s path:</w:t>
      </w:r>
    </w:p>
    <w:p w14:paraId="73E4F9DB" w14:textId="3A444206" w:rsidR="00C927C7" w:rsidRPr="00C927C7" w:rsidRDefault="00364D7B" w:rsidP="00C927C7">
      <w:pPr>
        <w:pStyle w:val="code"/>
      </w:pPr>
      <w:r>
        <w:t>$</w:t>
      </w:r>
      <w:r w:rsidR="00C927C7" w:rsidRPr="00C927C7">
        <w:t xml:space="preserve"> </w:t>
      </w:r>
      <w:proofErr w:type="spellStart"/>
      <w:r w:rsidR="00C927C7" w:rsidRPr="00C927C7">
        <w:t>wget</w:t>
      </w:r>
      <w:proofErr w:type="spellEnd"/>
      <w:r w:rsidR="00C927C7" w:rsidRPr="00C927C7">
        <w:t xml:space="preserve"> https://binaries.cockroachdb.com/cockroach-v20.2.7.linux-amd64.tgz</w:t>
      </w:r>
    </w:p>
    <w:p w14:paraId="3E677453" w14:textId="41C6560A" w:rsidR="00C927C7" w:rsidRPr="00C927C7" w:rsidRDefault="00C927C7" w:rsidP="00C927C7">
      <w:pPr>
        <w:pStyle w:val="code"/>
      </w:pPr>
      <w:r>
        <w:t xml:space="preserve"> </w:t>
      </w:r>
    </w:p>
    <w:p w14:paraId="1EBD8A77" w14:textId="4F1641C6" w:rsidR="00C927C7" w:rsidRPr="00C927C7" w:rsidRDefault="00C927C7" w:rsidP="00C927C7">
      <w:pPr>
        <w:pStyle w:val="code"/>
      </w:pPr>
      <w:r w:rsidRPr="00C927C7">
        <w:t>2021-04-17 16:10:35 (1.83 MB/s) - 'cockroach-v20.2.7.linux-amd64.tgz’ saved [94338926/94338926]</w:t>
      </w:r>
    </w:p>
    <w:p w14:paraId="5A2940E3" w14:textId="5BC164C8" w:rsidR="00C927C7" w:rsidRDefault="00364D7B" w:rsidP="00C927C7">
      <w:pPr>
        <w:pStyle w:val="code"/>
      </w:pPr>
      <w:r>
        <w:t>$</w:t>
      </w:r>
      <w:r w:rsidR="00C927C7" w:rsidRPr="00C927C7">
        <w:t xml:space="preserve"> </w:t>
      </w:r>
      <w:proofErr w:type="spellStart"/>
      <w:r w:rsidR="00C927C7" w:rsidRPr="00C927C7">
        <w:t>sudo</w:t>
      </w:r>
      <w:proofErr w:type="spellEnd"/>
      <w:r w:rsidR="00C927C7" w:rsidRPr="00C927C7">
        <w:t xml:space="preserve"> cp -</w:t>
      </w:r>
      <w:proofErr w:type="spellStart"/>
      <w:r w:rsidR="00C927C7" w:rsidRPr="00C927C7">
        <w:t>i</w:t>
      </w:r>
      <w:proofErr w:type="spellEnd"/>
      <w:r w:rsidR="00C927C7" w:rsidRPr="00C927C7">
        <w:t xml:space="preserve"> cockroach-v20.2.7.linux-amd64/cockroach </w:t>
      </w:r>
      <w:r w:rsidR="00C927C7">
        <w:t xml:space="preserve"> </w:t>
      </w:r>
    </w:p>
    <w:p w14:paraId="517FB254" w14:textId="2AE9266B" w:rsidR="00C927C7" w:rsidRDefault="00C927C7" w:rsidP="00C927C7">
      <w:pPr>
        <w:pStyle w:val="code"/>
      </w:pPr>
    </w:p>
    <w:p w14:paraId="4D73B1E9" w14:textId="6100C1AC" w:rsidR="00C927C7" w:rsidRDefault="00C927C7" w:rsidP="00C927C7">
      <w:r>
        <w:t xml:space="preserve">Once installed, run the +cockroach demo+ command to start a temporary local instance of CRDB and verify the installation </w:t>
      </w:r>
    </w:p>
    <w:p w14:paraId="7512D4EC" w14:textId="77777777" w:rsidR="00C927C7" w:rsidRPr="00C927C7" w:rsidRDefault="00C927C7" w:rsidP="00C927C7">
      <w:pPr>
        <w:pStyle w:val="code"/>
      </w:pPr>
    </w:p>
    <w:p w14:paraId="7BAB3D05" w14:textId="42E1A3AC" w:rsidR="00C927C7" w:rsidRPr="00C927C7" w:rsidRDefault="00364D7B" w:rsidP="00C927C7">
      <w:pPr>
        <w:pStyle w:val="code"/>
      </w:pPr>
      <w:r>
        <w:t>$</w:t>
      </w:r>
      <w:r w:rsidR="00C927C7" w:rsidRPr="00C927C7">
        <w:t xml:space="preserve"> cockroach demo</w:t>
      </w:r>
    </w:p>
    <w:p w14:paraId="7350F2FB" w14:textId="77777777" w:rsidR="00C927C7" w:rsidRPr="00C927C7" w:rsidRDefault="00C927C7" w:rsidP="00C927C7">
      <w:pPr>
        <w:pStyle w:val="code"/>
      </w:pPr>
      <w:r w:rsidRPr="00C927C7">
        <w:t>#</w:t>
      </w:r>
    </w:p>
    <w:p w14:paraId="0386854B" w14:textId="77777777" w:rsidR="00C927C7" w:rsidRPr="00C927C7" w:rsidRDefault="00C927C7" w:rsidP="00C927C7">
      <w:pPr>
        <w:pStyle w:val="code"/>
      </w:pPr>
      <w:r w:rsidRPr="00C927C7">
        <w:t># Welcome to the CockroachDB demo database!</w:t>
      </w:r>
    </w:p>
    <w:p w14:paraId="5AB43655" w14:textId="77777777" w:rsidR="00C927C7" w:rsidRPr="00C927C7" w:rsidRDefault="00C927C7" w:rsidP="00C927C7">
      <w:pPr>
        <w:pStyle w:val="code"/>
      </w:pPr>
      <w:r w:rsidRPr="00C927C7">
        <w:t>#</w:t>
      </w:r>
    </w:p>
    <w:p w14:paraId="4E953B89" w14:textId="77777777" w:rsidR="00C927C7" w:rsidRPr="00C927C7" w:rsidRDefault="00C927C7" w:rsidP="00C927C7">
      <w:pPr>
        <w:pStyle w:val="code"/>
      </w:pPr>
      <w:r w:rsidRPr="00C927C7">
        <w:t># You are connected to a temporary, in-memory CockroachDB cluster of 1 node.</w:t>
      </w:r>
    </w:p>
    <w:p w14:paraId="4E19DCBF" w14:textId="77777777" w:rsidR="00C927C7" w:rsidRPr="00C927C7" w:rsidRDefault="00C927C7" w:rsidP="00C927C7">
      <w:pPr>
        <w:pStyle w:val="code"/>
      </w:pPr>
      <w:r w:rsidRPr="00C927C7">
        <w:t>#</w:t>
      </w:r>
    </w:p>
    <w:p w14:paraId="4B3C4111" w14:textId="77777777" w:rsidR="00C927C7" w:rsidRDefault="00C927C7" w:rsidP="00C927C7">
      <w:pPr>
        <w:pStyle w:val="code"/>
      </w:pPr>
      <w:r>
        <w:t>…</w:t>
      </w:r>
    </w:p>
    <w:p w14:paraId="396A30B7" w14:textId="77777777" w:rsidR="00C927C7" w:rsidRPr="00C927C7" w:rsidRDefault="00C927C7" w:rsidP="00C927C7">
      <w:pPr>
        <w:pStyle w:val="code"/>
      </w:pPr>
      <w:r w:rsidRPr="00C927C7">
        <w:t>#</w:t>
      </w:r>
    </w:p>
    <w:p w14:paraId="39DBB559" w14:textId="77777777" w:rsidR="00C927C7" w:rsidRPr="00C927C7" w:rsidRDefault="00C927C7" w:rsidP="00C927C7">
      <w:pPr>
        <w:pStyle w:val="code"/>
      </w:pPr>
      <w:r w:rsidRPr="00C927C7">
        <w:t># Enter \? for a brief introduction.</w:t>
      </w:r>
    </w:p>
    <w:p w14:paraId="3CC8DB25" w14:textId="77777777" w:rsidR="00C927C7" w:rsidRPr="00C927C7" w:rsidRDefault="00C927C7" w:rsidP="00C927C7">
      <w:pPr>
        <w:pStyle w:val="code"/>
      </w:pPr>
      <w:r w:rsidRPr="00C927C7">
        <w:t>#</w:t>
      </w:r>
    </w:p>
    <w:p w14:paraId="008BDCAF" w14:textId="77777777" w:rsidR="00C927C7" w:rsidRPr="00C927C7" w:rsidRDefault="00C927C7" w:rsidP="00C927C7">
      <w:pPr>
        <w:pStyle w:val="code"/>
      </w:pPr>
      <w:r w:rsidRPr="00C927C7">
        <w:t>root@127.0.0.1:44913/</w:t>
      </w:r>
      <w:proofErr w:type="spellStart"/>
      <w:r w:rsidRPr="00C927C7">
        <w:t>movr</w:t>
      </w:r>
      <w:proofErr w:type="spellEnd"/>
      <w:r w:rsidRPr="00C927C7">
        <w:t>&gt; show databases;</w:t>
      </w:r>
    </w:p>
    <w:p w14:paraId="109DC892" w14:textId="77777777" w:rsidR="00C927C7" w:rsidRPr="00C927C7" w:rsidRDefault="00C927C7" w:rsidP="00C927C7">
      <w:pPr>
        <w:pStyle w:val="code"/>
      </w:pPr>
      <w:r w:rsidRPr="00C927C7">
        <w:t xml:space="preserve">  </w:t>
      </w:r>
      <w:proofErr w:type="spellStart"/>
      <w:r w:rsidRPr="00C927C7">
        <w:t>database_name</w:t>
      </w:r>
      <w:proofErr w:type="spellEnd"/>
      <w:r w:rsidRPr="00C927C7">
        <w:t xml:space="preserve"> | owner</w:t>
      </w:r>
    </w:p>
    <w:p w14:paraId="102435DA" w14:textId="77777777" w:rsidR="00C927C7" w:rsidRPr="00C927C7" w:rsidRDefault="00C927C7" w:rsidP="00C927C7">
      <w:pPr>
        <w:pStyle w:val="code"/>
      </w:pPr>
      <w:r w:rsidRPr="00C927C7">
        <w:t>----------------+--------</w:t>
      </w:r>
    </w:p>
    <w:p w14:paraId="58329CA3" w14:textId="77777777" w:rsidR="00C927C7" w:rsidRPr="00C927C7" w:rsidRDefault="00C927C7" w:rsidP="00C927C7">
      <w:pPr>
        <w:pStyle w:val="code"/>
      </w:pPr>
      <w:r w:rsidRPr="00C927C7">
        <w:t xml:space="preserve">  </w:t>
      </w:r>
      <w:proofErr w:type="spellStart"/>
      <w:r w:rsidRPr="00C927C7">
        <w:t>defaultdb</w:t>
      </w:r>
      <w:proofErr w:type="spellEnd"/>
      <w:r w:rsidRPr="00C927C7">
        <w:t xml:space="preserve">     | root</w:t>
      </w:r>
    </w:p>
    <w:p w14:paraId="28AFF065" w14:textId="77777777" w:rsidR="00C927C7" w:rsidRPr="00C927C7" w:rsidRDefault="00C927C7" w:rsidP="00C927C7">
      <w:pPr>
        <w:pStyle w:val="code"/>
      </w:pPr>
      <w:r w:rsidRPr="00C927C7">
        <w:t xml:space="preserve">  </w:t>
      </w:r>
      <w:proofErr w:type="spellStart"/>
      <w:r w:rsidRPr="00C927C7">
        <w:t>movr</w:t>
      </w:r>
      <w:proofErr w:type="spellEnd"/>
      <w:r w:rsidRPr="00C927C7">
        <w:t xml:space="preserve">          | root</w:t>
      </w:r>
    </w:p>
    <w:p w14:paraId="00A62651" w14:textId="77777777" w:rsidR="00C927C7" w:rsidRPr="00C927C7" w:rsidRDefault="00C927C7" w:rsidP="00C927C7">
      <w:pPr>
        <w:pStyle w:val="code"/>
      </w:pPr>
      <w:r w:rsidRPr="00C927C7">
        <w:t xml:space="preserve">  </w:t>
      </w:r>
      <w:proofErr w:type="spellStart"/>
      <w:r w:rsidRPr="00C927C7">
        <w:t>postgres</w:t>
      </w:r>
      <w:proofErr w:type="spellEnd"/>
      <w:r w:rsidRPr="00C927C7">
        <w:t xml:space="preserve">      | root</w:t>
      </w:r>
    </w:p>
    <w:p w14:paraId="011899D1" w14:textId="77777777" w:rsidR="00C927C7" w:rsidRPr="00C927C7" w:rsidRDefault="00C927C7" w:rsidP="00C927C7">
      <w:pPr>
        <w:pStyle w:val="code"/>
      </w:pPr>
      <w:r w:rsidRPr="00C927C7">
        <w:t xml:space="preserve">  system        | node</w:t>
      </w:r>
    </w:p>
    <w:p w14:paraId="27D196BC" w14:textId="77777777" w:rsidR="00C927C7" w:rsidRPr="00C927C7" w:rsidRDefault="00C927C7" w:rsidP="00C927C7">
      <w:pPr>
        <w:pStyle w:val="code"/>
      </w:pPr>
      <w:r w:rsidRPr="00C927C7">
        <w:t>(4 rows)</w:t>
      </w:r>
    </w:p>
    <w:p w14:paraId="2E9064ED" w14:textId="77777777" w:rsidR="00C927C7" w:rsidRPr="00C927C7" w:rsidRDefault="00C927C7" w:rsidP="00C927C7">
      <w:pPr>
        <w:pStyle w:val="code"/>
      </w:pPr>
    </w:p>
    <w:p w14:paraId="747CB33F" w14:textId="77777777" w:rsidR="00C927C7" w:rsidRPr="00C927C7" w:rsidRDefault="00C927C7" w:rsidP="00C927C7">
      <w:pPr>
        <w:pStyle w:val="code"/>
      </w:pPr>
      <w:r w:rsidRPr="00C927C7">
        <w:t>Time: 1ms total (execution 1ms / network 0ms)</w:t>
      </w:r>
    </w:p>
    <w:p w14:paraId="6EF56398" w14:textId="77777777" w:rsidR="00C927C7" w:rsidRPr="00C927C7" w:rsidRDefault="00C927C7" w:rsidP="00C927C7">
      <w:pPr>
        <w:pStyle w:val="code"/>
      </w:pPr>
    </w:p>
    <w:p w14:paraId="57EE096C" w14:textId="0677EE5D" w:rsidR="00C927C7" w:rsidRDefault="00170610" w:rsidP="00C927C7">
      <w:pPr>
        <w:pStyle w:val="code"/>
      </w:pPr>
      <w:hyperlink r:id="rId15" w:history="1">
        <w:r w:rsidR="00C927C7" w:rsidRPr="000027F4">
          <w:rPr>
            <w:rStyle w:val="Hyperlink"/>
          </w:rPr>
          <w:t>root@127.0.0.1:44913/movr</w:t>
        </w:r>
      </w:hyperlink>
      <w:r w:rsidR="00C927C7" w:rsidRPr="00C927C7">
        <w:t>&gt;</w:t>
      </w:r>
    </w:p>
    <w:p w14:paraId="75CC6540" w14:textId="143D8A21" w:rsidR="00511ACF" w:rsidRDefault="00511ACF" w:rsidP="00C927C7"/>
    <w:p w14:paraId="17E8BE8D" w14:textId="1636C0DF" w:rsidR="001476C4" w:rsidRDefault="001476C4" w:rsidP="001476C4">
      <w:pPr>
        <w:pStyle w:val="Heading3"/>
      </w:pPr>
      <w:r>
        <w:t>Starting a local single node server</w:t>
      </w:r>
    </w:p>
    <w:p w14:paraId="4D91ED2C" w14:textId="4D325202" w:rsidR="001476C4" w:rsidRDefault="001476C4" w:rsidP="001476C4">
      <w:r>
        <w:t xml:space="preserve">As we’ve seen above, you can </w:t>
      </w:r>
      <w:r w:rsidR="00BD7A29">
        <w:t xml:space="preserve">use the +cockroach demo+ command to start a temporary demo cluster.  But if you want to start a single-node CockroachDB  with persistent storage, </w:t>
      </w:r>
      <w:r w:rsidR="002336D6">
        <w:t>you can use the +start=single-node+ option:</w:t>
      </w:r>
    </w:p>
    <w:p w14:paraId="4E265ECE" w14:textId="66CC3A91" w:rsidR="002336D6" w:rsidRDefault="00364D7B" w:rsidP="002336D6">
      <w:pPr>
        <w:pStyle w:val="code"/>
      </w:pPr>
      <w:r>
        <w:lastRenderedPageBreak/>
        <w:t>$</w:t>
      </w:r>
      <w:r w:rsidR="002336D6">
        <w:t xml:space="preserve"> cockroach start-single-node --insecure --background</w:t>
      </w:r>
    </w:p>
    <w:p w14:paraId="310FEEF0" w14:textId="77777777" w:rsidR="002336D6" w:rsidRDefault="002336D6" w:rsidP="002336D6">
      <w:pPr>
        <w:pStyle w:val="code"/>
      </w:pPr>
      <w:r>
        <w:t>*</w:t>
      </w:r>
    </w:p>
    <w:p w14:paraId="4B4E2875" w14:textId="77777777" w:rsidR="002336D6" w:rsidRDefault="002336D6" w:rsidP="002336D6">
      <w:pPr>
        <w:pStyle w:val="code"/>
      </w:pPr>
      <w:r>
        <w:t>* WARNING: ALL SECURITY CONTROLS HAVE BEEN DISABLED!</w:t>
      </w:r>
    </w:p>
    <w:p w14:paraId="1072DDFC" w14:textId="77777777" w:rsidR="002336D6" w:rsidRDefault="002336D6" w:rsidP="002336D6">
      <w:pPr>
        <w:pStyle w:val="code"/>
      </w:pPr>
      <w:r>
        <w:t>*</w:t>
      </w:r>
    </w:p>
    <w:p w14:paraId="21BAB8FB" w14:textId="77777777" w:rsidR="002336D6" w:rsidRDefault="002336D6" w:rsidP="002336D6">
      <w:pPr>
        <w:pStyle w:val="code"/>
      </w:pPr>
      <w:r>
        <w:t xml:space="preserve">* This </w:t>
      </w:r>
      <w:proofErr w:type="spellStart"/>
      <w:r>
        <w:t>mode</w:t>
      </w:r>
      <w:proofErr w:type="spellEnd"/>
      <w:r>
        <w:t xml:space="preserve"> is intended for non-production testing only.</w:t>
      </w:r>
    </w:p>
    <w:p w14:paraId="13574403" w14:textId="77777777" w:rsidR="002336D6" w:rsidRDefault="002336D6" w:rsidP="002336D6">
      <w:pPr>
        <w:pStyle w:val="code"/>
      </w:pPr>
      <w:r>
        <w:t>*</w:t>
      </w:r>
    </w:p>
    <w:p w14:paraId="15D8DDDE" w14:textId="77777777" w:rsidR="002336D6" w:rsidRDefault="002336D6" w:rsidP="002336D6">
      <w:pPr>
        <w:pStyle w:val="code"/>
      </w:pPr>
      <w:r>
        <w:t>* In this mode:</w:t>
      </w:r>
    </w:p>
    <w:p w14:paraId="3BC438A8" w14:textId="77777777" w:rsidR="002336D6" w:rsidRDefault="002336D6" w:rsidP="002336D6">
      <w:pPr>
        <w:pStyle w:val="code"/>
      </w:pPr>
      <w:r>
        <w:t>* - Your cluster is open to any client that can access any of your IP addresses.</w:t>
      </w:r>
    </w:p>
    <w:p w14:paraId="71BE68E8" w14:textId="77777777" w:rsidR="002336D6" w:rsidRDefault="002336D6" w:rsidP="002336D6">
      <w:pPr>
        <w:pStyle w:val="code"/>
      </w:pPr>
      <w:r>
        <w:t>* - Intruders with access to your machine or network can observe client-server traffic.</w:t>
      </w:r>
    </w:p>
    <w:p w14:paraId="30CB915B" w14:textId="77777777" w:rsidR="002336D6" w:rsidRDefault="002336D6" w:rsidP="002336D6">
      <w:pPr>
        <w:pStyle w:val="code"/>
      </w:pPr>
      <w:r>
        <w:t>* - Intruders can log in without password and read or write any data in the cluster.</w:t>
      </w:r>
    </w:p>
    <w:p w14:paraId="0C941A51" w14:textId="77777777" w:rsidR="002336D6" w:rsidRDefault="002336D6" w:rsidP="002336D6">
      <w:pPr>
        <w:pStyle w:val="code"/>
      </w:pPr>
      <w:r>
        <w:t>* - Intruders can consume all your server's resources and cause unavailability.</w:t>
      </w:r>
    </w:p>
    <w:p w14:paraId="28C24921" w14:textId="77777777" w:rsidR="002336D6" w:rsidRDefault="002336D6" w:rsidP="002336D6">
      <w:pPr>
        <w:pStyle w:val="code"/>
      </w:pPr>
      <w:r>
        <w:t>*</w:t>
      </w:r>
    </w:p>
    <w:p w14:paraId="407C3734" w14:textId="77777777" w:rsidR="002336D6" w:rsidRDefault="002336D6" w:rsidP="002336D6">
      <w:pPr>
        <w:pStyle w:val="code"/>
      </w:pPr>
      <w:r>
        <w:t>*</w:t>
      </w:r>
    </w:p>
    <w:p w14:paraId="785E92EA" w14:textId="77777777" w:rsidR="002336D6" w:rsidRDefault="002336D6" w:rsidP="002336D6">
      <w:pPr>
        <w:pStyle w:val="code"/>
      </w:pPr>
      <w:r>
        <w:t>* INFO: To start a secure server without mandating TLS for clients,</w:t>
      </w:r>
    </w:p>
    <w:p w14:paraId="5F3710B8" w14:textId="77777777" w:rsidR="002336D6" w:rsidRDefault="002336D6" w:rsidP="002336D6">
      <w:pPr>
        <w:pStyle w:val="code"/>
      </w:pPr>
      <w:r>
        <w:t>* consider --accept-</w:t>
      </w:r>
      <w:proofErr w:type="spellStart"/>
      <w:r>
        <w:t>sql</w:t>
      </w:r>
      <w:proofErr w:type="spellEnd"/>
      <w:r>
        <w:t>-without-</w:t>
      </w:r>
      <w:proofErr w:type="spellStart"/>
      <w:r>
        <w:t>tls</w:t>
      </w:r>
      <w:proofErr w:type="spellEnd"/>
      <w:r>
        <w:t xml:space="preserve"> instead. For other options, see:</w:t>
      </w:r>
    </w:p>
    <w:p w14:paraId="5E894A78" w14:textId="77777777" w:rsidR="002336D6" w:rsidRDefault="002336D6" w:rsidP="002336D6">
      <w:pPr>
        <w:pStyle w:val="code"/>
      </w:pPr>
      <w:r>
        <w:t>*</w:t>
      </w:r>
    </w:p>
    <w:p w14:paraId="53FABF73" w14:textId="77777777" w:rsidR="002336D6" w:rsidRDefault="002336D6" w:rsidP="002336D6">
      <w:pPr>
        <w:pStyle w:val="code"/>
      </w:pPr>
      <w:r>
        <w:t>* - https://go.crdb.dev/issue-v/53404/v20.2</w:t>
      </w:r>
    </w:p>
    <w:p w14:paraId="558F8128" w14:textId="77777777" w:rsidR="002336D6" w:rsidRDefault="002336D6" w:rsidP="002336D6">
      <w:pPr>
        <w:pStyle w:val="code"/>
      </w:pPr>
      <w:r>
        <w:t>* - https://www.cockroachlabs.com/docs/v20.2/secure-a-cluster.html</w:t>
      </w:r>
    </w:p>
    <w:p w14:paraId="7D5AC853" w14:textId="77777777" w:rsidR="002336D6" w:rsidRDefault="002336D6" w:rsidP="002336D6">
      <w:pPr>
        <w:pStyle w:val="code"/>
      </w:pPr>
      <w:r>
        <w:t>*</w:t>
      </w:r>
    </w:p>
    <w:p w14:paraId="1EC40E77" w14:textId="77777777" w:rsidR="002336D6" w:rsidRDefault="002336D6" w:rsidP="002336D6">
      <w:pPr>
        <w:pStyle w:val="code"/>
      </w:pPr>
      <w:r>
        <w:t>*</w:t>
      </w:r>
    </w:p>
    <w:p w14:paraId="626BBDE0" w14:textId="77777777" w:rsidR="002336D6" w:rsidRDefault="002336D6" w:rsidP="002336D6">
      <w:pPr>
        <w:pStyle w:val="code"/>
      </w:pPr>
      <w:r>
        <w:t>* WARNING: neither --listen-</w:t>
      </w:r>
      <w:proofErr w:type="spellStart"/>
      <w:r>
        <w:t>addr</w:t>
      </w:r>
      <w:proofErr w:type="spellEnd"/>
      <w:r>
        <w:t xml:space="preserve"> nor --advertise-</w:t>
      </w:r>
      <w:proofErr w:type="spellStart"/>
      <w:r>
        <w:t>addr</w:t>
      </w:r>
      <w:proofErr w:type="spellEnd"/>
      <w:r>
        <w:t xml:space="preserve"> was specified.</w:t>
      </w:r>
    </w:p>
    <w:p w14:paraId="5A6021A0" w14:textId="77777777" w:rsidR="002336D6" w:rsidRDefault="002336D6" w:rsidP="002336D6">
      <w:pPr>
        <w:pStyle w:val="code"/>
      </w:pPr>
      <w:r>
        <w:t>* The server will advertise "</w:t>
      </w:r>
      <w:proofErr w:type="spellStart"/>
      <w:r>
        <w:t>mubuntu</w:t>
      </w:r>
      <w:proofErr w:type="spellEnd"/>
      <w:r>
        <w:t>" to other nodes, is this routable?</w:t>
      </w:r>
    </w:p>
    <w:p w14:paraId="34F6DC81" w14:textId="77777777" w:rsidR="002336D6" w:rsidRDefault="002336D6" w:rsidP="002336D6">
      <w:pPr>
        <w:pStyle w:val="code"/>
      </w:pPr>
      <w:r>
        <w:t>*</w:t>
      </w:r>
    </w:p>
    <w:p w14:paraId="7D76117C" w14:textId="77777777" w:rsidR="002336D6" w:rsidRDefault="002336D6" w:rsidP="002336D6">
      <w:pPr>
        <w:pStyle w:val="code"/>
      </w:pPr>
      <w:r>
        <w:t>* Consider using:</w:t>
      </w:r>
    </w:p>
    <w:p w14:paraId="3589ACF8" w14:textId="77777777" w:rsidR="002336D6" w:rsidRDefault="002336D6" w:rsidP="002336D6">
      <w:pPr>
        <w:pStyle w:val="code"/>
      </w:pPr>
      <w:r>
        <w:t>* - for local-only servers:  --listen-</w:t>
      </w:r>
      <w:proofErr w:type="spellStart"/>
      <w:r>
        <w:t>addr</w:t>
      </w:r>
      <w:proofErr w:type="spellEnd"/>
      <w:r>
        <w:t>=localhost</w:t>
      </w:r>
    </w:p>
    <w:p w14:paraId="6F2FE7B3" w14:textId="7DBD87B9" w:rsidR="002336D6" w:rsidRPr="001476C4" w:rsidRDefault="002336D6" w:rsidP="002336D6">
      <w:pPr>
        <w:pStyle w:val="code"/>
      </w:pPr>
      <w:r>
        <w:t>* - for multi-node clusters: --advertise-</w:t>
      </w:r>
      <w:proofErr w:type="spellStart"/>
      <w:r>
        <w:t>addr</w:t>
      </w:r>
      <w:proofErr w:type="spellEnd"/>
      <w:r>
        <w:t xml:space="preserve">=&lt;host/IP </w:t>
      </w:r>
      <w:proofErr w:type="spellStart"/>
      <w:r>
        <w:t>addr</w:t>
      </w:r>
      <w:proofErr w:type="spellEnd"/>
      <w:r>
        <w:t>&gt;</w:t>
      </w:r>
    </w:p>
    <w:p w14:paraId="3D1D1B0E" w14:textId="1E81083F" w:rsidR="001476C4" w:rsidRDefault="001476C4" w:rsidP="00C927C7"/>
    <w:p w14:paraId="0D42444A" w14:textId="6E5AA447" w:rsidR="00EB4499" w:rsidRDefault="002336D6" w:rsidP="00C927C7">
      <w:r>
        <w:t xml:space="preserve">This will start a single node </w:t>
      </w:r>
      <w:r w:rsidR="00EB4499">
        <w:t xml:space="preserve">CockroachDB cluster with no security controls and run it as a background process.  To connect to this server we can use the +cockroach </w:t>
      </w:r>
      <w:proofErr w:type="spellStart"/>
      <w:r w:rsidR="00EB4499">
        <w:t>sql</w:t>
      </w:r>
      <w:proofErr w:type="spellEnd"/>
      <w:r w:rsidR="00EB4499">
        <w:t xml:space="preserve">+ command with the default connection string: </w:t>
      </w:r>
    </w:p>
    <w:p w14:paraId="298717F4" w14:textId="5FD33995" w:rsidR="00063CAA" w:rsidRDefault="00364D7B" w:rsidP="00063CAA">
      <w:pPr>
        <w:pStyle w:val="code"/>
      </w:pPr>
      <w:r>
        <w:t>$</w:t>
      </w:r>
      <w:r w:rsidR="00063CAA">
        <w:t xml:space="preserve"> cockroach </w:t>
      </w:r>
      <w:proofErr w:type="spellStart"/>
      <w:r w:rsidR="00063CAA">
        <w:t>sql</w:t>
      </w:r>
      <w:proofErr w:type="spellEnd"/>
      <w:r w:rsidR="00063CAA">
        <w:t xml:space="preserve"> --insecure</w:t>
      </w:r>
    </w:p>
    <w:p w14:paraId="3EAEC195" w14:textId="77777777" w:rsidR="00063CAA" w:rsidRDefault="00063CAA" w:rsidP="00063CAA">
      <w:pPr>
        <w:pStyle w:val="code"/>
      </w:pPr>
      <w:r>
        <w:t>#</w:t>
      </w:r>
    </w:p>
    <w:p w14:paraId="51455814" w14:textId="77777777" w:rsidR="00063CAA" w:rsidRDefault="00063CAA" w:rsidP="00063CAA">
      <w:pPr>
        <w:pStyle w:val="code"/>
      </w:pPr>
      <w:r>
        <w:t># Welcome to the CockroachDB SQL shell.</w:t>
      </w:r>
    </w:p>
    <w:p w14:paraId="6C50E722" w14:textId="77777777" w:rsidR="00063CAA" w:rsidRDefault="00063CAA" w:rsidP="00063CAA">
      <w:pPr>
        <w:pStyle w:val="code"/>
      </w:pPr>
      <w:r>
        <w:t># All statements must be terminated by a semicolon.</w:t>
      </w:r>
    </w:p>
    <w:p w14:paraId="76BFE475" w14:textId="77777777" w:rsidR="00063CAA" w:rsidRDefault="00063CAA" w:rsidP="00063CAA">
      <w:pPr>
        <w:pStyle w:val="code"/>
      </w:pPr>
      <w:r>
        <w:t># To exit, type: \q.</w:t>
      </w:r>
    </w:p>
    <w:p w14:paraId="3AAC45EE" w14:textId="77777777" w:rsidR="00063CAA" w:rsidRDefault="00063CAA" w:rsidP="00063CAA">
      <w:pPr>
        <w:pStyle w:val="code"/>
      </w:pPr>
      <w:r>
        <w:t>#</w:t>
      </w:r>
    </w:p>
    <w:p w14:paraId="7E0384D0" w14:textId="77777777" w:rsidR="00063CAA" w:rsidRDefault="00063CAA" w:rsidP="00063CAA">
      <w:pPr>
        <w:pStyle w:val="code"/>
      </w:pPr>
      <w:r>
        <w:t># Server version: CockroachDB CCL v20.2.4 (x86_64-unknown-linux-gnu, built 2021/01/21 00:08:24, go1.13.14) (same version as client)</w:t>
      </w:r>
    </w:p>
    <w:p w14:paraId="680B1918" w14:textId="77777777" w:rsidR="00063CAA" w:rsidRDefault="00063CAA" w:rsidP="00063CAA">
      <w:pPr>
        <w:pStyle w:val="code"/>
      </w:pPr>
      <w:r>
        <w:t># Cluster ID: 848d8b85-4000-484a-b4ad-8f2c76c68221</w:t>
      </w:r>
    </w:p>
    <w:p w14:paraId="0CCE9F8A" w14:textId="77777777" w:rsidR="00063CAA" w:rsidRDefault="00063CAA" w:rsidP="00063CAA">
      <w:pPr>
        <w:pStyle w:val="code"/>
      </w:pPr>
      <w:r>
        <w:t>#</w:t>
      </w:r>
    </w:p>
    <w:p w14:paraId="6DCB213C" w14:textId="77777777" w:rsidR="00063CAA" w:rsidRDefault="00063CAA" w:rsidP="00063CAA">
      <w:pPr>
        <w:pStyle w:val="code"/>
      </w:pPr>
      <w:r>
        <w:t># Enter \? for a brief introduction.</w:t>
      </w:r>
    </w:p>
    <w:p w14:paraId="24C6EC2A" w14:textId="77777777" w:rsidR="00063CAA" w:rsidRDefault="00063CAA" w:rsidP="00063CAA">
      <w:pPr>
        <w:pStyle w:val="code"/>
      </w:pPr>
      <w:r>
        <w:t>#</w:t>
      </w:r>
    </w:p>
    <w:p w14:paraId="7E5EDA5A" w14:textId="77777777" w:rsidR="00063CAA" w:rsidRDefault="00063CAA" w:rsidP="00063CAA">
      <w:pPr>
        <w:pStyle w:val="code"/>
      </w:pPr>
      <w:r>
        <w:t>root@:26257/</w:t>
      </w:r>
      <w:proofErr w:type="spellStart"/>
      <w:r>
        <w:t>defaultdb</w:t>
      </w:r>
      <w:proofErr w:type="spellEnd"/>
      <w:r>
        <w:t>&gt; show databases;</w:t>
      </w:r>
    </w:p>
    <w:p w14:paraId="17EB9965" w14:textId="77777777" w:rsidR="00063CAA" w:rsidRDefault="00063CAA" w:rsidP="00063CAA">
      <w:pPr>
        <w:pStyle w:val="code"/>
      </w:pPr>
      <w:r>
        <w:t xml:space="preserve">  </w:t>
      </w:r>
      <w:proofErr w:type="spellStart"/>
      <w:r>
        <w:t>database_name</w:t>
      </w:r>
      <w:proofErr w:type="spellEnd"/>
      <w:r>
        <w:t xml:space="preserve"> | owner</w:t>
      </w:r>
    </w:p>
    <w:p w14:paraId="44688458" w14:textId="77777777" w:rsidR="00063CAA" w:rsidRDefault="00063CAA" w:rsidP="00063CAA">
      <w:pPr>
        <w:pStyle w:val="code"/>
      </w:pPr>
      <w:r>
        <w:t>----------------+--------</w:t>
      </w:r>
    </w:p>
    <w:p w14:paraId="78A9F6D6" w14:textId="77777777" w:rsidR="00063CAA" w:rsidRDefault="00063CAA" w:rsidP="00063CAA">
      <w:pPr>
        <w:pStyle w:val="code"/>
      </w:pPr>
      <w:r>
        <w:t xml:space="preserve">  </w:t>
      </w:r>
      <w:proofErr w:type="spellStart"/>
      <w:r>
        <w:t>defaultdb</w:t>
      </w:r>
      <w:proofErr w:type="spellEnd"/>
      <w:r>
        <w:t xml:space="preserve">     | root</w:t>
      </w:r>
    </w:p>
    <w:p w14:paraId="2B6F6BE6" w14:textId="77777777" w:rsidR="00063CAA" w:rsidRDefault="00063CAA" w:rsidP="00063CAA">
      <w:pPr>
        <w:pStyle w:val="code"/>
      </w:pPr>
      <w:r>
        <w:t xml:space="preserve">  </w:t>
      </w:r>
      <w:proofErr w:type="spellStart"/>
      <w:r>
        <w:t>postgres</w:t>
      </w:r>
      <w:proofErr w:type="spellEnd"/>
      <w:r>
        <w:t xml:space="preserve">      | root</w:t>
      </w:r>
    </w:p>
    <w:p w14:paraId="6C8B2FA4" w14:textId="77777777" w:rsidR="00063CAA" w:rsidRDefault="00063CAA" w:rsidP="00063CAA">
      <w:pPr>
        <w:pStyle w:val="code"/>
      </w:pPr>
      <w:r>
        <w:t xml:space="preserve">  system        | node</w:t>
      </w:r>
    </w:p>
    <w:p w14:paraId="32AFA5A8" w14:textId="77777777" w:rsidR="00063CAA" w:rsidRDefault="00063CAA" w:rsidP="00063CAA">
      <w:pPr>
        <w:pStyle w:val="code"/>
      </w:pPr>
      <w:r>
        <w:t>(3 rows)</w:t>
      </w:r>
    </w:p>
    <w:p w14:paraId="1772FA45" w14:textId="77777777" w:rsidR="00063CAA" w:rsidRDefault="00063CAA" w:rsidP="00063CAA">
      <w:pPr>
        <w:pStyle w:val="code"/>
      </w:pPr>
    </w:p>
    <w:p w14:paraId="30F7F38C" w14:textId="77777777" w:rsidR="00063CAA" w:rsidRDefault="00063CAA" w:rsidP="00063CAA">
      <w:pPr>
        <w:pStyle w:val="code"/>
      </w:pPr>
      <w:r>
        <w:t>Time: 3ms total (execution 2ms / network 0ms)</w:t>
      </w:r>
    </w:p>
    <w:p w14:paraId="33470A77" w14:textId="77777777" w:rsidR="00063CAA" w:rsidRDefault="00063CAA" w:rsidP="00063CAA">
      <w:pPr>
        <w:pStyle w:val="code"/>
      </w:pPr>
    </w:p>
    <w:p w14:paraId="265D1D06" w14:textId="47695172" w:rsidR="00EB4499" w:rsidRDefault="00063CAA" w:rsidP="00063CAA">
      <w:pPr>
        <w:pStyle w:val="code"/>
      </w:pPr>
      <w:r>
        <w:t>root@:26257/</w:t>
      </w:r>
      <w:proofErr w:type="spellStart"/>
      <w:r>
        <w:t>defaultdb</w:t>
      </w:r>
      <w:proofErr w:type="spellEnd"/>
      <w:r>
        <w:t>&gt;</w:t>
      </w:r>
    </w:p>
    <w:p w14:paraId="46DDF169" w14:textId="2E665091" w:rsidR="00C927C7" w:rsidRDefault="00C927C7" w:rsidP="00C927C7"/>
    <w:p w14:paraId="51FE805C" w14:textId="1E1F39C9" w:rsidR="00A27F89" w:rsidRPr="00012765" w:rsidRDefault="00A27F89" w:rsidP="00A27F89">
      <w:pPr>
        <w:rPr>
          <w:highlight w:val="lightGray"/>
        </w:rPr>
      </w:pPr>
      <w:r w:rsidRPr="00F922A0">
        <w:rPr>
          <w:highlight w:val="lightGray"/>
        </w:rPr>
        <w:t>.</w:t>
      </w:r>
      <w:r>
        <w:rPr>
          <w:highlight w:val="lightGray"/>
        </w:rPr>
        <w:t>insecure mode</w:t>
      </w:r>
    </w:p>
    <w:p w14:paraId="2B8F2B5B" w14:textId="77777777" w:rsidR="00A27F89" w:rsidRPr="00012765" w:rsidRDefault="00A27F89" w:rsidP="00A27F89">
      <w:pPr>
        <w:rPr>
          <w:highlight w:val="lightGray"/>
        </w:rPr>
      </w:pPr>
      <w:r w:rsidRPr="00012765">
        <w:rPr>
          <w:highlight w:val="lightGray"/>
        </w:rPr>
        <w:t>****</w:t>
      </w:r>
    </w:p>
    <w:p w14:paraId="1BF019CF" w14:textId="4552A6AE" w:rsidR="00A27F89" w:rsidRPr="00F922A0" w:rsidRDefault="00A27F89" w:rsidP="00A27F89">
      <w:pPr>
        <w:rPr>
          <w:highlight w:val="lightGray"/>
        </w:rPr>
      </w:pPr>
      <w:r>
        <w:rPr>
          <w:highlight w:val="lightGray"/>
        </w:rPr>
        <w:lastRenderedPageBreak/>
        <w:t xml:space="preserve">The use of the +insecure+ flag when starting a CockroachDB server is </w:t>
      </w:r>
      <w:r w:rsidR="009A380E">
        <w:rPr>
          <w:highlight w:val="lightGray"/>
        </w:rPr>
        <w:t xml:space="preserve">convenient for quickly starting a CockroachDB server but it is absolutely not appropriate for a production system.  Please see Chapter </w:t>
      </w:r>
      <w:r w:rsidR="0014766F">
        <w:rPr>
          <w:highlight w:val="lightGray"/>
        </w:rPr>
        <w:t xml:space="preserve">?? for instructions on setting up a properly secured production system. </w:t>
      </w:r>
    </w:p>
    <w:p w14:paraId="651AE93F" w14:textId="77777777" w:rsidR="00A27F89" w:rsidRPr="00012765" w:rsidRDefault="00A27F89" w:rsidP="00A27F89">
      <w:pPr>
        <w:rPr>
          <w:highlight w:val="lightGray"/>
        </w:rPr>
      </w:pPr>
    </w:p>
    <w:p w14:paraId="547307ED" w14:textId="77777777" w:rsidR="00A27F89" w:rsidRDefault="00A27F89" w:rsidP="00A27F89">
      <w:r w:rsidRPr="00012765">
        <w:rPr>
          <w:highlight w:val="lightGray"/>
        </w:rPr>
        <w:t>****</w:t>
      </w:r>
    </w:p>
    <w:p w14:paraId="262D8F76" w14:textId="38D9AB3C" w:rsidR="00063CAA" w:rsidRDefault="00A53547" w:rsidP="00A53547">
      <w:pPr>
        <w:pStyle w:val="Heading3"/>
      </w:pPr>
      <w:r>
        <w:t>Starting up CockroachDB in a docker container</w:t>
      </w:r>
    </w:p>
    <w:p w14:paraId="118B01CE" w14:textId="4ADDC358" w:rsidR="00A53547" w:rsidRDefault="00562580" w:rsidP="00A53547">
      <w:r>
        <w:t xml:space="preserve">If you have docker, you can start a CockroachDB single node instance inside a docker container. </w:t>
      </w:r>
    </w:p>
    <w:p w14:paraId="389BE0CF" w14:textId="2E34CE39" w:rsidR="00562580" w:rsidRDefault="00562580" w:rsidP="00A53547">
      <w:r>
        <w:t xml:space="preserve">You’ll need a persistent volume for </w:t>
      </w:r>
      <w:r w:rsidR="00D24DAF">
        <w:t>data, so let’s create that first:</w:t>
      </w:r>
    </w:p>
    <w:p w14:paraId="3AD8299D" w14:textId="3D1E6582" w:rsidR="00D24DAF" w:rsidRPr="00A53547" w:rsidRDefault="00D24DAF" w:rsidP="00D24DAF">
      <w:pPr>
        <w:pStyle w:val="code"/>
      </w:pPr>
      <w:r w:rsidRPr="00D24DAF">
        <w:t>docker volume create crdb1</w:t>
      </w:r>
    </w:p>
    <w:p w14:paraId="6028B6C2" w14:textId="5228F282" w:rsidR="00A53547" w:rsidRDefault="00A53547" w:rsidP="00C927C7"/>
    <w:p w14:paraId="3B8A8D27" w14:textId="31CD1063" w:rsidR="00B419F9" w:rsidRDefault="00D24DAF" w:rsidP="00C927C7">
      <w:r>
        <w:t xml:space="preserve">Then, we </w:t>
      </w:r>
      <w:r w:rsidR="002C024F">
        <w:t xml:space="preserve">invoke +docker run+ to pull and start the latest </w:t>
      </w:r>
      <w:proofErr w:type="spellStart"/>
      <w:r w:rsidR="002C024F">
        <w:t>cockroachdb</w:t>
      </w:r>
      <w:proofErr w:type="spellEnd"/>
      <w:r w:rsidR="002C024F">
        <w:t xml:space="preserve"> docker image and start the server in single node, insecure mode</w:t>
      </w:r>
      <w:r w:rsidR="00B419F9">
        <w:t>:</w:t>
      </w:r>
    </w:p>
    <w:p w14:paraId="5EDD34B4" w14:textId="68DE245C" w:rsidR="00EC6947" w:rsidRDefault="00364D7B" w:rsidP="00EC6947">
      <w:pPr>
        <w:pStyle w:val="code"/>
      </w:pPr>
      <w:r>
        <w:t>$</w:t>
      </w:r>
      <w:r w:rsidR="00EC6947">
        <w:t xml:space="preserve"> docker run -d \</w:t>
      </w:r>
    </w:p>
    <w:p w14:paraId="673BC10B" w14:textId="77777777" w:rsidR="00EC6947" w:rsidRDefault="00EC6947" w:rsidP="00EC6947">
      <w:pPr>
        <w:pStyle w:val="code"/>
      </w:pPr>
      <w:r>
        <w:t>&gt; --name=crdb1 \</w:t>
      </w:r>
    </w:p>
    <w:p w14:paraId="7A69B329" w14:textId="77777777" w:rsidR="00EC6947" w:rsidRDefault="00EC6947" w:rsidP="00EC6947">
      <w:pPr>
        <w:pStyle w:val="code"/>
      </w:pPr>
      <w:r>
        <w:t>&gt; --hostname=crdb1 \</w:t>
      </w:r>
    </w:p>
    <w:p w14:paraId="440B28E0" w14:textId="77777777" w:rsidR="00EC6947" w:rsidRDefault="00EC6947" w:rsidP="00EC6947">
      <w:pPr>
        <w:pStyle w:val="code"/>
      </w:pPr>
      <w:r>
        <w:t>&gt; -p 26257:26257 -p 8080:8080  \</w:t>
      </w:r>
    </w:p>
    <w:p w14:paraId="7B2BF250" w14:textId="77777777" w:rsidR="00EC6947" w:rsidRDefault="00EC6947" w:rsidP="00EC6947">
      <w:pPr>
        <w:pStyle w:val="code"/>
      </w:pPr>
      <w:r>
        <w:t>&gt; -v "crdb1:/cockroach/cockroach-data"  \</w:t>
      </w:r>
    </w:p>
    <w:p w14:paraId="5FFBD834" w14:textId="77777777" w:rsidR="00EC6947" w:rsidRDefault="00EC6947" w:rsidP="00EC6947">
      <w:pPr>
        <w:pStyle w:val="code"/>
      </w:pPr>
      <w:r>
        <w:t xml:space="preserve">&gt; </w:t>
      </w:r>
      <w:proofErr w:type="spellStart"/>
      <w:r>
        <w:t>cockroachdb</w:t>
      </w:r>
      <w:proofErr w:type="spellEnd"/>
      <w:r>
        <w:t>/</w:t>
      </w:r>
      <w:proofErr w:type="spellStart"/>
      <w:r>
        <w:t>cockroach:latest</w:t>
      </w:r>
      <w:proofErr w:type="spellEnd"/>
      <w:r>
        <w:t xml:space="preserve"> start-single-node  \</w:t>
      </w:r>
    </w:p>
    <w:p w14:paraId="5BA22785" w14:textId="77777777" w:rsidR="00EC6947" w:rsidRDefault="00EC6947" w:rsidP="00EC6947">
      <w:pPr>
        <w:pStyle w:val="code"/>
      </w:pPr>
      <w:r>
        <w:t>&gt; --insecure \</w:t>
      </w:r>
    </w:p>
    <w:p w14:paraId="76D2F0FB" w14:textId="77777777" w:rsidR="00EC6947" w:rsidRDefault="00EC6947" w:rsidP="00EC6947">
      <w:pPr>
        <w:pStyle w:val="code"/>
      </w:pPr>
      <w:r>
        <w:t>&gt;</w:t>
      </w:r>
    </w:p>
    <w:p w14:paraId="1573BAF5" w14:textId="77777777" w:rsidR="00EC6947" w:rsidRDefault="00EC6947" w:rsidP="00EC6947">
      <w:pPr>
        <w:pStyle w:val="code"/>
      </w:pPr>
      <w:r>
        <w:t>Unable to find image '</w:t>
      </w:r>
      <w:proofErr w:type="spellStart"/>
      <w:r>
        <w:t>cockroachdb</w:t>
      </w:r>
      <w:proofErr w:type="spellEnd"/>
      <w:r>
        <w:t>/</w:t>
      </w:r>
      <w:proofErr w:type="spellStart"/>
      <w:r>
        <w:t>cockroach:latest</w:t>
      </w:r>
      <w:proofErr w:type="spellEnd"/>
      <w:r>
        <w:t>' locally</w:t>
      </w:r>
    </w:p>
    <w:p w14:paraId="13D80087" w14:textId="77777777" w:rsidR="00EC6947" w:rsidRDefault="00EC6947" w:rsidP="00EC6947">
      <w:pPr>
        <w:pStyle w:val="code"/>
      </w:pPr>
      <w:r>
        <w:t xml:space="preserve">latest: Pulling from </w:t>
      </w:r>
      <w:proofErr w:type="spellStart"/>
      <w:r>
        <w:t>cockroachdb</w:t>
      </w:r>
      <w:proofErr w:type="spellEnd"/>
      <w:r>
        <w:t>/cockroach</w:t>
      </w:r>
    </w:p>
    <w:p w14:paraId="6099055F" w14:textId="77777777" w:rsidR="00EC6947" w:rsidRDefault="00EC6947" w:rsidP="00EC6947">
      <w:pPr>
        <w:pStyle w:val="code"/>
      </w:pPr>
      <w:r>
        <w:t>a591faa84ab0: Pull complete</w:t>
      </w:r>
    </w:p>
    <w:p w14:paraId="34EF539D" w14:textId="0AC68A99" w:rsidR="00EC6947" w:rsidRDefault="007A17EA" w:rsidP="00EC6947">
      <w:pPr>
        <w:pStyle w:val="code"/>
      </w:pPr>
      <w:r>
        <w:t>…</w:t>
      </w:r>
    </w:p>
    <w:p w14:paraId="7F33D16F" w14:textId="5C67737E" w:rsidR="00B419F9" w:rsidRDefault="00EC6947" w:rsidP="00EC6947">
      <w:pPr>
        <w:pStyle w:val="code"/>
      </w:pPr>
      <w:r>
        <w:t>6913e7a5719b8cb705c32540523885f6592270cf091ac1013cca66914b1aafe8</w:t>
      </w:r>
    </w:p>
    <w:p w14:paraId="6C79ADF1" w14:textId="77777777" w:rsidR="00B419F9" w:rsidRDefault="00B419F9" w:rsidP="002C024F">
      <w:pPr>
        <w:pStyle w:val="code"/>
      </w:pPr>
    </w:p>
    <w:p w14:paraId="7613E727" w14:textId="1EF43231" w:rsidR="00B419F9" w:rsidRDefault="002119E4" w:rsidP="009865E9">
      <w:r>
        <w:t>The output of the docker run command is the container</w:t>
      </w:r>
      <w:r w:rsidR="00C72660">
        <w:t xml:space="preserve"> identifier for the CockroachDB container.  Using that </w:t>
      </w:r>
      <w:proofErr w:type="spellStart"/>
      <w:r w:rsidR="00C72660">
        <w:t>containerId</w:t>
      </w:r>
      <w:proofErr w:type="spellEnd"/>
      <w:r w:rsidR="00C72660">
        <w:t xml:space="preserve">, we can connect to that container </w:t>
      </w:r>
      <w:r w:rsidR="009865E9">
        <w:t xml:space="preserve">using the +cockroach </w:t>
      </w:r>
      <w:proofErr w:type="spellStart"/>
      <w:r w:rsidR="009865E9">
        <w:t>sql</w:t>
      </w:r>
      <w:proofErr w:type="spellEnd"/>
      <w:r w:rsidR="009865E9">
        <w:t xml:space="preserve">+ command. </w:t>
      </w:r>
    </w:p>
    <w:p w14:paraId="667EE200" w14:textId="206F17E7" w:rsidR="00AB3F19" w:rsidRDefault="00364D7B" w:rsidP="00AB3F19">
      <w:pPr>
        <w:pStyle w:val="code"/>
      </w:pPr>
      <w:r>
        <w:t>$</w:t>
      </w:r>
      <w:r w:rsidR="00AB3F19">
        <w:t xml:space="preserve"> docker exec -it 6913e7a5719b8cb705c32540523885f6592270cf091ac1013cca66914b1aafe8 cockroach </w:t>
      </w:r>
      <w:proofErr w:type="spellStart"/>
      <w:r w:rsidR="00AB3F19">
        <w:t>sql</w:t>
      </w:r>
      <w:proofErr w:type="spellEnd"/>
      <w:r w:rsidR="00AB3F19">
        <w:t xml:space="preserve"> --insecure</w:t>
      </w:r>
    </w:p>
    <w:p w14:paraId="2CB10034" w14:textId="77777777" w:rsidR="00AB3F19" w:rsidRDefault="00AB3F19" w:rsidP="00AB3F19">
      <w:pPr>
        <w:pStyle w:val="code"/>
      </w:pPr>
      <w:r>
        <w:t>#</w:t>
      </w:r>
    </w:p>
    <w:p w14:paraId="1D619B71" w14:textId="77777777" w:rsidR="00AB3F19" w:rsidRDefault="00AB3F19" w:rsidP="00AB3F19">
      <w:pPr>
        <w:pStyle w:val="code"/>
      </w:pPr>
      <w:r>
        <w:t># Welcome to the CockroachDB SQL shell.</w:t>
      </w:r>
    </w:p>
    <w:p w14:paraId="4494FBA4" w14:textId="77777777" w:rsidR="00AB3F19" w:rsidRDefault="00AB3F19" w:rsidP="00AB3F19">
      <w:pPr>
        <w:pStyle w:val="code"/>
      </w:pPr>
      <w:r>
        <w:t># All statements must be terminated by a semicolon.</w:t>
      </w:r>
    </w:p>
    <w:p w14:paraId="2286A842" w14:textId="77777777" w:rsidR="00AB3F19" w:rsidRDefault="00AB3F19" w:rsidP="00AB3F19">
      <w:pPr>
        <w:pStyle w:val="code"/>
      </w:pPr>
      <w:r>
        <w:t># To exit, type: \q.</w:t>
      </w:r>
    </w:p>
    <w:p w14:paraId="22F1B21D" w14:textId="77777777" w:rsidR="00AB3F19" w:rsidRDefault="00AB3F19" w:rsidP="00AB3F19">
      <w:pPr>
        <w:pStyle w:val="code"/>
      </w:pPr>
      <w:r>
        <w:t>#</w:t>
      </w:r>
    </w:p>
    <w:p w14:paraId="2D4AB69D" w14:textId="77777777" w:rsidR="00AB3F19" w:rsidRDefault="00AB3F19" w:rsidP="00AB3F19">
      <w:pPr>
        <w:pStyle w:val="code"/>
      </w:pPr>
      <w:r>
        <w:t># Server version: CockroachDB CCL v20.2.7 (x86_64-unknown-linux-gnu, built 2021/03/29 17:52:00, go1.13.14) (same version as client)</w:t>
      </w:r>
    </w:p>
    <w:p w14:paraId="264C61BB" w14:textId="77777777" w:rsidR="00AB3F19" w:rsidRDefault="00AB3F19" w:rsidP="00AB3F19">
      <w:pPr>
        <w:pStyle w:val="code"/>
      </w:pPr>
      <w:r>
        <w:t># Cluster ID: 8fcbb9bb-ec7c-40dc-afe0-90306c87f5d7</w:t>
      </w:r>
    </w:p>
    <w:p w14:paraId="5B4DFB5A" w14:textId="77777777" w:rsidR="00AB3F19" w:rsidRDefault="00AB3F19" w:rsidP="00AB3F19">
      <w:pPr>
        <w:pStyle w:val="code"/>
      </w:pPr>
      <w:r>
        <w:t>#</w:t>
      </w:r>
    </w:p>
    <w:p w14:paraId="59B0A348" w14:textId="77777777" w:rsidR="00AB3F19" w:rsidRDefault="00AB3F19" w:rsidP="00AB3F19">
      <w:pPr>
        <w:pStyle w:val="code"/>
      </w:pPr>
      <w:r>
        <w:t># Enter \? for a brief introduction.</w:t>
      </w:r>
    </w:p>
    <w:p w14:paraId="6874D719" w14:textId="77777777" w:rsidR="00AB3F19" w:rsidRDefault="00AB3F19" w:rsidP="00AB3F19">
      <w:pPr>
        <w:pStyle w:val="code"/>
      </w:pPr>
      <w:r>
        <w:t>#</w:t>
      </w:r>
    </w:p>
    <w:p w14:paraId="656CC108" w14:textId="77777777" w:rsidR="00AB3F19" w:rsidRDefault="00AB3F19" w:rsidP="00AB3F19">
      <w:pPr>
        <w:pStyle w:val="code"/>
      </w:pPr>
      <w:r>
        <w:t>root@:26257/</w:t>
      </w:r>
      <w:proofErr w:type="spellStart"/>
      <w:r>
        <w:t>defaultdb</w:t>
      </w:r>
      <w:proofErr w:type="spellEnd"/>
      <w:r>
        <w:t>&gt; show databases;</w:t>
      </w:r>
    </w:p>
    <w:p w14:paraId="18363FC7" w14:textId="77777777" w:rsidR="00AB3F19" w:rsidRDefault="00AB3F19" w:rsidP="00AB3F19">
      <w:pPr>
        <w:pStyle w:val="code"/>
      </w:pPr>
      <w:r>
        <w:t xml:space="preserve">  </w:t>
      </w:r>
      <w:proofErr w:type="spellStart"/>
      <w:r>
        <w:t>database_name</w:t>
      </w:r>
      <w:proofErr w:type="spellEnd"/>
      <w:r>
        <w:t xml:space="preserve"> | owner</w:t>
      </w:r>
    </w:p>
    <w:p w14:paraId="74397009" w14:textId="77777777" w:rsidR="00AB3F19" w:rsidRDefault="00AB3F19" w:rsidP="00AB3F19">
      <w:pPr>
        <w:pStyle w:val="code"/>
      </w:pPr>
      <w:r>
        <w:t>----------------+--------</w:t>
      </w:r>
    </w:p>
    <w:p w14:paraId="5A8BF2B1" w14:textId="77777777" w:rsidR="00AB3F19" w:rsidRDefault="00AB3F19" w:rsidP="00AB3F19">
      <w:pPr>
        <w:pStyle w:val="code"/>
      </w:pPr>
      <w:r>
        <w:t xml:space="preserve">  </w:t>
      </w:r>
      <w:proofErr w:type="spellStart"/>
      <w:r>
        <w:t>defaultdb</w:t>
      </w:r>
      <w:proofErr w:type="spellEnd"/>
      <w:r>
        <w:t xml:space="preserve">     | root</w:t>
      </w:r>
    </w:p>
    <w:p w14:paraId="45EA6005" w14:textId="77777777" w:rsidR="00AB3F19" w:rsidRDefault="00AB3F19" w:rsidP="00AB3F19">
      <w:pPr>
        <w:pStyle w:val="code"/>
      </w:pPr>
      <w:r>
        <w:t xml:space="preserve">  </w:t>
      </w:r>
      <w:proofErr w:type="spellStart"/>
      <w:r>
        <w:t>postgres</w:t>
      </w:r>
      <w:proofErr w:type="spellEnd"/>
      <w:r>
        <w:t xml:space="preserve">      | root</w:t>
      </w:r>
    </w:p>
    <w:p w14:paraId="4B7272FD" w14:textId="77777777" w:rsidR="00AB3F19" w:rsidRDefault="00AB3F19" w:rsidP="00AB3F19">
      <w:pPr>
        <w:pStyle w:val="code"/>
      </w:pPr>
      <w:r>
        <w:t xml:space="preserve">  system        | node</w:t>
      </w:r>
    </w:p>
    <w:p w14:paraId="00B21F38" w14:textId="77777777" w:rsidR="00AB3F19" w:rsidRDefault="00AB3F19" w:rsidP="00AB3F19">
      <w:pPr>
        <w:pStyle w:val="code"/>
      </w:pPr>
      <w:r>
        <w:t>(3 rows)</w:t>
      </w:r>
    </w:p>
    <w:p w14:paraId="4C644983" w14:textId="77777777" w:rsidR="00AB3F19" w:rsidRDefault="00AB3F19" w:rsidP="00AB3F19">
      <w:pPr>
        <w:pStyle w:val="code"/>
      </w:pPr>
    </w:p>
    <w:p w14:paraId="19363C79" w14:textId="3E64F9D6" w:rsidR="009865E9" w:rsidRDefault="00AB3F19" w:rsidP="00AB3F19">
      <w:pPr>
        <w:pStyle w:val="code"/>
      </w:pPr>
      <w:r>
        <w:t>Time: 3ms total (execution 3ms / network 0ms)</w:t>
      </w:r>
    </w:p>
    <w:p w14:paraId="7A604596" w14:textId="77777777" w:rsidR="00B419F9" w:rsidRPr="00C927C7" w:rsidRDefault="00B419F9" w:rsidP="002C024F">
      <w:pPr>
        <w:pStyle w:val="code"/>
      </w:pPr>
    </w:p>
    <w:p w14:paraId="70653C7E" w14:textId="472A092E" w:rsidR="003F7616" w:rsidRDefault="003F7616" w:rsidP="003F7616">
      <w:pPr>
        <w:pStyle w:val="Heading3"/>
      </w:pPr>
      <w:r>
        <w:t>Starting up a secure server</w:t>
      </w:r>
    </w:p>
    <w:p w14:paraId="32AF002E" w14:textId="456B6C8D" w:rsidR="003F7616" w:rsidRDefault="003F7616" w:rsidP="003F7616"/>
    <w:p w14:paraId="453048BF" w14:textId="1FDC5276" w:rsidR="006A5EC7" w:rsidRDefault="006A5EC7" w:rsidP="003F7616">
      <w:r>
        <w:lastRenderedPageBreak/>
        <w:t xml:space="preserve">In the previous examples, we’ve used the +--insecure+ mode to start the server without </w:t>
      </w:r>
      <w:r w:rsidR="00E82D21">
        <w:t xml:space="preserve">needing to configure </w:t>
      </w:r>
      <w:r w:rsidR="00794481">
        <w:t xml:space="preserve">secure communications.  This is a quick way to setup a test </w:t>
      </w:r>
      <w:r w:rsidR="00717ECD">
        <w:t xml:space="preserve">server, but is </w:t>
      </w:r>
      <w:proofErr w:type="spellStart"/>
      <w:r w:rsidR="00717ECD">
        <w:t>catestropically</w:t>
      </w:r>
      <w:proofErr w:type="spellEnd"/>
      <w:r w:rsidR="00717ECD">
        <w:t xml:space="preserve"> dangerous for anything that contains valuable data.  </w:t>
      </w:r>
      <w:r w:rsidR="00794481">
        <w:t xml:space="preserve"> </w:t>
      </w:r>
    </w:p>
    <w:p w14:paraId="073DEC96" w14:textId="301AE0B8" w:rsidR="003C044B" w:rsidRDefault="00374B60" w:rsidP="003F7616">
      <w:r>
        <w:t xml:space="preserve">We’ll </w:t>
      </w:r>
      <w:r w:rsidR="003D0A81">
        <w:t xml:space="preserve">cover CockroachDB </w:t>
      </w:r>
      <w:r w:rsidR="004D0B6D">
        <w:t>security in depth within Chapter 12, but for now t</w:t>
      </w:r>
      <w:r w:rsidR="00AB2A17">
        <w:t xml:space="preserve">o setup a secure server, we need to create </w:t>
      </w:r>
      <w:r w:rsidR="00C038A5">
        <w:t xml:space="preserve">security certificates to encrypt the communications channel and authenticate the client and server. </w:t>
      </w:r>
    </w:p>
    <w:p w14:paraId="0636FC54" w14:textId="612376F1" w:rsidR="00A1590F" w:rsidRDefault="00374B60" w:rsidP="003F7616">
      <w:r>
        <w:t xml:space="preserve">The following commands </w:t>
      </w:r>
      <w:r w:rsidR="001D3D19">
        <w:t>create the certificates</w:t>
      </w:r>
      <w:r w:rsidR="00A1590F">
        <w:t xml:space="preserve">. The Certificate Authority </w:t>
      </w:r>
      <w:r w:rsidR="00454DD0">
        <w:t>key will be held in +my-safe-directory+;  the certificates themselves will be held in the +certs+ directory:</w:t>
      </w:r>
    </w:p>
    <w:p w14:paraId="60AC856E" w14:textId="790EB6F3" w:rsidR="003C044B" w:rsidRDefault="00364D7B" w:rsidP="003C044B">
      <w:pPr>
        <w:pStyle w:val="code"/>
      </w:pPr>
      <w:r>
        <w:t>$</w:t>
      </w:r>
      <w:r w:rsidR="003C044B">
        <w:t xml:space="preserve"> </w:t>
      </w:r>
      <w:proofErr w:type="spellStart"/>
      <w:r w:rsidR="003C044B">
        <w:t>mkdir</w:t>
      </w:r>
      <w:proofErr w:type="spellEnd"/>
      <w:r w:rsidR="003C044B">
        <w:t xml:space="preserve"> certs my-safe-directory</w:t>
      </w:r>
    </w:p>
    <w:p w14:paraId="5587C226" w14:textId="67E7561A" w:rsidR="003C044B" w:rsidRDefault="00AA2A12" w:rsidP="003C044B">
      <w:pPr>
        <w:pStyle w:val="code"/>
      </w:pPr>
      <w:r>
        <w:t xml:space="preserve"> </w:t>
      </w:r>
    </w:p>
    <w:p w14:paraId="543008F1" w14:textId="07F29692" w:rsidR="003C044B" w:rsidRDefault="00364D7B" w:rsidP="003C044B">
      <w:pPr>
        <w:pStyle w:val="code"/>
      </w:pPr>
      <w:r>
        <w:t>$</w:t>
      </w:r>
      <w:r w:rsidR="003C044B">
        <w:t xml:space="preserve"> # CA certificate and keypair</w:t>
      </w:r>
    </w:p>
    <w:p w14:paraId="008705EE" w14:textId="77777777" w:rsidR="00AA2A12" w:rsidRDefault="00AA2A12" w:rsidP="003C044B">
      <w:pPr>
        <w:pStyle w:val="code"/>
      </w:pPr>
    </w:p>
    <w:p w14:paraId="51D3D6EC" w14:textId="4B7C9D5B" w:rsidR="003C044B" w:rsidRDefault="00364D7B" w:rsidP="003C044B">
      <w:pPr>
        <w:pStyle w:val="code"/>
      </w:pPr>
      <w:r>
        <w:t>$</w:t>
      </w:r>
      <w:r w:rsidR="003C044B">
        <w:t xml:space="preserve"> cockroach cert create-ca \</w:t>
      </w:r>
    </w:p>
    <w:p w14:paraId="46E8FF9D" w14:textId="77777777" w:rsidR="003C044B" w:rsidRDefault="003C044B" w:rsidP="003C044B">
      <w:pPr>
        <w:pStyle w:val="code"/>
      </w:pPr>
      <w:r>
        <w:t>&gt;     --certs-</w:t>
      </w:r>
      <w:proofErr w:type="spellStart"/>
      <w:r>
        <w:t>dir</w:t>
      </w:r>
      <w:proofErr w:type="spellEnd"/>
      <w:r>
        <w:t>=certs \</w:t>
      </w:r>
    </w:p>
    <w:p w14:paraId="73A308BE" w14:textId="77777777" w:rsidR="003C044B" w:rsidRDefault="003C044B" w:rsidP="003C044B">
      <w:pPr>
        <w:pStyle w:val="code"/>
      </w:pPr>
      <w:r>
        <w:t>&gt;     --ca-key=my-safe-directory/</w:t>
      </w:r>
      <w:proofErr w:type="spellStart"/>
      <w:r>
        <w:t>ca.key</w:t>
      </w:r>
      <w:proofErr w:type="spellEnd"/>
    </w:p>
    <w:p w14:paraId="509351A4" w14:textId="01B7FEC4" w:rsidR="003C044B" w:rsidRDefault="00AA2A12" w:rsidP="003C044B">
      <w:pPr>
        <w:pStyle w:val="code"/>
      </w:pPr>
      <w:r>
        <w:t xml:space="preserve"> </w:t>
      </w:r>
    </w:p>
    <w:p w14:paraId="7ED40CE1" w14:textId="77777777" w:rsidR="00AA2A12" w:rsidRDefault="00AA2A12" w:rsidP="003C044B">
      <w:pPr>
        <w:pStyle w:val="code"/>
      </w:pPr>
    </w:p>
    <w:p w14:paraId="3EAFDAB8" w14:textId="7B6FB7FE" w:rsidR="003C044B" w:rsidRDefault="00364D7B" w:rsidP="003C044B">
      <w:pPr>
        <w:pStyle w:val="code"/>
      </w:pPr>
      <w:r>
        <w:t>$</w:t>
      </w:r>
      <w:r w:rsidR="003C044B">
        <w:t xml:space="preserve"> # certificate and keypai</w:t>
      </w:r>
      <w:r w:rsidR="00AA2A12">
        <w:t>r</w:t>
      </w:r>
      <w:r w:rsidR="003C044B">
        <w:t xml:space="preserve"> for localhost</w:t>
      </w:r>
    </w:p>
    <w:p w14:paraId="7B668C06" w14:textId="0D7B3306" w:rsidR="003C044B" w:rsidRDefault="00364D7B" w:rsidP="003C044B">
      <w:pPr>
        <w:pStyle w:val="code"/>
      </w:pPr>
      <w:r>
        <w:t>$</w:t>
      </w:r>
      <w:r w:rsidR="003C044B">
        <w:t xml:space="preserve"> cockroach cert create-node localhost `hostname` --certs-</w:t>
      </w:r>
      <w:proofErr w:type="spellStart"/>
      <w:r w:rsidR="003C044B">
        <w:t>dir</w:t>
      </w:r>
      <w:proofErr w:type="spellEnd"/>
      <w:r w:rsidR="003C044B">
        <w:t>=certs \</w:t>
      </w:r>
    </w:p>
    <w:p w14:paraId="2816B173" w14:textId="77777777" w:rsidR="003C044B" w:rsidRDefault="003C044B" w:rsidP="003C044B">
      <w:pPr>
        <w:pStyle w:val="code"/>
      </w:pPr>
      <w:r>
        <w:t>&gt;     --ca-key=my-safe-directory/</w:t>
      </w:r>
      <w:proofErr w:type="spellStart"/>
      <w:r>
        <w:t>ca.key</w:t>
      </w:r>
      <w:proofErr w:type="spellEnd"/>
    </w:p>
    <w:p w14:paraId="09A25894" w14:textId="78BAEBBE" w:rsidR="003C044B" w:rsidRDefault="00AA2A12" w:rsidP="003C044B">
      <w:pPr>
        <w:pStyle w:val="code"/>
      </w:pPr>
      <w:r>
        <w:t xml:space="preserve"> </w:t>
      </w:r>
    </w:p>
    <w:p w14:paraId="342CEA67" w14:textId="3C65EA4B" w:rsidR="003C044B" w:rsidRDefault="00364D7B" w:rsidP="003C044B">
      <w:pPr>
        <w:pStyle w:val="code"/>
      </w:pPr>
      <w:r>
        <w:t>$</w:t>
      </w:r>
      <w:r w:rsidR="003C044B">
        <w:t xml:space="preserve"> # certificate for the root user</w:t>
      </w:r>
    </w:p>
    <w:p w14:paraId="3A293395" w14:textId="447D2420" w:rsidR="003C044B" w:rsidRDefault="00364D7B" w:rsidP="003C044B">
      <w:pPr>
        <w:pStyle w:val="code"/>
      </w:pPr>
      <w:r>
        <w:t>$</w:t>
      </w:r>
      <w:r w:rsidR="003C044B">
        <w:t xml:space="preserve"> cockroach cert create-client root \</w:t>
      </w:r>
    </w:p>
    <w:p w14:paraId="59AC9D84" w14:textId="77777777" w:rsidR="003C044B" w:rsidRDefault="003C044B" w:rsidP="003C044B">
      <w:pPr>
        <w:pStyle w:val="code"/>
      </w:pPr>
      <w:r>
        <w:t>&gt;     --certs-</w:t>
      </w:r>
      <w:proofErr w:type="spellStart"/>
      <w:r>
        <w:t>dir</w:t>
      </w:r>
      <w:proofErr w:type="spellEnd"/>
      <w:r>
        <w:t>=certs \</w:t>
      </w:r>
    </w:p>
    <w:p w14:paraId="4E23A83E" w14:textId="35F2C50C" w:rsidR="003C044B" w:rsidRDefault="003C044B" w:rsidP="003C044B">
      <w:pPr>
        <w:pStyle w:val="code"/>
      </w:pPr>
      <w:r>
        <w:t>&gt;     --ca-key=my-safe-directory/</w:t>
      </w:r>
      <w:proofErr w:type="spellStart"/>
      <w:r>
        <w:t>ca.key</w:t>
      </w:r>
      <w:proofErr w:type="spellEnd"/>
    </w:p>
    <w:p w14:paraId="3D7E1BED" w14:textId="122BBF0D" w:rsidR="00AA2A12" w:rsidRDefault="00AA2A12" w:rsidP="003C044B">
      <w:pPr>
        <w:pStyle w:val="code"/>
      </w:pPr>
    </w:p>
    <w:p w14:paraId="334CFEC9" w14:textId="662052B6" w:rsidR="004D0B6D" w:rsidRDefault="004D0B6D" w:rsidP="00454DD0">
      <w:r>
        <w:t>We can now start the server and specify the directory containing the certificates</w:t>
      </w:r>
      <w:r w:rsidR="00454DD0">
        <w:t>:</w:t>
      </w:r>
    </w:p>
    <w:p w14:paraId="40FA872B" w14:textId="77777777" w:rsidR="00454DD0" w:rsidRDefault="00454DD0" w:rsidP="003C044B">
      <w:pPr>
        <w:pStyle w:val="code"/>
      </w:pPr>
    </w:p>
    <w:p w14:paraId="48FA43D1" w14:textId="11EC9DA9" w:rsidR="003C044B" w:rsidRDefault="00364D7B" w:rsidP="003C044B">
      <w:pPr>
        <w:pStyle w:val="code"/>
      </w:pPr>
      <w:r>
        <w:t>$</w:t>
      </w:r>
      <w:r w:rsidR="003C044B">
        <w:t xml:space="preserve"> # start single node</w:t>
      </w:r>
    </w:p>
    <w:p w14:paraId="440874FA" w14:textId="02B80E02" w:rsidR="003C044B" w:rsidRDefault="00364D7B" w:rsidP="003C044B">
      <w:pPr>
        <w:pStyle w:val="code"/>
      </w:pPr>
      <w:r>
        <w:t>$</w:t>
      </w:r>
      <w:r w:rsidR="003C044B">
        <w:t xml:space="preserve"> cockroach start-single-node --certs-</w:t>
      </w:r>
      <w:proofErr w:type="spellStart"/>
      <w:r w:rsidR="003C044B">
        <w:t>dir</w:t>
      </w:r>
      <w:proofErr w:type="spellEnd"/>
      <w:r w:rsidR="003C044B">
        <w:t>=certs --background</w:t>
      </w:r>
    </w:p>
    <w:p w14:paraId="137C82AD" w14:textId="77777777" w:rsidR="003C044B" w:rsidRDefault="003C044B" w:rsidP="003C044B">
      <w:pPr>
        <w:pStyle w:val="code"/>
      </w:pPr>
      <w:r>
        <w:t>*</w:t>
      </w:r>
    </w:p>
    <w:p w14:paraId="2AADD0E2" w14:textId="77777777" w:rsidR="003C044B" w:rsidRDefault="003C044B" w:rsidP="003C044B">
      <w:pPr>
        <w:pStyle w:val="code"/>
      </w:pPr>
      <w:r>
        <w:t>* WARNING: neither --listen-</w:t>
      </w:r>
      <w:proofErr w:type="spellStart"/>
      <w:r>
        <w:t>addr</w:t>
      </w:r>
      <w:proofErr w:type="spellEnd"/>
      <w:r>
        <w:t xml:space="preserve"> nor --advertise-</w:t>
      </w:r>
      <w:proofErr w:type="spellStart"/>
      <w:r>
        <w:t>addr</w:t>
      </w:r>
      <w:proofErr w:type="spellEnd"/>
      <w:r>
        <w:t xml:space="preserve"> was specified.</w:t>
      </w:r>
    </w:p>
    <w:p w14:paraId="6933441E" w14:textId="77777777" w:rsidR="003C044B" w:rsidRDefault="003C044B" w:rsidP="003C044B">
      <w:pPr>
        <w:pStyle w:val="code"/>
      </w:pPr>
      <w:r>
        <w:t>* The server will advertise "</w:t>
      </w:r>
      <w:proofErr w:type="spellStart"/>
      <w:r>
        <w:t>mubuntu</w:t>
      </w:r>
      <w:proofErr w:type="spellEnd"/>
      <w:r>
        <w:t>" to other nodes, is this routable?</w:t>
      </w:r>
    </w:p>
    <w:p w14:paraId="6EC920D1" w14:textId="77777777" w:rsidR="003C044B" w:rsidRDefault="003C044B" w:rsidP="003C044B">
      <w:pPr>
        <w:pStyle w:val="code"/>
      </w:pPr>
      <w:r>
        <w:t>*</w:t>
      </w:r>
    </w:p>
    <w:p w14:paraId="34FCDDAC" w14:textId="77777777" w:rsidR="003C044B" w:rsidRDefault="003C044B" w:rsidP="003C044B">
      <w:pPr>
        <w:pStyle w:val="code"/>
      </w:pPr>
      <w:r>
        <w:t>* Consider using:</w:t>
      </w:r>
    </w:p>
    <w:p w14:paraId="63D0F11D" w14:textId="77777777" w:rsidR="003C044B" w:rsidRDefault="003C044B" w:rsidP="003C044B">
      <w:pPr>
        <w:pStyle w:val="code"/>
      </w:pPr>
      <w:r>
        <w:t>* - for local-only servers:  --listen-</w:t>
      </w:r>
      <w:proofErr w:type="spellStart"/>
      <w:r>
        <w:t>addr</w:t>
      </w:r>
      <w:proofErr w:type="spellEnd"/>
      <w:r>
        <w:t>=localhost</w:t>
      </w:r>
    </w:p>
    <w:p w14:paraId="61BED95F" w14:textId="77777777" w:rsidR="003C044B" w:rsidRDefault="003C044B" w:rsidP="003C044B">
      <w:pPr>
        <w:pStyle w:val="code"/>
      </w:pPr>
      <w:r>
        <w:t>* - for multi-node clusters: --advertise-</w:t>
      </w:r>
      <w:proofErr w:type="spellStart"/>
      <w:r>
        <w:t>addr</w:t>
      </w:r>
      <w:proofErr w:type="spellEnd"/>
      <w:r>
        <w:t xml:space="preserve">=&lt;host/IP </w:t>
      </w:r>
      <w:proofErr w:type="spellStart"/>
      <w:r>
        <w:t>addr</w:t>
      </w:r>
      <w:proofErr w:type="spellEnd"/>
      <w:r>
        <w:t>&gt;</w:t>
      </w:r>
    </w:p>
    <w:p w14:paraId="71A60AAB" w14:textId="77777777" w:rsidR="003C044B" w:rsidRDefault="003C044B" w:rsidP="003C044B">
      <w:pPr>
        <w:pStyle w:val="code"/>
      </w:pPr>
      <w:r>
        <w:t>*</w:t>
      </w:r>
    </w:p>
    <w:p w14:paraId="09F43750" w14:textId="77777777" w:rsidR="003C044B" w:rsidRDefault="003C044B" w:rsidP="003C044B">
      <w:pPr>
        <w:pStyle w:val="code"/>
      </w:pPr>
      <w:r>
        <w:t>*</w:t>
      </w:r>
    </w:p>
    <w:p w14:paraId="78FAAED5" w14:textId="514DD598" w:rsidR="003C044B" w:rsidRDefault="00364D7B" w:rsidP="003C044B">
      <w:pPr>
        <w:pStyle w:val="code"/>
      </w:pPr>
      <w:r>
        <w:t>$</w:t>
      </w:r>
      <w:r w:rsidR="003C044B">
        <w:t xml:space="preserve"> *</w:t>
      </w:r>
    </w:p>
    <w:p w14:paraId="4412191D" w14:textId="77777777" w:rsidR="003C044B" w:rsidRDefault="003C044B" w:rsidP="003C044B">
      <w:pPr>
        <w:pStyle w:val="code"/>
      </w:pPr>
      <w:r>
        <w:t>* INFO: Replication was disabled for this cluster.</w:t>
      </w:r>
    </w:p>
    <w:p w14:paraId="055A5191" w14:textId="77777777" w:rsidR="003C044B" w:rsidRDefault="003C044B" w:rsidP="003C044B">
      <w:pPr>
        <w:pStyle w:val="code"/>
      </w:pPr>
      <w:r>
        <w:t>* When/if adding nodes in the future, update zone configurations to increase the replication factor.</w:t>
      </w:r>
    </w:p>
    <w:p w14:paraId="74F7EDF5" w14:textId="77777777" w:rsidR="003C044B" w:rsidRDefault="003C044B" w:rsidP="003C044B">
      <w:pPr>
        <w:pStyle w:val="code"/>
      </w:pPr>
      <w:r>
        <w:t>*</w:t>
      </w:r>
    </w:p>
    <w:p w14:paraId="6670B861" w14:textId="01120502" w:rsidR="003C044B" w:rsidRDefault="003C044B" w:rsidP="003C044B">
      <w:pPr>
        <w:pStyle w:val="code"/>
      </w:pPr>
    </w:p>
    <w:p w14:paraId="2B56DEFE" w14:textId="6F7691CF" w:rsidR="00454DD0" w:rsidRDefault="00454DD0" w:rsidP="00C37A64">
      <w:r>
        <w:t xml:space="preserve">Now when connecting, we </w:t>
      </w:r>
      <w:r w:rsidR="00C37A64">
        <w:t>must</w:t>
      </w:r>
      <w:r>
        <w:t xml:space="preserve"> specify </w:t>
      </w:r>
      <w:r w:rsidR="00844AD7">
        <w:t>the certificates directory</w:t>
      </w:r>
      <w:r w:rsidR="00C37A64">
        <w:t xml:space="preserve">. If we are connecting from a remote host then we would need to copy the certificates to that host. </w:t>
      </w:r>
    </w:p>
    <w:p w14:paraId="68E95221" w14:textId="77777777" w:rsidR="00C37A64" w:rsidRDefault="00C37A64" w:rsidP="003C044B">
      <w:pPr>
        <w:pStyle w:val="code"/>
      </w:pPr>
    </w:p>
    <w:p w14:paraId="0D5E3C21" w14:textId="787D4888" w:rsidR="003C044B" w:rsidRDefault="00364D7B" w:rsidP="003C044B">
      <w:pPr>
        <w:pStyle w:val="code"/>
      </w:pPr>
      <w:r>
        <w:t>$</w:t>
      </w:r>
      <w:r w:rsidR="003C044B">
        <w:t xml:space="preserve">  cockroach </w:t>
      </w:r>
      <w:proofErr w:type="spellStart"/>
      <w:r w:rsidR="003C044B">
        <w:t>sql</w:t>
      </w:r>
      <w:proofErr w:type="spellEnd"/>
      <w:r w:rsidR="003C044B">
        <w:t xml:space="preserve"> --certs-</w:t>
      </w:r>
      <w:proofErr w:type="spellStart"/>
      <w:r w:rsidR="003C044B">
        <w:t>dir</w:t>
      </w:r>
      <w:proofErr w:type="spellEnd"/>
      <w:r w:rsidR="003C044B">
        <w:t>=certs --certs-</w:t>
      </w:r>
      <w:proofErr w:type="spellStart"/>
      <w:r w:rsidR="003C044B">
        <w:t>dir</w:t>
      </w:r>
      <w:proofErr w:type="spellEnd"/>
      <w:r w:rsidR="003C044B">
        <w:t>=certs</w:t>
      </w:r>
    </w:p>
    <w:p w14:paraId="73357E20" w14:textId="77777777" w:rsidR="003C044B" w:rsidRDefault="003C044B" w:rsidP="003C044B">
      <w:pPr>
        <w:pStyle w:val="code"/>
      </w:pPr>
      <w:r>
        <w:t>#</w:t>
      </w:r>
    </w:p>
    <w:p w14:paraId="66347E0B" w14:textId="77777777" w:rsidR="003C044B" w:rsidRDefault="003C044B" w:rsidP="003C044B">
      <w:pPr>
        <w:pStyle w:val="code"/>
      </w:pPr>
      <w:r>
        <w:t># Welcome to the CockroachDB SQL shell.</w:t>
      </w:r>
    </w:p>
    <w:p w14:paraId="06D465E9" w14:textId="77777777" w:rsidR="003C044B" w:rsidRDefault="003C044B" w:rsidP="003C044B">
      <w:pPr>
        <w:pStyle w:val="code"/>
      </w:pPr>
      <w:r>
        <w:t># All statements must be terminated by a semicolon.</w:t>
      </w:r>
    </w:p>
    <w:p w14:paraId="1D563D11" w14:textId="77777777" w:rsidR="003C044B" w:rsidRDefault="003C044B" w:rsidP="003C044B">
      <w:pPr>
        <w:pStyle w:val="code"/>
      </w:pPr>
      <w:r>
        <w:t># To exit, type: \q.</w:t>
      </w:r>
    </w:p>
    <w:p w14:paraId="1071691B" w14:textId="77777777" w:rsidR="003C044B" w:rsidRDefault="003C044B" w:rsidP="003C044B">
      <w:pPr>
        <w:pStyle w:val="code"/>
      </w:pPr>
      <w:r>
        <w:t>#</w:t>
      </w:r>
    </w:p>
    <w:p w14:paraId="69D9DF90" w14:textId="77777777" w:rsidR="003C044B" w:rsidRDefault="003C044B" w:rsidP="003C044B">
      <w:pPr>
        <w:pStyle w:val="code"/>
      </w:pPr>
      <w:r>
        <w:t># Server version: CockroachDB CCL v20.2.4 (x86_64-unknown-linux-gnu, built 2021/01/21 00:08:24, go1.13.14) (same version as client)</w:t>
      </w:r>
    </w:p>
    <w:p w14:paraId="66627E56" w14:textId="77777777" w:rsidR="003C044B" w:rsidRDefault="003C044B" w:rsidP="003C044B">
      <w:pPr>
        <w:pStyle w:val="code"/>
      </w:pPr>
      <w:r>
        <w:t># Cluster ID: f908d29e-1fb6-40b8-9e1f-a2a0a3763603</w:t>
      </w:r>
    </w:p>
    <w:p w14:paraId="6B95A013" w14:textId="77777777" w:rsidR="003C044B" w:rsidRDefault="003C044B" w:rsidP="003C044B">
      <w:pPr>
        <w:pStyle w:val="code"/>
      </w:pPr>
      <w:r>
        <w:t>#</w:t>
      </w:r>
    </w:p>
    <w:p w14:paraId="662AFC40" w14:textId="77777777" w:rsidR="003C044B" w:rsidRDefault="003C044B" w:rsidP="003C044B">
      <w:pPr>
        <w:pStyle w:val="code"/>
      </w:pPr>
      <w:r>
        <w:t># Enter \? for a brief introduction.</w:t>
      </w:r>
    </w:p>
    <w:p w14:paraId="1A1C0D20" w14:textId="77777777" w:rsidR="003C044B" w:rsidRDefault="003C044B" w:rsidP="003C044B">
      <w:pPr>
        <w:pStyle w:val="code"/>
      </w:pPr>
      <w:r>
        <w:lastRenderedPageBreak/>
        <w:t>#</w:t>
      </w:r>
    </w:p>
    <w:p w14:paraId="2C6A4AC8" w14:textId="32C4AE82" w:rsidR="003C044B" w:rsidRDefault="003C044B" w:rsidP="003C044B">
      <w:pPr>
        <w:pStyle w:val="code"/>
      </w:pPr>
      <w:r>
        <w:t>root@:26257/</w:t>
      </w:r>
      <w:proofErr w:type="spellStart"/>
      <w:r>
        <w:t>defaultdb</w:t>
      </w:r>
      <w:proofErr w:type="spellEnd"/>
      <w:r>
        <w:t>&gt;</w:t>
      </w:r>
    </w:p>
    <w:p w14:paraId="3E6771E4" w14:textId="77777777" w:rsidR="003E03A7" w:rsidRDefault="003E03A7" w:rsidP="003C044B">
      <w:pPr>
        <w:pStyle w:val="code"/>
      </w:pPr>
    </w:p>
    <w:p w14:paraId="6EC90C5F" w14:textId="28A93646" w:rsidR="00BE7A35" w:rsidRDefault="00185AAC" w:rsidP="00B02315">
      <w:pPr>
        <w:pStyle w:val="Heading3"/>
      </w:pPr>
      <w:r>
        <w:t>Remote connection</w:t>
      </w:r>
    </w:p>
    <w:p w14:paraId="17839383" w14:textId="3FE3BA4F" w:rsidR="00B25FA0" w:rsidRDefault="00BE7A35" w:rsidP="00BE7A35">
      <w:r>
        <w:t xml:space="preserve">In the previous examples, we’ve </w:t>
      </w:r>
      <w:r w:rsidR="000145A2">
        <w:t>connected to a server running on the same host as our client.  This is pretty unusual in the real world, where we would normally be connecting to a server on an</w:t>
      </w:r>
      <w:r w:rsidR="00B25FA0">
        <w:t xml:space="preserve">other machine.  Typically, we’d specify the </w:t>
      </w:r>
      <w:proofErr w:type="spellStart"/>
      <w:r w:rsidR="00B25FA0">
        <w:t>url</w:t>
      </w:r>
      <w:proofErr w:type="spellEnd"/>
      <w:r w:rsidR="00B25FA0">
        <w:t xml:space="preserve"> parameter to identify the server concerned</w:t>
      </w:r>
      <w:r w:rsidR="004C1FF4">
        <w:t xml:space="preserve">.  </w:t>
      </w:r>
      <w:r w:rsidR="00B25FA0">
        <w:t xml:space="preserve"> </w:t>
      </w:r>
      <w:r w:rsidR="004C1FF4">
        <w:t>For</w:t>
      </w:r>
      <w:r w:rsidR="00B25FA0">
        <w:t xml:space="preserve"> instance</w:t>
      </w:r>
      <w:r w:rsidR="004C1FF4">
        <w:t xml:space="preserve"> to connect to a server on the +</w:t>
      </w:r>
      <w:proofErr w:type="spellStart"/>
      <w:r w:rsidR="004C1FF4">
        <w:t>mubuntu</w:t>
      </w:r>
      <w:proofErr w:type="spellEnd"/>
      <w:r w:rsidR="004C1FF4">
        <w:t>+ server on the default port</w:t>
      </w:r>
      <w:r w:rsidR="000E4D10">
        <w:t xml:space="preserve"> we could issue the following command:</w:t>
      </w:r>
    </w:p>
    <w:p w14:paraId="3766664D" w14:textId="3C7BD54D" w:rsidR="00A067C8" w:rsidRPr="00A067C8" w:rsidRDefault="00A067C8" w:rsidP="00A067C8">
      <w:pPr>
        <w:pStyle w:val="code"/>
        <w:rPr>
          <w:rFonts w:ascii="Segoe UI Symbol" w:hAnsi="Segoe UI Symbol" w:cs="Segoe UI Symbol"/>
        </w:rPr>
      </w:pPr>
      <w:r>
        <w:rPr>
          <w:rFonts w:ascii="Segoe UI Symbol" w:hAnsi="Segoe UI Symbol" w:cs="Segoe UI Symbol"/>
        </w:rPr>
        <w:t>$</w:t>
      </w:r>
      <w:r w:rsidRPr="00A067C8">
        <w:rPr>
          <w:rFonts w:ascii="Segoe UI Symbol" w:hAnsi="Segoe UI Symbol" w:cs="Segoe UI Symbol"/>
        </w:rPr>
        <w:t xml:space="preserve"> cockroach </w:t>
      </w:r>
      <w:proofErr w:type="spellStart"/>
      <w:r w:rsidRPr="00A067C8">
        <w:rPr>
          <w:rFonts w:ascii="Segoe UI Symbol" w:hAnsi="Segoe UI Symbol" w:cs="Segoe UI Symbol"/>
        </w:rPr>
        <w:t>sql</w:t>
      </w:r>
      <w:proofErr w:type="spellEnd"/>
      <w:r w:rsidRPr="00A067C8">
        <w:rPr>
          <w:rFonts w:ascii="Segoe UI Symbol" w:hAnsi="Segoe UI Symbol" w:cs="Segoe UI Symbol"/>
        </w:rPr>
        <w:t xml:space="preserve"> --certs-</w:t>
      </w:r>
      <w:proofErr w:type="spellStart"/>
      <w:r w:rsidRPr="00A067C8">
        <w:rPr>
          <w:rFonts w:ascii="Segoe UI Symbol" w:hAnsi="Segoe UI Symbol" w:cs="Segoe UI Symbol"/>
        </w:rPr>
        <w:t>dir</w:t>
      </w:r>
      <w:proofErr w:type="spellEnd"/>
      <w:r w:rsidRPr="00A067C8">
        <w:rPr>
          <w:rFonts w:ascii="Segoe UI Symbol" w:hAnsi="Segoe UI Symbol" w:cs="Segoe UI Symbol"/>
        </w:rPr>
        <w:t>=certs --</w:t>
      </w:r>
      <w:proofErr w:type="spellStart"/>
      <w:r w:rsidRPr="00A067C8">
        <w:rPr>
          <w:rFonts w:ascii="Segoe UI Symbol" w:hAnsi="Segoe UI Symbol" w:cs="Segoe UI Symbol"/>
        </w:rPr>
        <w:t>url</w:t>
      </w:r>
      <w:proofErr w:type="spellEnd"/>
      <w:r w:rsidRPr="00A067C8">
        <w:rPr>
          <w:rFonts w:ascii="Segoe UI Symbol" w:hAnsi="Segoe UI Symbol" w:cs="Segoe UI Symbol"/>
        </w:rPr>
        <w:t xml:space="preserve"> postgresql://root@mubuntu:26257/defaultdb</w:t>
      </w:r>
    </w:p>
    <w:p w14:paraId="6E6F7628" w14:textId="77777777" w:rsidR="00A067C8" w:rsidRPr="00A067C8" w:rsidRDefault="00A067C8" w:rsidP="00A067C8">
      <w:pPr>
        <w:pStyle w:val="code"/>
        <w:rPr>
          <w:rFonts w:ascii="Segoe UI Symbol" w:hAnsi="Segoe UI Symbol" w:cs="Segoe UI Symbol"/>
        </w:rPr>
      </w:pPr>
      <w:r w:rsidRPr="00A067C8">
        <w:rPr>
          <w:rFonts w:ascii="Segoe UI Symbol" w:hAnsi="Segoe UI Symbol" w:cs="Segoe UI Symbol"/>
        </w:rPr>
        <w:t>#</w:t>
      </w:r>
    </w:p>
    <w:p w14:paraId="4514C2BC" w14:textId="77777777" w:rsidR="00A067C8" w:rsidRPr="00A067C8" w:rsidRDefault="00A067C8" w:rsidP="00A067C8">
      <w:pPr>
        <w:pStyle w:val="code"/>
        <w:rPr>
          <w:rFonts w:ascii="Segoe UI Symbol" w:hAnsi="Segoe UI Symbol" w:cs="Segoe UI Symbol"/>
        </w:rPr>
      </w:pPr>
      <w:r w:rsidRPr="00A067C8">
        <w:rPr>
          <w:rFonts w:ascii="Segoe UI Symbol" w:hAnsi="Segoe UI Symbol" w:cs="Segoe UI Symbol"/>
        </w:rPr>
        <w:t># Welcome to the CockroachDB SQL shell.</w:t>
      </w:r>
    </w:p>
    <w:p w14:paraId="487F76D8" w14:textId="77777777" w:rsidR="00A067C8" w:rsidRPr="00A067C8" w:rsidRDefault="00A067C8" w:rsidP="00A067C8">
      <w:pPr>
        <w:pStyle w:val="code"/>
        <w:rPr>
          <w:rFonts w:ascii="Segoe UI Symbol" w:hAnsi="Segoe UI Symbol" w:cs="Segoe UI Symbol"/>
        </w:rPr>
      </w:pPr>
      <w:r w:rsidRPr="00A067C8">
        <w:rPr>
          <w:rFonts w:ascii="Segoe UI Symbol" w:hAnsi="Segoe UI Symbol" w:cs="Segoe UI Symbol"/>
        </w:rPr>
        <w:t># All statements must be terminated by a semicolon.</w:t>
      </w:r>
    </w:p>
    <w:p w14:paraId="5CFF206C" w14:textId="77777777" w:rsidR="00A067C8" w:rsidRPr="00A067C8" w:rsidRDefault="00A067C8" w:rsidP="00A067C8">
      <w:pPr>
        <w:pStyle w:val="code"/>
        <w:rPr>
          <w:rFonts w:ascii="Segoe UI Symbol" w:hAnsi="Segoe UI Symbol" w:cs="Segoe UI Symbol"/>
        </w:rPr>
      </w:pPr>
      <w:r w:rsidRPr="00A067C8">
        <w:rPr>
          <w:rFonts w:ascii="Segoe UI Symbol" w:hAnsi="Segoe UI Symbol" w:cs="Segoe UI Symbol"/>
        </w:rPr>
        <w:t># To exit, type: \q.</w:t>
      </w:r>
    </w:p>
    <w:p w14:paraId="428BB4EA" w14:textId="77777777" w:rsidR="00A067C8" w:rsidRPr="00A067C8" w:rsidRDefault="00A067C8" w:rsidP="00A067C8">
      <w:pPr>
        <w:pStyle w:val="code"/>
        <w:rPr>
          <w:rFonts w:ascii="Segoe UI Symbol" w:hAnsi="Segoe UI Symbol" w:cs="Segoe UI Symbol"/>
        </w:rPr>
      </w:pPr>
      <w:r w:rsidRPr="00A067C8">
        <w:rPr>
          <w:rFonts w:ascii="Segoe UI Symbol" w:hAnsi="Segoe UI Symbol" w:cs="Segoe UI Symbol"/>
        </w:rPr>
        <w:t>#</w:t>
      </w:r>
    </w:p>
    <w:p w14:paraId="04A83B25" w14:textId="77777777" w:rsidR="00A067C8" w:rsidRPr="00A067C8" w:rsidRDefault="00A067C8" w:rsidP="00A067C8">
      <w:pPr>
        <w:pStyle w:val="code"/>
        <w:rPr>
          <w:rFonts w:ascii="Segoe UI Symbol" w:hAnsi="Segoe UI Symbol" w:cs="Segoe UI Symbol"/>
        </w:rPr>
      </w:pPr>
      <w:r w:rsidRPr="00A067C8">
        <w:rPr>
          <w:rFonts w:ascii="Segoe UI Symbol" w:hAnsi="Segoe UI Symbol" w:cs="Segoe UI Symbol"/>
        </w:rPr>
        <w:t># Server version: CockroachDB CCL v20.2.4 (x86_64-unknown-linux-gnu, built 2021/01/21 00:08:24, go1.13.14) (same version as client)</w:t>
      </w:r>
    </w:p>
    <w:p w14:paraId="44F1AE84" w14:textId="77777777" w:rsidR="00A067C8" w:rsidRPr="00A067C8" w:rsidRDefault="00A067C8" w:rsidP="00A067C8">
      <w:pPr>
        <w:pStyle w:val="code"/>
        <w:rPr>
          <w:rFonts w:ascii="Segoe UI Symbol" w:hAnsi="Segoe UI Symbol" w:cs="Segoe UI Symbol"/>
        </w:rPr>
      </w:pPr>
      <w:r w:rsidRPr="00A067C8">
        <w:rPr>
          <w:rFonts w:ascii="Segoe UI Symbol" w:hAnsi="Segoe UI Symbol" w:cs="Segoe UI Symbol"/>
        </w:rPr>
        <w:t># Cluster ID: f908d29e-1fb6-40b8-9e1f-a2a0a3763603</w:t>
      </w:r>
    </w:p>
    <w:p w14:paraId="06C0E103" w14:textId="77777777" w:rsidR="00A067C8" w:rsidRPr="00A067C8" w:rsidRDefault="00A067C8" w:rsidP="00A067C8">
      <w:pPr>
        <w:pStyle w:val="code"/>
        <w:rPr>
          <w:rFonts w:ascii="Segoe UI Symbol" w:hAnsi="Segoe UI Symbol" w:cs="Segoe UI Symbol"/>
        </w:rPr>
      </w:pPr>
      <w:r w:rsidRPr="00A067C8">
        <w:rPr>
          <w:rFonts w:ascii="Segoe UI Symbol" w:hAnsi="Segoe UI Symbol" w:cs="Segoe UI Symbol"/>
        </w:rPr>
        <w:t>#</w:t>
      </w:r>
    </w:p>
    <w:p w14:paraId="3084E883" w14:textId="77777777" w:rsidR="00A067C8" w:rsidRPr="00A067C8" w:rsidRDefault="00A067C8" w:rsidP="00A067C8">
      <w:pPr>
        <w:pStyle w:val="code"/>
        <w:rPr>
          <w:rFonts w:ascii="Segoe UI Symbol" w:hAnsi="Segoe UI Symbol" w:cs="Segoe UI Symbol"/>
        </w:rPr>
      </w:pPr>
      <w:r w:rsidRPr="00A067C8">
        <w:rPr>
          <w:rFonts w:ascii="Segoe UI Symbol" w:hAnsi="Segoe UI Symbol" w:cs="Segoe UI Symbol"/>
        </w:rPr>
        <w:t># Enter \? for a brief introduction.</w:t>
      </w:r>
    </w:p>
    <w:p w14:paraId="75D8BACF" w14:textId="77777777" w:rsidR="00A067C8" w:rsidRPr="00A067C8" w:rsidRDefault="00A067C8" w:rsidP="00A067C8">
      <w:pPr>
        <w:pStyle w:val="code"/>
        <w:rPr>
          <w:rFonts w:ascii="Segoe UI Symbol" w:hAnsi="Segoe UI Symbol" w:cs="Segoe UI Symbol"/>
        </w:rPr>
      </w:pPr>
      <w:r w:rsidRPr="00A067C8">
        <w:rPr>
          <w:rFonts w:ascii="Segoe UI Symbol" w:hAnsi="Segoe UI Symbol" w:cs="Segoe UI Symbol"/>
        </w:rPr>
        <w:t>#</w:t>
      </w:r>
    </w:p>
    <w:p w14:paraId="2B365261" w14:textId="16839382" w:rsidR="000E4D10" w:rsidRDefault="00A067C8" w:rsidP="00A067C8">
      <w:pPr>
        <w:pStyle w:val="code"/>
      </w:pPr>
      <w:r w:rsidRPr="00A067C8">
        <w:rPr>
          <w:rFonts w:ascii="Segoe UI Symbol" w:hAnsi="Segoe UI Symbol" w:cs="Segoe UI Symbol"/>
        </w:rPr>
        <w:t>root@mubuntu:26257/</w:t>
      </w:r>
      <w:proofErr w:type="spellStart"/>
      <w:r w:rsidRPr="00A067C8">
        <w:rPr>
          <w:rFonts w:ascii="Segoe UI Symbol" w:hAnsi="Segoe UI Symbol" w:cs="Segoe UI Symbol"/>
        </w:rPr>
        <w:t>defaultdb</w:t>
      </w:r>
      <w:proofErr w:type="spellEnd"/>
      <w:r w:rsidRPr="00A067C8">
        <w:rPr>
          <w:rFonts w:ascii="Segoe UI Symbol" w:hAnsi="Segoe UI Symbol" w:cs="Segoe UI Symbol"/>
        </w:rPr>
        <w:t>&gt;</w:t>
      </w:r>
    </w:p>
    <w:p w14:paraId="376FD1C5" w14:textId="31DB40B5" w:rsidR="000E4D10" w:rsidRDefault="000E4D10" w:rsidP="00152324">
      <w:r>
        <w:t>Note the +</w:t>
      </w:r>
      <w:proofErr w:type="spellStart"/>
      <w:r>
        <w:t>postgressql</w:t>
      </w:r>
      <w:proofErr w:type="spellEnd"/>
      <w:r>
        <w:t xml:space="preserve">+ identifier in the </w:t>
      </w:r>
      <w:proofErr w:type="spellStart"/>
      <w:r w:rsidR="00E35EDF">
        <w:t>url</w:t>
      </w:r>
      <w:proofErr w:type="spellEnd"/>
      <w:r w:rsidR="00E35EDF">
        <w:t xml:space="preserve">.  CockroachDB uses the </w:t>
      </w:r>
      <w:proofErr w:type="spellStart"/>
      <w:r w:rsidR="00E35EDF">
        <w:t>postgre</w:t>
      </w:r>
      <w:r w:rsidR="00FE2AFB">
        <w:t>SQL</w:t>
      </w:r>
      <w:proofErr w:type="spellEnd"/>
      <w:r w:rsidR="00E35EDF">
        <w:t xml:space="preserve"> wire protocol, so we can use PostgreSQL compatible URLs.  The full form or a URL is:</w:t>
      </w:r>
    </w:p>
    <w:p w14:paraId="3CFDF5E8" w14:textId="77777777" w:rsidR="00E35EDF" w:rsidRDefault="00E35EDF" w:rsidP="00452182">
      <w:pPr>
        <w:pStyle w:val="code"/>
      </w:pPr>
    </w:p>
    <w:p w14:paraId="087D2751" w14:textId="377D5C1A" w:rsidR="00B25FA0" w:rsidRDefault="00152324" w:rsidP="00152324">
      <w:pPr>
        <w:pStyle w:val="code"/>
      </w:pPr>
      <w:proofErr w:type="spellStart"/>
      <w:r w:rsidRPr="00152324">
        <w:t>postgresql</w:t>
      </w:r>
      <w:proofErr w:type="spellEnd"/>
      <w:r w:rsidRPr="00152324">
        <w:t>://[user[:passwd]@]host[:port]/[db][?parameters...]</w:t>
      </w:r>
    </w:p>
    <w:p w14:paraId="051A5CCC" w14:textId="1A7AA636" w:rsidR="00291F02" w:rsidRDefault="00291F02" w:rsidP="00152324">
      <w:pPr>
        <w:pStyle w:val="code"/>
      </w:pPr>
    </w:p>
    <w:p w14:paraId="00845109" w14:textId="3B6D2E19" w:rsidR="00423E62" w:rsidRPr="00BE7A35" w:rsidRDefault="00423E62" w:rsidP="00B02315">
      <w:r>
        <w:t xml:space="preserve">At a minimum, the hostname must be specified. </w:t>
      </w:r>
    </w:p>
    <w:p w14:paraId="5401E135" w14:textId="668E46FB" w:rsidR="00185AAC" w:rsidRDefault="00185AAC" w:rsidP="00185AAC">
      <w:pPr>
        <w:pStyle w:val="Heading3"/>
      </w:pPr>
      <w:r>
        <w:t>Creating a Cockroach Cloud cluster</w:t>
      </w:r>
    </w:p>
    <w:p w14:paraId="7B45EA1D" w14:textId="77777777" w:rsidR="00B02315" w:rsidRPr="00B02315" w:rsidRDefault="00B02315" w:rsidP="00B02315"/>
    <w:p w14:paraId="71282AE4" w14:textId="5FECD2AB" w:rsidR="00185AAC" w:rsidRDefault="00185AAC" w:rsidP="00185AAC">
      <w:pPr>
        <w:pStyle w:val="Heading3"/>
      </w:pPr>
      <w:r>
        <w:t>Creating a Kubernetes cluster</w:t>
      </w:r>
    </w:p>
    <w:p w14:paraId="1B5AC922" w14:textId="77777777" w:rsidR="00185AAC" w:rsidRPr="003F7616" w:rsidRDefault="00185AAC" w:rsidP="003F7616"/>
    <w:p w14:paraId="04BFA503" w14:textId="0FB1330A" w:rsidR="003F7616" w:rsidRDefault="003E03A7" w:rsidP="003E03A7">
      <w:pPr>
        <w:pStyle w:val="Heading1"/>
      </w:pPr>
      <w:r>
        <w:t>Outline</w:t>
      </w:r>
    </w:p>
    <w:p w14:paraId="2967332A" w14:textId="0C3535FF" w:rsidR="00091E16" w:rsidRDefault="00091E16" w:rsidP="00C03301">
      <w:r>
        <w:t>The CockroachDB client is buil</w:t>
      </w:r>
      <w:r w:rsidR="00520678">
        <w:t>t</w:t>
      </w:r>
      <w:r>
        <w:t xml:space="preserve"> into the CockroachDB binary which can be</w:t>
      </w:r>
      <w:r w:rsidR="00520678">
        <w:t xml:space="preserve"> installed on any </w:t>
      </w:r>
      <w:r w:rsidR="006805E8">
        <w:t xml:space="preserve">platform.  </w:t>
      </w:r>
    </w:p>
    <w:p w14:paraId="6E9FF9CB" w14:textId="21A61908" w:rsidR="00091E16" w:rsidRDefault="002F0462" w:rsidP="002F0462">
      <w:pPr>
        <w:pStyle w:val="ListParagraph"/>
        <w:numPr>
          <w:ilvl w:val="0"/>
          <w:numId w:val="22"/>
        </w:numPr>
      </w:pPr>
      <w:r>
        <w:t>Installing on Mac</w:t>
      </w:r>
    </w:p>
    <w:p w14:paraId="7C1B1082" w14:textId="7680F8CC" w:rsidR="002F0462" w:rsidRDefault="002F0462" w:rsidP="002F0462">
      <w:pPr>
        <w:pStyle w:val="ListParagraph"/>
        <w:numPr>
          <w:ilvl w:val="0"/>
          <w:numId w:val="22"/>
        </w:numPr>
      </w:pPr>
      <w:r>
        <w:t>Installing on Windows</w:t>
      </w:r>
    </w:p>
    <w:p w14:paraId="4CD59927" w14:textId="691D7F13" w:rsidR="002F0462" w:rsidRDefault="002F0462" w:rsidP="002F0462">
      <w:pPr>
        <w:pStyle w:val="ListParagraph"/>
        <w:numPr>
          <w:ilvl w:val="0"/>
          <w:numId w:val="22"/>
        </w:numPr>
      </w:pPr>
      <w:r>
        <w:t xml:space="preserve">Installing on Linux </w:t>
      </w:r>
    </w:p>
    <w:p w14:paraId="73E4F118" w14:textId="0AB6A5EB" w:rsidR="00091E16" w:rsidRDefault="00091E16" w:rsidP="00C03301">
      <w:pPr>
        <w:pStyle w:val="Heading4"/>
      </w:pPr>
      <w:r>
        <w:t>PostgreSQL clients</w:t>
      </w:r>
    </w:p>
    <w:p w14:paraId="748CC55F" w14:textId="1960627D" w:rsidR="00091E16" w:rsidRDefault="00091E16" w:rsidP="00C03301">
      <w:r>
        <w:t xml:space="preserve">Because CockroachDB is compatible with PostgreSQL, you may already have a </w:t>
      </w:r>
      <w:r w:rsidR="00520678">
        <w:t>compatible client installed.  The `</w:t>
      </w:r>
      <w:proofErr w:type="spellStart"/>
      <w:r w:rsidR="00520678">
        <w:t>pg</w:t>
      </w:r>
      <w:proofErr w:type="spellEnd"/>
      <w:r w:rsidR="00520678">
        <w:t>` client works fine with CockroachDB</w:t>
      </w:r>
      <w:r w:rsidR="00010E72">
        <w:t xml:space="preserve">, although the CockroachDB client is preferred. </w:t>
      </w:r>
    </w:p>
    <w:p w14:paraId="21AF25CF" w14:textId="30A635CA" w:rsidR="003D1905" w:rsidRDefault="003D1905" w:rsidP="003D1905">
      <w:pPr>
        <w:pStyle w:val="ListParagraph"/>
        <w:numPr>
          <w:ilvl w:val="0"/>
          <w:numId w:val="22"/>
        </w:numPr>
      </w:pPr>
      <w:r>
        <w:t xml:space="preserve">Brief overview of the </w:t>
      </w:r>
      <w:proofErr w:type="spellStart"/>
      <w:r w:rsidR="000F4955">
        <w:t>psql</w:t>
      </w:r>
      <w:proofErr w:type="spellEnd"/>
      <w:r>
        <w:t xml:space="preserve"> client </w:t>
      </w:r>
    </w:p>
    <w:p w14:paraId="079F36FA" w14:textId="736A4458" w:rsidR="009C2C31" w:rsidRDefault="009C2C31" w:rsidP="009C2C31">
      <w:pPr>
        <w:pStyle w:val="Heading4"/>
      </w:pPr>
      <w:r>
        <w:t>GUI Clients</w:t>
      </w:r>
    </w:p>
    <w:p w14:paraId="4ECCEC7D" w14:textId="74A280BA" w:rsidR="000F4955" w:rsidRDefault="000F4955" w:rsidP="000F4955">
      <w:r>
        <w:t xml:space="preserve">Many GUI clients support Postgres and some support CockroachDB directly.  Here we mention a few with </w:t>
      </w:r>
      <w:proofErr w:type="spellStart"/>
      <w:r>
        <w:t>DBEaver</w:t>
      </w:r>
      <w:proofErr w:type="spellEnd"/>
      <w:r>
        <w:t xml:space="preserve"> probably the recommended client (?)</w:t>
      </w:r>
    </w:p>
    <w:p w14:paraId="09601A20" w14:textId="77777777" w:rsidR="00140328" w:rsidRDefault="00511ACF" w:rsidP="00C03301">
      <w:pPr>
        <w:pStyle w:val="Heading3"/>
      </w:pPr>
      <w:r>
        <w:lastRenderedPageBreak/>
        <w:t xml:space="preserve"> </w:t>
      </w:r>
      <w:r w:rsidR="00140328">
        <w:t>Connecting to the CockroachDB cloud</w:t>
      </w:r>
    </w:p>
    <w:p w14:paraId="675026F7" w14:textId="377EA5EA" w:rsidR="009642ED" w:rsidRDefault="00CE103B" w:rsidP="00C03301">
      <w:proofErr w:type="spellStart"/>
      <w:r>
        <w:t>CockroachCloud</w:t>
      </w:r>
      <w:proofErr w:type="spellEnd"/>
      <w:r>
        <w:t xml:space="preserve"> is</w:t>
      </w:r>
      <w:r w:rsidR="00A57DDE">
        <w:t xml:space="preserve"> the simplest way to get a CockroachDB </w:t>
      </w:r>
      <w:r w:rsidR="00E64FE7">
        <w:t xml:space="preserve">sever up and running.  CockroachDB offers a Forever-free plan which is ideal for getting started.  </w:t>
      </w:r>
    </w:p>
    <w:p w14:paraId="61EA5332" w14:textId="7EEA6B85" w:rsidR="00E64FE7" w:rsidRDefault="00E64FE7" w:rsidP="00C03301">
      <w:pPr>
        <w:pStyle w:val="Heading3"/>
      </w:pPr>
      <w:r>
        <w:t xml:space="preserve">Installing </w:t>
      </w:r>
      <w:r w:rsidR="00893D6F">
        <w:t>a local CockroachDB server</w:t>
      </w:r>
    </w:p>
    <w:p w14:paraId="6680AD2A" w14:textId="57DCC6FF" w:rsidR="00893D6F" w:rsidRDefault="00446A95" w:rsidP="00C03301">
      <w:r>
        <w:t xml:space="preserve">If you want to setup a local CockroachDB server it’s easy to install a single node cluster on </w:t>
      </w:r>
      <w:r w:rsidR="00D8405E">
        <w:t>any platform.</w:t>
      </w:r>
    </w:p>
    <w:p w14:paraId="23847B82" w14:textId="77777777" w:rsidR="000F4955" w:rsidRDefault="000F4955" w:rsidP="000F4955">
      <w:pPr>
        <w:pStyle w:val="ListParagraph"/>
        <w:numPr>
          <w:ilvl w:val="0"/>
          <w:numId w:val="22"/>
        </w:numPr>
      </w:pPr>
      <w:r>
        <w:t>Installing on Mac</w:t>
      </w:r>
    </w:p>
    <w:p w14:paraId="2C82E3A0" w14:textId="77777777" w:rsidR="000F4955" w:rsidRDefault="000F4955" w:rsidP="000F4955">
      <w:pPr>
        <w:pStyle w:val="ListParagraph"/>
        <w:numPr>
          <w:ilvl w:val="0"/>
          <w:numId w:val="22"/>
        </w:numPr>
      </w:pPr>
      <w:r>
        <w:t>Installing on Windows</w:t>
      </w:r>
    </w:p>
    <w:p w14:paraId="346329D9" w14:textId="5B493090" w:rsidR="000F4955" w:rsidRDefault="000F4955" w:rsidP="000F4955">
      <w:pPr>
        <w:pStyle w:val="ListParagraph"/>
        <w:numPr>
          <w:ilvl w:val="0"/>
          <w:numId w:val="22"/>
        </w:numPr>
      </w:pPr>
      <w:r>
        <w:t xml:space="preserve">Installing on Linux </w:t>
      </w:r>
    </w:p>
    <w:p w14:paraId="21D8F023" w14:textId="5ABD7E55" w:rsidR="000F4955" w:rsidRDefault="000F4955" w:rsidP="000F4955">
      <w:pPr>
        <w:pStyle w:val="ListParagraph"/>
        <w:numPr>
          <w:ilvl w:val="0"/>
          <w:numId w:val="22"/>
        </w:numPr>
      </w:pPr>
      <w:r>
        <w:t>Installing with Docker</w:t>
      </w:r>
    </w:p>
    <w:p w14:paraId="7CB71441" w14:textId="6E870264" w:rsidR="00D8405E" w:rsidRDefault="00860DEB" w:rsidP="00610686">
      <w:pPr>
        <w:pStyle w:val="Heading3"/>
      </w:pPr>
      <w:r>
        <w:t>Installing a test cluster</w:t>
      </w:r>
    </w:p>
    <w:p w14:paraId="09E72281" w14:textId="4876DF96" w:rsidR="00860DEB" w:rsidRDefault="00860DEB" w:rsidP="00860DEB">
      <w:r>
        <w:t xml:space="preserve">If </w:t>
      </w:r>
      <w:r w:rsidR="00E0290D">
        <w:t>you want to work with a CockroachDB cluster</w:t>
      </w:r>
      <w:r>
        <w:t xml:space="preserve">, you might want to install a </w:t>
      </w:r>
      <w:r w:rsidR="00674307">
        <w:t xml:space="preserve">K8S hosted cluster on a K8S cluster you have lying around the house or (maybe) on </w:t>
      </w:r>
      <w:proofErr w:type="spellStart"/>
      <w:r w:rsidR="00674307">
        <w:t>minikube</w:t>
      </w:r>
      <w:proofErr w:type="spellEnd"/>
      <w:r w:rsidR="00674307">
        <w:t xml:space="preserve">. </w:t>
      </w:r>
    </w:p>
    <w:p w14:paraId="136C680B" w14:textId="5554ADC1" w:rsidR="007311B0" w:rsidRDefault="007311B0" w:rsidP="007311B0">
      <w:pPr>
        <w:pStyle w:val="ListParagraph"/>
        <w:numPr>
          <w:ilvl w:val="0"/>
          <w:numId w:val="22"/>
        </w:numPr>
      </w:pPr>
      <w:r>
        <w:t>Preview of Kubernetes installation using K8S operator</w:t>
      </w:r>
    </w:p>
    <w:p w14:paraId="26F89F2D" w14:textId="2C9AB97B" w:rsidR="00BA6B4D" w:rsidRDefault="00BA6B4D" w:rsidP="00BA6B4D">
      <w:pPr>
        <w:pStyle w:val="Heading3"/>
      </w:pPr>
      <w:r>
        <w:t>Connecting to a cluster</w:t>
      </w:r>
    </w:p>
    <w:p w14:paraId="46CA68EB" w14:textId="445663CB" w:rsidR="007311B0" w:rsidRDefault="00C45380" w:rsidP="007311B0">
      <w:r>
        <w:t>Now that you have a server and a cluster, it’s time to connect!</w:t>
      </w:r>
    </w:p>
    <w:p w14:paraId="413F2D00" w14:textId="422DE981" w:rsidR="00C45380" w:rsidRDefault="00C45380" w:rsidP="007311B0">
      <w:r>
        <w:t>NB: We’ll have shown connection as the last step in every install tutorial, but here we’ll talk about the CockroachDB connection string and some of it’s important options</w:t>
      </w:r>
    </w:p>
    <w:p w14:paraId="7BD3BF64" w14:textId="7FB199A3" w:rsidR="000F007A" w:rsidRDefault="00F761D1" w:rsidP="00CE103B">
      <w:pPr>
        <w:pStyle w:val="Heading2"/>
      </w:pPr>
      <w:r>
        <w:t>Exploring CockroachDB</w:t>
      </w:r>
    </w:p>
    <w:p w14:paraId="5B60045D" w14:textId="77777777" w:rsidR="00267D5F" w:rsidRPr="00267D5F" w:rsidRDefault="00267D5F" w:rsidP="00267D5F"/>
    <w:p w14:paraId="471DE364" w14:textId="5E2DC595" w:rsidR="00C45380" w:rsidRDefault="00C45380" w:rsidP="00C45380">
      <w:r>
        <w:t>Let’s get started with CockroachDB by:</w:t>
      </w:r>
    </w:p>
    <w:p w14:paraId="704DC1FD" w14:textId="5577EA72" w:rsidR="006C67BE" w:rsidRDefault="006C67BE" w:rsidP="00C45380">
      <w:pPr>
        <w:pStyle w:val="ListParagraph"/>
        <w:numPr>
          <w:ilvl w:val="0"/>
          <w:numId w:val="22"/>
        </w:numPr>
      </w:pPr>
      <w:r>
        <w:t xml:space="preserve">Installing demo data </w:t>
      </w:r>
      <w:r w:rsidR="00C45380">
        <w:t>using</w:t>
      </w:r>
      <w:r w:rsidR="00A63B1F">
        <w:t xml:space="preserve"> CockroachDB </w:t>
      </w:r>
      <w:r w:rsidR="00350BBE">
        <w:t>command line</w:t>
      </w:r>
      <w:r w:rsidR="00C45380">
        <w:t xml:space="preserve"> </w:t>
      </w:r>
    </w:p>
    <w:p w14:paraId="3EA03807" w14:textId="55F584E4" w:rsidR="00F761D1" w:rsidRDefault="00F761D1" w:rsidP="00C45380">
      <w:pPr>
        <w:pStyle w:val="ListParagraph"/>
        <w:numPr>
          <w:ilvl w:val="0"/>
          <w:numId w:val="22"/>
        </w:numPr>
      </w:pPr>
      <w:r>
        <w:t xml:space="preserve">Listing </w:t>
      </w:r>
      <w:r w:rsidR="00350BBE">
        <w:t xml:space="preserve">and describing databases and tables </w:t>
      </w:r>
    </w:p>
    <w:p w14:paraId="65CFBCBF" w14:textId="086B4D9F" w:rsidR="006C67BE" w:rsidRDefault="00F761D1" w:rsidP="00C45380">
      <w:pPr>
        <w:pStyle w:val="ListParagraph"/>
        <w:numPr>
          <w:ilvl w:val="0"/>
          <w:numId w:val="22"/>
        </w:numPr>
      </w:pPr>
      <w:r>
        <w:t>Creating a table</w:t>
      </w:r>
    </w:p>
    <w:p w14:paraId="758E209E" w14:textId="40339AA0" w:rsidR="00F761D1" w:rsidRDefault="005F00EB" w:rsidP="00C45380">
      <w:pPr>
        <w:pStyle w:val="ListParagraph"/>
        <w:numPr>
          <w:ilvl w:val="0"/>
          <w:numId w:val="22"/>
        </w:numPr>
      </w:pPr>
      <w:r>
        <w:t>Issuing SELECT queries</w:t>
      </w:r>
    </w:p>
    <w:p w14:paraId="7C7F8C1E" w14:textId="29711B4A" w:rsidR="006C67BE" w:rsidRDefault="005F00EB" w:rsidP="00C45380">
      <w:pPr>
        <w:pStyle w:val="ListParagraph"/>
        <w:numPr>
          <w:ilvl w:val="0"/>
          <w:numId w:val="22"/>
        </w:numPr>
      </w:pPr>
      <w:r>
        <w:t xml:space="preserve">Inserting, updating deleting data </w:t>
      </w:r>
      <w:r w:rsidR="006C67BE">
        <w:t xml:space="preserve"> </w:t>
      </w:r>
    </w:p>
    <w:p w14:paraId="45A8396B" w14:textId="3F98E3C8" w:rsidR="006B6B01" w:rsidRDefault="005F00EB" w:rsidP="00C45380">
      <w:pPr>
        <w:pStyle w:val="ListParagraph"/>
        <w:numPr>
          <w:ilvl w:val="0"/>
          <w:numId w:val="22"/>
        </w:numPr>
      </w:pPr>
      <w:r>
        <w:t>Exploring the information schema</w:t>
      </w:r>
    </w:p>
    <w:p w14:paraId="78454A7D" w14:textId="6767436D" w:rsidR="00966485" w:rsidRDefault="00966485" w:rsidP="00966485">
      <w:pPr>
        <w:pStyle w:val="Heading2"/>
      </w:pPr>
      <w:r>
        <w:t>Working with programming languages</w:t>
      </w:r>
    </w:p>
    <w:p w14:paraId="7F928948" w14:textId="34A60F29" w:rsidR="005F00EB" w:rsidRDefault="00814A77" w:rsidP="00814A77">
      <w:r>
        <w:t>Here we will show the simplest possible example of a program that connects to CockroachDB and selects some data.  We’ll do this for:</w:t>
      </w:r>
    </w:p>
    <w:p w14:paraId="61A063F2" w14:textId="65EE3BFA" w:rsidR="00814A77" w:rsidRDefault="00814A77" w:rsidP="0048695D">
      <w:pPr>
        <w:pStyle w:val="ListParagraph"/>
        <w:numPr>
          <w:ilvl w:val="0"/>
          <w:numId w:val="23"/>
        </w:numPr>
      </w:pPr>
      <w:r>
        <w:t>NodeJS</w:t>
      </w:r>
    </w:p>
    <w:p w14:paraId="7F7FC0DB" w14:textId="307096FC" w:rsidR="00814A77" w:rsidRDefault="00814A77" w:rsidP="0048695D">
      <w:pPr>
        <w:pStyle w:val="ListParagraph"/>
        <w:numPr>
          <w:ilvl w:val="0"/>
          <w:numId w:val="23"/>
        </w:numPr>
      </w:pPr>
      <w:proofErr w:type="spellStart"/>
      <w:r>
        <w:t>GoLang</w:t>
      </w:r>
      <w:proofErr w:type="spellEnd"/>
    </w:p>
    <w:p w14:paraId="6A5D0A9A" w14:textId="1C7A78B1" w:rsidR="00814A77" w:rsidRDefault="00814A77" w:rsidP="0048695D">
      <w:pPr>
        <w:pStyle w:val="ListParagraph"/>
        <w:numPr>
          <w:ilvl w:val="0"/>
          <w:numId w:val="23"/>
        </w:numPr>
      </w:pPr>
      <w:r>
        <w:t>Java</w:t>
      </w:r>
    </w:p>
    <w:p w14:paraId="2174E230" w14:textId="35D09682" w:rsidR="00814A77" w:rsidRDefault="00814A77" w:rsidP="0048695D">
      <w:pPr>
        <w:pStyle w:val="ListParagraph"/>
        <w:numPr>
          <w:ilvl w:val="0"/>
          <w:numId w:val="23"/>
        </w:numPr>
      </w:pPr>
      <w:r>
        <w:t>Python</w:t>
      </w:r>
    </w:p>
    <w:p w14:paraId="6E971BD6" w14:textId="77777777" w:rsidR="00BC2179" w:rsidRPr="00685A3F" w:rsidRDefault="00BC2179" w:rsidP="00E21682">
      <w:pPr>
        <w:pStyle w:val="Heading3"/>
      </w:pPr>
    </w:p>
    <w:sectPr w:rsidR="00BC2179" w:rsidRPr="00685A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65A17" w14:textId="77777777" w:rsidR="00170610" w:rsidRDefault="00170610" w:rsidP="00C74D85">
      <w:pPr>
        <w:spacing w:after="0" w:line="240" w:lineRule="auto"/>
      </w:pPr>
      <w:r>
        <w:separator/>
      </w:r>
    </w:p>
  </w:endnote>
  <w:endnote w:type="continuationSeparator" w:id="0">
    <w:p w14:paraId="027743E1" w14:textId="77777777" w:rsidR="00170610" w:rsidRDefault="00170610" w:rsidP="00C74D85">
      <w:pPr>
        <w:spacing w:after="0" w:line="240" w:lineRule="auto"/>
      </w:pPr>
      <w:r>
        <w:continuationSeparator/>
      </w:r>
    </w:p>
  </w:endnote>
  <w:endnote w:type="continuationNotice" w:id="1">
    <w:p w14:paraId="5941BA65" w14:textId="77777777" w:rsidR="00170610" w:rsidRDefault="001706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041EA" w14:textId="77777777" w:rsidR="00170610" w:rsidRDefault="00170610" w:rsidP="00C74D85">
      <w:pPr>
        <w:spacing w:after="0" w:line="240" w:lineRule="auto"/>
      </w:pPr>
      <w:r>
        <w:separator/>
      </w:r>
    </w:p>
  </w:footnote>
  <w:footnote w:type="continuationSeparator" w:id="0">
    <w:p w14:paraId="6060A90F" w14:textId="77777777" w:rsidR="00170610" w:rsidRDefault="00170610" w:rsidP="00C74D85">
      <w:pPr>
        <w:spacing w:after="0" w:line="240" w:lineRule="auto"/>
      </w:pPr>
      <w:r>
        <w:continuationSeparator/>
      </w:r>
    </w:p>
  </w:footnote>
  <w:footnote w:type="continuationNotice" w:id="1">
    <w:p w14:paraId="50E4A129" w14:textId="77777777" w:rsidR="00170610" w:rsidRDefault="0017061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363A"/>
    <w:multiLevelType w:val="hybridMultilevel"/>
    <w:tmpl w:val="89B2F200"/>
    <w:lvl w:ilvl="0" w:tplc="4F10695C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03BD9"/>
    <w:multiLevelType w:val="hybridMultilevel"/>
    <w:tmpl w:val="78D4031C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058088B"/>
    <w:multiLevelType w:val="hybridMultilevel"/>
    <w:tmpl w:val="B74A0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55337"/>
    <w:multiLevelType w:val="hybridMultilevel"/>
    <w:tmpl w:val="91944B8A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606B3E"/>
    <w:multiLevelType w:val="hybridMultilevel"/>
    <w:tmpl w:val="07AA4D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A46EC"/>
    <w:multiLevelType w:val="multilevel"/>
    <w:tmpl w:val="FDCC42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00A5F1B"/>
    <w:multiLevelType w:val="hybridMultilevel"/>
    <w:tmpl w:val="B008A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B30F9"/>
    <w:multiLevelType w:val="hybridMultilevel"/>
    <w:tmpl w:val="07BAB77E"/>
    <w:lvl w:ilvl="0" w:tplc="FF9CA046">
      <w:numFmt w:val="bullet"/>
      <w:lvlText w:val=""/>
      <w:lvlJc w:val="left"/>
      <w:pPr>
        <w:ind w:left="405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60061E11"/>
    <w:multiLevelType w:val="hybridMultilevel"/>
    <w:tmpl w:val="5B9255DA"/>
    <w:lvl w:ilvl="0" w:tplc="FF9CA046">
      <w:numFmt w:val="bullet"/>
      <w:lvlText w:val=""/>
      <w:lvlJc w:val="left"/>
      <w:pPr>
        <w:ind w:left="405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B9146F"/>
    <w:multiLevelType w:val="hybridMultilevel"/>
    <w:tmpl w:val="5F4EA178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357115"/>
    <w:multiLevelType w:val="hybridMultilevel"/>
    <w:tmpl w:val="105CE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782EC8"/>
    <w:multiLevelType w:val="hybridMultilevel"/>
    <w:tmpl w:val="C442A84A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5D1540"/>
    <w:multiLevelType w:val="hybridMultilevel"/>
    <w:tmpl w:val="DB3AE590"/>
    <w:lvl w:ilvl="0" w:tplc="4F10695C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6"/>
  </w:num>
  <w:num w:numId="12">
    <w:abstractNumId w:val="4"/>
  </w:num>
  <w:num w:numId="13">
    <w:abstractNumId w:val="12"/>
  </w:num>
  <w:num w:numId="14">
    <w:abstractNumId w:val="1"/>
  </w:num>
  <w:num w:numId="15">
    <w:abstractNumId w:val="10"/>
  </w:num>
  <w:num w:numId="16">
    <w:abstractNumId w:val="3"/>
  </w:num>
  <w:num w:numId="17">
    <w:abstractNumId w:val="11"/>
  </w:num>
  <w:num w:numId="18">
    <w:abstractNumId w:val="5"/>
  </w:num>
  <w:num w:numId="19">
    <w:abstractNumId w:val="0"/>
  </w:num>
  <w:num w:numId="20">
    <w:abstractNumId w:val="7"/>
  </w:num>
  <w:num w:numId="21">
    <w:abstractNumId w:val="13"/>
  </w:num>
  <w:num w:numId="22">
    <w:abstractNumId w:val="8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LWwNAUCI3MLEyUdpeDU4uLM/DyQAiPDWgAcSerhLQAAAA=="/>
  </w:docVars>
  <w:rsids>
    <w:rsidRoot w:val="00685A3F"/>
    <w:rsid w:val="000002CD"/>
    <w:rsid w:val="000016E8"/>
    <w:rsid w:val="000019F6"/>
    <w:rsid w:val="00001B28"/>
    <w:rsid w:val="00002FA1"/>
    <w:rsid w:val="000037A0"/>
    <w:rsid w:val="00003B36"/>
    <w:rsid w:val="00005FD6"/>
    <w:rsid w:val="00007561"/>
    <w:rsid w:val="00007B01"/>
    <w:rsid w:val="00010E72"/>
    <w:rsid w:val="00011F2D"/>
    <w:rsid w:val="00012571"/>
    <w:rsid w:val="00012765"/>
    <w:rsid w:val="00013EB6"/>
    <w:rsid w:val="000145A2"/>
    <w:rsid w:val="00014D47"/>
    <w:rsid w:val="00015FDE"/>
    <w:rsid w:val="00020584"/>
    <w:rsid w:val="00021029"/>
    <w:rsid w:val="00021FF5"/>
    <w:rsid w:val="0002201A"/>
    <w:rsid w:val="0002212A"/>
    <w:rsid w:val="00022FAA"/>
    <w:rsid w:val="000239A5"/>
    <w:rsid w:val="00024E0A"/>
    <w:rsid w:val="0002606B"/>
    <w:rsid w:val="00026CE8"/>
    <w:rsid w:val="0003065B"/>
    <w:rsid w:val="0003398A"/>
    <w:rsid w:val="00033BA3"/>
    <w:rsid w:val="0003407A"/>
    <w:rsid w:val="000354BA"/>
    <w:rsid w:val="00036D8A"/>
    <w:rsid w:val="000401B5"/>
    <w:rsid w:val="000404F2"/>
    <w:rsid w:val="00050865"/>
    <w:rsid w:val="000508BA"/>
    <w:rsid w:val="00050932"/>
    <w:rsid w:val="00053BC8"/>
    <w:rsid w:val="000551EF"/>
    <w:rsid w:val="00056159"/>
    <w:rsid w:val="000615AE"/>
    <w:rsid w:val="00062520"/>
    <w:rsid w:val="00062635"/>
    <w:rsid w:val="00063932"/>
    <w:rsid w:val="00063CAA"/>
    <w:rsid w:val="000648BB"/>
    <w:rsid w:val="000661C2"/>
    <w:rsid w:val="00066F91"/>
    <w:rsid w:val="00067152"/>
    <w:rsid w:val="000676C7"/>
    <w:rsid w:val="0007560F"/>
    <w:rsid w:val="00076544"/>
    <w:rsid w:val="00076812"/>
    <w:rsid w:val="00077019"/>
    <w:rsid w:val="000805DF"/>
    <w:rsid w:val="00080958"/>
    <w:rsid w:val="00080E93"/>
    <w:rsid w:val="0008373D"/>
    <w:rsid w:val="00083E19"/>
    <w:rsid w:val="00084087"/>
    <w:rsid w:val="0008764F"/>
    <w:rsid w:val="00087771"/>
    <w:rsid w:val="000919A4"/>
    <w:rsid w:val="00091E16"/>
    <w:rsid w:val="00091F73"/>
    <w:rsid w:val="00092188"/>
    <w:rsid w:val="00092325"/>
    <w:rsid w:val="0009349A"/>
    <w:rsid w:val="00093900"/>
    <w:rsid w:val="00093D46"/>
    <w:rsid w:val="00093DFF"/>
    <w:rsid w:val="0009606E"/>
    <w:rsid w:val="0009655C"/>
    <w:rsid w:val="00096B87"/>
    <w:rsid w:val="000A0852"/>
    <w:rsid w:val="000A1180"/>
    <w:rsid w:val="000A1D80"/>
    <w:rsid w:val="000A3630"/>
    <w:rsid w:val="000A4318"/>
    <w:rsid w:val="000A444B"/>
    <w:rsid w:val="000A5347"/>
    <w:rsid w:val="000A5427"/>
    <w:rsid w:val="000A5D0D"/>
    <w:rsid w:val="000A689E"/>
    <w:rsid w:val="000A6CBF"/>
    <w:rsid w:val="000B0499"/>
    <w:rsid w:val="000B2026"/>
    <w:rsid w:val="000B3390"/>
    <w:rsid w:val="000B6FA5"/>
    <w:rsid w:val="000B7DD1"/>
    <w:rsid w:val="000C0806"/>
    <w:rsid w:val="000C0935"/>
    <w:rsid w:val="000C14BE"/>
    <w:rsid w:val="000C2BE4"/>
    <w:rsid w:val="000C3152"/>
    <w:rsid w:val="000C41AE"/>
    <w:rsid w:val="000C4999"/>
    <w:rsid w:val="000C52B7"/>
    <w:rsid w:val="000C68D6"/>
    <w:rsid w:val="000C78F3"/>
    <w:rsid w:val="000D0BEC"/>
    <w:rsid w:val="000D1A28"/>
    <w:rsid w:val="000D1A84"/>
    <w:rsid w:val="000D1C71"/>
    <w:rsid w:val="000D2AC9"/>
    <w:rsid w:val="000D41F3"/>
    <w:rsid w:val="000D48E9"/>
    <w:rsid w:val="000D4C74"/>
    <w:rsid w:val="000D61FF"/>
    <w:rsid w:val="000D62CB"/>
    <w:rsid w:val="000D6C03"/>
    <w:rsid w:val="000E06F7"/>
    <w:rsid w:val="000E27F6"/>
    <w:rsid w:val="000E48C8"/>
    <w:rsid w:val="000E4D10"/>
    <w:rsid w:val="000F007A"/>
    <w:rsid w:val="000F403D"/>
    <w:rsid w:val="000F4955"/>
    <w:rsid w:val="000F5E45"/>
    <w:rsid w:val="000F7961"/>
    <w:rsid w:val="000F7C71"/>
    <w:rsid w:val="00101628"/>
    <w:rsid w:val="00101B2F"/>
    <w:rsid w:val="00103FB9"/>
    <w:rsid w:val="0010404F"/>
    <w:rsid w:val="00105758"/>
    <w:rsid w:val="00105CC3"/>
    <w:rsid w:val="00106FEF"/>
    <w:rsid w:val="00107101"/>
    <w:rsid w:val="00107DB3"/>
    <w:rsid w:val="00111A40"/>
    <w:rsid w:val="00112A47"/>
    <w:rsid w:val="001139CD"/>
    <w:rsid w:val="00114419"/>
    <w:rsid w:val="001149FA"/>
    <w:rsid w:val="00115E28"/>
    <w:rsid w:val="00117674"/>
    <w:rsid w:val="00117BC1"/>
    <w:rsid w:val="001204F6"/>
    <w:rsid w:val="00121820"/>
    <w:rsid w:val="00121B4D"/>
    <w:rsid w:val="00121D94"/>
    <w:rsid w:val="00123145"/>
    <w:rsid w:val="00124045"/>
    <w:rsid w:val="001241C7"/>
    <w:rsid w:val="0012533C"/>
    <w:rsid w:val="00125DA4"/>
    <w:rsid w:val="00126823"/>
    <w:rsid w:val="00127520"/>
    <w:rsid w:val="00130611"/>
    <w:rsid w:val="001316A9"/>
    <w:rsid w:val="00131C49"/>
    <w:rsid w:val="00132B79"/>
    <w:rsid w:val="00134B0F"/>
    <w:rsid w:val="00135DAE"/>
    <w:rsid w:val="00137733"/>
    <w:rsid w:val="00140268"/>
    <w:rsid w:val="00140328"/>
    <w:rsid w:val="001406F8"/>
    <w:rsid w:val="00140E98"/>
    <w:rsid w:val="0014160C"/>
    <w:rsid w:val="0014252F"/>
    <w:rsid w:val="00142B0D"/>
    <w:rsid w:val="001472B5"/>
    <w:rsid w:val="0014766F"/>
    <w:rsid w:val="001476C4"/>
    <w:rsid w:val="00147942"/>
    <w:rsid w:val="001503FC"/>
    <w:rsid w:val="0015089C"/>
    <w:rsid w:val="00151B77"/>
    <w:rsid w:val="00151D1C"/>
    <w:rsid w:val="00152324"/>
    <w:rsid w:val="0015234F"/>
    <w:rsid w:val="001552A4"/>
    <w:rsid w:val="00156810"/>
    <w:rsid w:val="00156882"/>
    <w:rsid w:val="001570C6"/>
    <w:rsid w:val="00157980"/>
    <w:rsid w:val="0016158C"/>
    <w:rsid w:val="001631D7"/>
    <w:rsid w:val="00164F70"/>
    <w:rsid w:val="00165828"/>
    <w:rsid w:val="001700FE"/>
    <w:rsid w:val="00170610"/>
    <w:rsid w:val="00174AC6"/>
    <w:rsid w:val="001755A7"/>
    <w:rsid w:val="0017718A"/>
    <w:rsid w:val="0017752C"/>
    <w:rsid w:val="001807BB"/>
    <w:rsid w:val="001812C9"/>
    <w:rsid w:val="001812FB"/>
    <w:rsid w:val="00181CF7"/>
    <w:rsid w:val="00182837"/>
    <w:rsid w:val="00183EE0"/>
    <w:rsid w:val="001856D3"/>
    <w:rsid w:val="00185AAC"/>
    <w:rsid w:val="001866BC"/>
    <w:rsid w:val="00193D4D"/>
    <w:rsid w:val="0019402F"/>
    <w:rsid w:val="00194E98"/>
    <w:rsid w:val="00195008"/>
    <w:rsid w:val="001954C7"/>
    <w:rsid w:val="001A17C9"/>
    <w:rsid w:val="001A210F"/>
    <w:rsid w:val="001A331C"/>
    <w:rsid w:val="001B2538"/>
    <w:rsid w:val="001B62D1"/>
    <w:rsid w:val="001B6DC0"/>
    <w:rsid w:val="001B747D"/>
    <w:rsid w:val="001C00AF"/>
    <w:rsid w:val="001C1324"/>
    <w:rsid w:val="001C166E"/>
    <w:rsid w:val="001C168D"/>
    <w:rsid w:val="001C2656"/>
    <w:rsid w:val="001C516E"/>
    <w:rsid w:val="001C71DC"/>
    <w:rsid w:val="001C78AF"/>
    <w:rsid w:val="001D0389"/>
    <w:rsid w:val="001D1983"/>
    <w:rsid w:val="001D2AB3"/>
    <w:rsid w:val="001D2BB3"/>
    <w:rsid w:val="001D2E78"/>
    <w:rsid w:val="001D34FA"/>
    <w:rsid w:val="001D37F8"/>
    <w:rsid w:val="001D3A49"/>
    <w:rsid w:val="001D3D19"/>
    <w:rsid w:val="001D4760"/>
    <w:rsid w:val="001D4C08"/>
    <w:rsid w:val="001E01D1"/>
    <w:rsid w:val="001E1613"/>
    <w:rsid w:val="001E2EF0"/>
    <w:rsid w:val="001E575A"/>
    <w:rsid w:val="001F08DA"/>
    <w:rsid w:val="001F286F"/>
    <w:rsid w:val="001F3221"/>
    <w:rsid w:val="001F33E6"/>
    <w:rsid w:val="001F3862"/>
    <w:rsid w:val="001F7166"/>
    <w:rsid w:val="001F7A84"/>
    <w:rsid w:val="001F7B73"/>
    <w:rsid w:val="00201B43"/>
    <w:rsid w:val="002033AD"/>
    <w:rsid w:val="002035D9"/>
    <w:rsid w:val="00204DD9"/>
    <w:rsid w:val="00205DE8"/>
    <w:rsid w:val="00206004"/>
    <w:rsid w:val="00206150"/>
    <w:rsid w:val="00206658"/>
    <w:rsid w:val="00206669"/>
    <w:rsid w:val="002075C8"/>
    <w:rsid w:val="00207696"/>
    <w:rsid w:val="002101AE"/>
    <w:rsid w:val="00210698"/>
    <w:rsid w:val="00210BBC"/>
    <w:rsid w:val="002119E4"/>
    <w:rsid w:val="00212558"/>
    <w:rsid w:val="0021270F"/>
    <w:rsid w:val="00216B30"/>
    <w:rsid w:val="00216BDC"/>
    <w:rsid w:val="002178F9"/>
    <w:rsid w:val="00221225"/>
    <w:rsid w:val="0022345E"/>
    <w:rsid w:val="00223641"/>
    <w:rsid w:val="00225159"/>
    <w:rsid w:val="00225F69"/>
    <w:rsid w:val="00227BF8"/>
    <w:rsid w:val="002304BD"/>
    <w:rsid w:val="00231217"/>
    <w:rsid w:val="002316FE"/>
    <w:rsid w:val="002336D6"/>
    <w:rsid w:val="00234FBC"/>
    <w:rsid w:val="00235751"/>
    <w:rsid w:val="00240714"/>
    <w:rsid w:val="002420C1"/>
    <w:rsid w:val="002440D9"/>
    <w:rsid w:val="002453F7"/>
    <w:rsid w:val="00245AE7"/>
    <w:rsid w:val="00246AB2"/>
    <w:rsid w:val="00246FED"/>
    <w:rsid w:val="00247885"/>
    <w:rsid w:val="00247C93"/>
    <w:rsid w:val="00254A32"/>
    <w:rsid w:val="00254C8C"/>
    <w:rsid w:val="00254F3B"/>
    <w:rsid w:val="00256E83"/>
    <w:rsid w:val="00257C77"/>
    <w:rsid w:val="00260EA4"/>
    <w:rsid w:val="00263726"/>
    <w:rsid w:val="002650BA"/>
    <w:rsid w:val="002651C3"/>
    <w:rsid w:val="002656C9"/>
    <w:rsid w:val="0026617A"/>
    <w:rsid w:val="00267D5F"/>
    <w:rsid w:val="0027156C"/>
    <w:rsid w:val="0027232B"/>
    <w:rsid w:val="00273467"/>
    <w:rsid w:val="00274330"/>
    <w:rsid w:val="00276AC1"/>
    <w:rsid w:val="00277394"/>
    <w:rsid w:val="00277CD4"/>
    <w:rsid w:val="00277D24"/>
    <w:rsid w:val="00280046"/>
    <w:rsid w:val="0028150D"/>
    <w:rsid w:val="00281B15"/>
    <w:rsid w:val="0028276F"/>
    <w:rsid w:val="0028536F"/>
    <w:rsid w:val="0028570E"/>
    <w:rsid w:val="00287F55"/>
    <w:rsid w:val="0029078C"/>
    <w:rsid w:val="00291F02"/>
    <w:rsid w:val="00293A61"/>
    <w:rsid w:val="00295E40"/>
    <w:rsid w:val="00295F27"/>
    <w:rsid w:val="00296796"/>
    <w:rsid w:val="00297748"/>
    <w:rsid w:val="002A00DF"/>
    <w:rsid w:val="002A17D7"/>
    <w:rsid w:val="002A2D21"/>
    <w:rsid w:val="002A4003"/>
    <w:rsid w:val="002A5794"/>
    <w:rsid w:val="002A6A08"/>
    <w:rsid w:val="002A71EA"/>
    <w:rsid w:val="002B12E2"/>
    <w:rsid w:val="002B36DF"/>
    <w:rsid w:val="002B4E82"/>
    <w:rsid w:val="002B5FF5"/>
    <w:rsid w:val="002B61D2"/>
    <w:rsid w:val="002B6523"/>
    <w:rsid w:val="002B6FD5"/>
    <w:rsid w:val="002C024F"/>
    <w:rsid w:val="002C1CE4"/>
    <w:rsid w:val="002C2E14"/>
    <w:rsid w:val="002C42E5"/>
    <w:rsid w:val="002C4678"/>
    <w:rsid w:val="002C5C17"/>
    <w:rsid w:val="002C71C6"/>
    <w:rsid w:val="002D1879"/>
    <w:rsid w:val="002D69A5"/>
    <w:rsid w:val="002D6C2E"/>
    <w:rsid w:val="002D6C68"/>
    <w:rsid w:val="002D71F7"/>
    <w:rsid w:val="002D7BEA"/>
    <w:rsid w:val="002D7C61"/>
    <w:rsid w:val="002E2FAD"/>
    <w:rsid w:val="002E3E7C"/>
    <w:rsid w:val="002E66A1"/>
    <w:rsid w:val="002F017B"/>
    <w:rsid w:val="002F0462"/>
    <w:rsid w:val="002F0C5C"/>
    <w:rsid w:val="002F2B5D"/>
    <w:rsid w:val="002F2E60"/>
    <w:rsid w:val="002F3D3D"/>
    <w:rsid w:val="002F57F6"/>
    <w:rsid w:val="002F6205"/>
    <w:rsid w:val="002F691F"/>
    <w:rsid w:val="002F6D69"/>
    <w:rsid w:val="00300AEE"/>
    <w:rsid w:val="003022FB"/>
    <w:rsid w:val="0030239E"/>
    <w:rsid w:val="00302A62"/>
    <w:rsid w:val="00303426"/>
    <w:rsid w:val="003037AC"/>
    <w:rsid w:val="003104BF"/>
    <w:rsid w:val="003114E9"/>
    <w:rsid w:val="00316082"/>
    <w:rsid w:val="00317154"/>
    <w:rsid w:val="003200D9"/>
    <w:rsid w:val="003213B5"/>
    <w:rsid w:val="0032191E"/>
    <w:rsid w:val="003219D1"/>
    <w:rsid w:val="00322103"/>
    <w:rsid w:val="0032289F"/>
    <w:rsid w:val="00323A2D"/>
    <w:rsid w:val="00325249"/>
    <w:rsid w:val="003255FE"/>
    <w:rsid w:val="00326AF5"/>
    <w:rsid w:val="00327280"/>
    <w:rsid w:val="003300E6"/>
    <w:rsid w:val="00330EC5"/>
    <w:rsid w:val="00331092"/>
    <w:rsid w:val="0033266B"/>
    <w:rsid w:val="00333112"/>
    <w:rsid w:val="0033313B"/>
    <w:rsid w:val="003337CE"/>
    <w:rsid w:val="00334DC9"/>
    <w:rsid w:val="00334FC6"/>
    <w:rsid w:val="0033714B"/>
    <w:rsid w:val="00337D5C"/>
    <w:rsid w:val="003402BB"/>
    <w:rsid w:val="003403A5"/>
    <w:rsid w:val="0034233C"/>
    <w:rsid w:val="003438B4"/>
    <w:rsid w:val="00343D13"/>
    <w:rsid w:val="003452C0"/>
    <w:rsid w:val="00350530"/>
    <w:rsid w:val="003506E1"/>
    <w:rsid w:val="00350BBE"/>
    <w:rsid w:val="0035170C"/>
    <w:rsid w:val="00351C0E"/>
    <w:rsid w:val="00352179"/>
    <w:rsid w:val="003524AA"/>
    <w:rsid w:val="0035322E"/>
    <w:rsid w:val="0035541F"/>
    <w:rsid w:val="00356513"/>
    <w:rsid w:val="00356C47"/>
    <w:rsid w:val="00357963"/>
    <w:rsid w:val="00357A3D"/>
    <w:rsid w:val="003609FC"/>
    <w:rsid w:val="00361AE3"/>
    <w:rsid w:val="00361B52"/>
    <w:rsid w:val="003626E7"/>
    <w:rsid w:val="00363D94"/>
    <w:rsid w:val="003642DE"/>
    <w:rsid w:val="003648B4"/>
    <w:rsid w:val="00364D7B"/>
    <w:rsid w:val="00365BB1"/>
    <w:rsid w:val="00366615"/>
    <w:rsid w:val="00366C5B"/>
    <w:rsid w:val="0037220E"/>
    <w:rsid w:val="00372D37"/>
    <w:rsid w:val="00372DA9"/>
    <w:rsid w:val="00374233"/>
    <w:rsid w:val="003742EE"/>
    <w:rsid w:val="00374B60"/>
    <w:rsid w:val="00374BFD"/>
    <w:rsid w:val="003752F9"/>
    <w:rsid w:val="00376E3C"/>
    <w:rsid w:val="00377CA1"/>
    <w:rsid w:val="00377F37"/>
    <w:rsid w:val="00381FEE"/>
    <w:rsid w:val="00385DCD"/>
    <w:rsid w:val="00387638"/>
    <w:rsid w:val="00387F77"/>
    <w:rsid w:val="00390C24"/>
    <w:rsid w:val="00391422"/>
    <w:rsid w:val="00391821"/>
    <w:rsid w:val="003923A6"/>
    <w:rsid w:val="003925B8"/>
    <w:rsid w:val="00392635"/>
    <w:rsid w:val="00392CD1"/>
    <w:rsid w:val="003935D0"/>
    <w:rsid w:val="00395885"/>
    <w:rsid w:val="0039642C"/>
    <w:rsid w:val="00397630"/>
    <w:rsid w:val="003A074F"/>
    <w:rsid w:val="003A1258"/>
    <w:rsid w:val="003A2BEF"/>
    <w:rsid w:val="003A37BE"/>
    <w:rsid w:val="003A5762"/>
    <w:rsid w:val="003A69AD"/>
    <w:rsid w:val="003A71BA"/>
    <w:rsid w:val="003A7DC6"/>
    <w:rsid w:val="003B00A4"/>
    <w:rsid w:val="003B1A11"/>
    <w:rsid w:val="003B1B5E"/>
    <w:rsid w:val="003B1EEA"/>
    <w:rsid w:val="003B4B3E"/>
    <w:rsid w:val="003B569C"/>
    <w:rsid w:val="003B58C4"/>
    <w:rsid w:val="003B7364"/>
    <w:rsid w:val="003B7CBA"/>
    <w:rsid w:val="003C044B"/>
    <w:rsid w:val="003C084D"/>
    <w:rsid w:val="003C1A16"/>
    <w:rsid w:val="003C1D49"/>
    <w:rsid w:val="003C26AD"/>
    <w:rsid w:val="003C4B72"/>
    <w:rsid w:val="003C660D"/>
    <w:rsid w:val="003D0A81"/>
    <w:rsid w:val="003D1905"/>
    <w:rsid w:val="003D3107"/>
    <w:rsid w:val="003D4097"/>
    <w:rsid w:val="003D4319"/>
    <w:rsid w:val="003D4C6D"/>
    <w:rsid w:val="003D555C"/>
    <w:rsid w:val="003D6811"/>
    <w:rsid w:val="003D7778"/>
    <w:rsid w:val="003D7D4D"/>
    <w:rsid w:val="003E0213"/>
    <w:rsid w:val="003E03A7"/>
    <w:rsid w:val="003E1EEB"/>
    <w:rsid w:val="003E214D"/>
    <w:rsid w:val="003E2735"/>
    <w:rsid w:val="003E3164"/>
    <w:rsid w:val="003E3332"/>
    <w:rsid w:val="003E5F40"/>
    <w:rsid w:val="003E6A93"/>
    <w:rsid w:val="003F0F89"/>
    <w:rsid w:val="003F1941"/>
    <w:rsid w:val="003F1D22"/>
    <w:rsid w:val="003F2A91"/>
    <w:rsid w:val="003F577A"/>
    <w:rsid w:val="003F5C75"/>
    <w:rsid w:val="003F74A0"/>
    <w:rsid w:val="003F7616"/>
    <w:rsid w:val="004001A6"/>
    <w:rsid w:val="0040050E"/>
    <w:rsid w:val="004005F1"/>
    <w:rsid w:val="00402696"/>
    <w:rsid w:val="00403AA6"/>
    <w:rsid w:val="00403CE3"/>
    <w:rsid w:val="004056A6"/>
    <w:rsid w:val="00405C57"/>
    <w:rsid w:val="0040607C"/>
    <w:rsid w:val="00406B0D"/>
    <w:rsid w:val="004072EF"/>
    <w:rsid w:val="0040739C"/>
    <w:rsid w:val="00411AA8"/>
    <w:rsid w:val="00411D93"/>
    <w:rsid w:val="0041364A"/>
    <w:rsid w:val="00413C52"/>
    <w:rsid w:val="004140CB"/>
    <w:rsid w:val="00415D14"/>
    <w:rsid w:val="00416264"/>
    <w:rsid w:val="004172EA"/>
    <w:rsid w:val="0042056B"/>
    <w:rsid w:val="00420ACD"/>
    <w:rsid w:val="0042125F"/>
    <w:rsid w:val="0042169A"/>
    <w:rsid w:val="00421905"/>
    <w:rsid w:val="004220F9"/>
    <w:rsid w:val="00422800"/>
    <w:rsid w:val="00422B9E"/>
    <w:rsid w:val="00423E62"/>
    <w:rsid w:val="00425733"/>
    <w:rsid w:val="004260AB"/>
    <w:rsid w:val="004265A8"/>
    <w:rsid w:val="004304BB"/>
    <w:rsid w:val="004308C0"/>
    <w:rsid w:val="004321FF"/>
    <w:rsid w:val="00432FB6"/>
    <w:rsid w:val="00433B0E"/>
    <w:rsid w:val="00433C2D"/>
    <w:rsid w:val="00434378"/>
    <w:rsid w:val="00435216"/>
    <w:rsid w:val="00437CE8"/>
    <w:rsid w:val="00440183"/>
    <w:rsid w:val="00442AF5"/>
    <w:rsid w:val="00443EE0"/>
    <w:rsid w:val="00444C44"/>
    <w:rsid w:val="00445C89"/>
    <w:rsid w:val="00446A95"/>
    <w:rsid w:val="004501E0"/>
    <w:rsid w:val="004507BD"/>
    <w:rsid w:val="0045151B"/>
    <w:rsid w:val="00452182"/>
    <w:rsid w:val="00452D72"/>
    <w:rsid w:val="00454DC6"/>
    <w:rsid w:val="00454DD0"/>
    <w:rsid w:val="004569FA"/>
    <w:rsid w:val="00456D13"/>
    <w:rsid w:val="0045769C"/>
    <w:rsid w:val="0046007D"/>
    <w:rsid w:val="00460FDE"/>
    <w:rsid w:val="004617ED"/>
    <w:rsid w:val="004623CD"/>
    <w:rsid w:val="0046265E"/>
    <w:rsid w:val="00462ADF"/>
    <w:rsid w:val="00462F02"/>
    <w:rsid w:val="0046332F"/>
    <w:rsid w:val="0046481F"/>
    <w:rsid w:val="00465440"/>
    <w:rsid w:val="00466080"/>
    <w:rsid w:val="0046660A"/>
    <w:rsid w:val="00466DE5"/>
    <w:rsid w:val="0046722F"/>
    <w:rsid w:val="0047099D"/>
    <w:rsid w:val="004726CE"/>
    <w:rsid w:val="00473EDC"/>
    <w:rsid w:val="00475507"/>
    <w:rsid w:val="00475AB4"/>
    <w:rsid w:val="00480C05"/>
    <w:rsid w:val="0048162A"/>
    <w:rsid w:val="0048357F"/>
    <w:rsid w:val="00483FA1"/>
    <w:rsid w:val="0048496B"/>
    <w:rsid w:val="00486342"/>
    <w:rsid w:val="004866B6"/>
    <w:rsid w:val="0048695D"/>
    <w:rsid w:val="00490F43"/>
    <w:rsid w:val="004917BF"/>
    <w:rsid w:val="00491D92"/>
    <w:rsid w:val="00494A23"/>
    <w:rsid w:val="00495501"/>
    <w:rsid w:val="00496C79"/>
    <w:rsid w:val="004A08C0"/>
    <w:rsid w:val="004A0DF7"/>
    <w:rsid w:val="004A1C5B"/>
    <w:rsid w:val="004A2703"/>
    <w:rsid w:val="004A4B44"/>
    <w:rsid w:val="004A5022"/>
    <w:rsid w:val="004A55C0"/>
    <w:rsid w:val="004A72D4"/>
    <w:rsid w:val="004B17F8"/>
    <w:rsid w:val="004B2B12"/>
    <w:rsid w:val="004B33B8"/>
    <w:rsid w:val="004B440B"/>
    <w:rsid w:val="004B5065"/>
    <w:rsid w:val="004B7500"/>
    <w:rsid w:val="004C0986"/>
    <w:rsid w:val="004C11A4"/>
    <w:rsid w:val="004C1346"/>
    <w:rsid w:val="004C191C"/>
    <w:rsid w:val="004C1FF4"/>
    <w:rsid w:val="004C2C9D"/>
    <w:rsid w:val="004C5B3A"/>
    <w:rsid w:val="004C5D3E"/>
    <w:rsid w:val="004C5EEE"/>
    <w:rsid w:val="004C7C4B"/>
    <w:rsid w:val="004D0B6D"/>
    <w:rsid w:val="004D136A"/>
    <w:rsid w:val="004D2215"/>
    <w:rsid w:val="004D39C2"/>
    <w:rsid w:val="004D58A9"/>
    <w:rsid w:val="004D5DE4"/>
    <w:rsid w:val="004D6796"/>
    <w:rsid w:val="004E069C"/>
    <w:rsid w:val="004E0B9D"/>
    <w:rsid w:val="004E4E21"/>
    <w:rsid w:val="004F024E"/>
    <w:rsid w:val="004F1273"/>
    <w:rsid w:val="004F23A3"/>
    <w:rsid w:val="004F4D77"/>
    <w:rsid w:val="004F65A7"/>
    <w:rsid w:val="004F6C2B"/>
    <w:rsid w:val="004F715B"/>
    <w:rsid w:val="005001B5"/>
    <w:rsid w:val="00505363"/>
    <w:rsid w:val="005061AC"/>
    <w:rsid w:val="00506EA3"/>
    <w:rsid w:val="00507AD9"/>
    <w:rsid w:val="0051146C"/>
    <w:rsid w:val="00511686"/>
    <w:rsid w:val="00511ACF"/>
    <w:rsid w:val="00512686"/>
    <w:rsid w:val="00513754"/>
    <w:rsid w:val="00514AE6"/>
    <w:rsid w:val="00514F39"/>
    <w:rsid w:val="00516018"/>
    <w:rsid w:val="005166A7"/>
    <w:rsid w:val="00520678"/>
    <w:rsid w:val="005214E7"/>
    <w:rsid w:val="005222ED"/>
    <w:rsid w:val="005236A1"/>
    <w:rsid w:val="00524600"/>
    <w:rsid w:val="00524A5D"/>
    <w:rsid w:val="0052520D"/>
    <w:rsid w:val="005263FC"/>
    <w:rsid w:val="005331F0"/>
    <w:rsid w:val="00533D2D"/>
    <w:rsid w:val="00533DA3"/>
    <w:rsid w:val="0053721E"/>
    <w:rsid w:val="00541850"/>
    <w:rsid w:val="005421F5"/>
    <w:rsid w:val="00542C5C"/>
    <w:rsid w:val="00543B71"/>
    <w:rsid w:val="00544FB4"/>
    <w:rsid w:val="0054532A"/>
    <w:rsid w:val="00545A17"/>
    <w:rsid w:val="005474CF"/>
    <w:rsid w:val="005477A9"/>
    <w:rsid w:val="00551AB8"/>
    <w:rsid w:val="00552581"/>
    <w:rsid w:val="005526F5"/>
    <w:rsid w:val="00552F80"/>
    <w:rsid w:val="00553FA8"/>
    <w:rsid w:val="00556904"/>
    <w:rsid w:val="00556F59"/>
    <w:rsid w:val="00557897"/>
    <w:rsid w:val="005614E5"/>
    <w:rsid w:val="00562580"/>
    <w:rsid w:val="0056526C"/>
    <w:rsid w:val="00565BED"/>
    <w:rsid w:val="00566499"/>
    <w:rsid w:val="005671C2"/>
    <w:rsid w:val="00570B89"/>
    <w:rsid w:val="00570BE2"/>
    <w:rsid w:val="00571B09"/>
    <w:rsid w:val="00572523"/>
    <w:rsid w:val="005759D4"/>
    <w:rsid w:val="00575A17"/>
    <w:rsid w:val="00576521"/>
    <w:rsid w:val="005843D6"/>
    <w:rsid w:val="0058471D"/>
    <w:rsid w:val="005860E9"/>
    <w:rsid w:val="005876BB"/>
    <w:rsid w:val="00587845"/>
    <w:rsid w:val="00591CC9"/>
    <w:rsid w:val="005929A2"/>
    <w:rsid w:val="00596793"/>
    <w:rsid w:val="005971AF"/>
    <w:rsid w:val="00597804"/>
    <w:rsid w:val="00597B64"/>
    <w:rsid w:val="005A07C1"/>
    <w:rsid w:val="005A49A4"/>
    <w:rsid w:val="005A721C"/>
    <w:rsid w:val="005A7CA7"/>
    <w:rsid w:val="005B0DF6"/>
    <w:rsid w:val="005B1F1B"/>
    <w:rsid w:val="005B2C23"/>
    <w:rsid w:val="005B442A"/>
    <w:rsid w:val="005B488B"/>
    <w:rsid w:val="005B4C21"/>
    <w:rsid w:val="005B6133"/>
    <w:rsid w:val="005C1A9C"/>
    <w:rsid w:val="005C4181"/>
    <w:rsid w:val="005C41DA"/>
    <w:rsid w:val="005C49FA"/>
    <w:rsid w:val="005C656F"/>
    <w:rsid w:val="005C6BF7"/>
    <w:rsid w:val="005C749B"/>
    <w:rsid w:val="005C7793"/>
    <w:rsid w:val="005D0F45"/>
    <w:rsid w:val="005D37DB"/>
    <w:rsid w:val="005D5132"/>
    <w:rsid w:val="005D5B6B"/>
    <w:rsid w:val="005E0A44"/>
    <w:rsid w:val="005E2AAD"/>
    <w:rsid w:val="005E4098"/>
    <w:rsid w:val="005E4A9C"/>
    <w:rsid w:val="005E4E2D"/>
    <w:rsid w:val="005E642E"/>
    <w:rsid w:val="005E6A00"/>
    <w:rsid w:val="005E7612"/>
    <w:rsid w:val="005E7848"/>
    <w:rsid w:val="005F00EB"/>
    <w:rsid w:val="005F0461"/>
    <w:rsid w:val="005F3165"/>
    <w:rsid w:val="005F50A7"/>
    <w:rsid w:val="005F713E"/>
    <w:rsid w:val="00600CC3"/>
    <w:rsid w:val="006013F4"/>
    <w:rsid w:val="006016D4"/>
    <w:rsid w:val="00601D91"/>
    <w:rsid w:val="006057FC"/>
    <w:rsid w:val="006078DD"/>
    <w:rsid w:val="00607E2B"/>
    <w:rsid w:val="00610686"/>
    <w:rsid w:val="00610D13"/>
    <w:rsid w:val="0061120A"/>
    <w:rsid w:val="00613C6F"/>
    <w:rsid w:val="00614653"/>
    <w:rsid w:val="00615419"/>
    <w:rsid w:val="00615F87"/>
    <w:rsid w:val="00616A6D"/>
    <w:rsid w:val="00617724"/>
    <w:rsid w:val="006205AD"/>
    <w:rsid w:val="00621924"/>
    <w:rsid w:val="0062323E"/>
    <w:rsid w:val="00624538"/>
    <w:rsid w:val="006257AC"/>
    <w:rsid w:val="0063093F"/>
    <w:rsid w:val="0063241A"/>
    <w:rsid w:val="006332CC"/>
    <w:rsid w:val="006333DD"/>
    <w:rsid w:val="0063468F"/>
    <w:rsid w:val="006346EA"/>
    <w:rsid w:val="00635F4A"/>
    <w:rsid w:val="006368E2"/>
    <w:rsid w:val="00636BA1"/>
    <w:rsid w:val="00640484"/>
    <w:rsid w:val="006406D2"/>
    <w:rsid w:val="00641012"/>
    <w:rsid w:val="006422C2"/>
    <w:rsid w:val="00642C64"/>
    <w:rsid w:val="0064356B"/>
    <w:rsid w:val="00644399"/>
    <w:rsid w:val="00644B90"/>
    <w:rsid w:val="00644F69"/>
    <w:rsid w:val="0064578E"/>
    <w:rsid w:val="00647771"/>
    <w:rsid w:val="00651864"/>
    <w:rsid w:val="00651E6B"/>
    <w:rsid w:val="006523A1"/>
    <w:rsid w:val="0065296A"/>
    <w:rsid w:val="006530AD"/>
    <w:rsid w:val="00654B0B"/>
    <w:rsid w:val="00655541"/>
    <w:rsid w:val="00656F82"/>
    <w:rsid w:val="006570BA"/>
    <w:rsid w:val="00660216"/>
    <w:rsid w:val="006605CD"/>
    <w:rsid w:val="00660E1F"/>
    <w:rsid w:val="0066177B"/>
    <w:rsid w:val="00662ACE"/>
    <w:rsid w:val="00664ADE"/>
    <w:rsid w:val="00664DF0"/>
    <w:rsid w:val="00666BB8"/>
    <w:rsid w:val="0066791F"/>
    <w:rsid w:val="00670956"/>
    <w:rsid w:val="006716D3"/>
    <w:rsid w:val="006734C5"/>
    <w:rsid w:val="0067408A"/>
    <w:rsid w:val="006742DC"/>
    <w:rsid w:val="00674307"/>
    <w:rsid w:val="00674503"/>
    <w:rsid w:val="00674C15"/>
    <w:rsid w:val="006750FA"/>
    <w:rsid w:val="00675CBE"/>
    <w:rsid w:val="006805E8"/>
    <w:rsid w:val="0068071C"/>
    <w:rsid w:val="006807EF"/>
    <w:rsid w:val="00680C28"/>
    <w:rsid w:val="00683BF6"/>
    <w:rsid w:val="0068431C"/>
    <w:rsid w:val="00685A3F"/>
    <w:rsid w:val="00685E22"/>
    <w:rsid w:val="00686428"/>
    <w:rsid w:val="00686662"/>
    <w:rsid w:val="0068709C"/>
    <w:rsid w:val="006879ED"/>
    <w:rsid w:val="00690EF1"/>
    <w:rsid w:val="0069333C"/>
    <w:rsid w:val="0069416A"/>
    <w:rsid w:val="00694AE9"/>
    <w:rsid w:val="006957D6"/>
    <w:rsid w:val="00695AD5"/>
    <w:rsid w:val="00696D44"/>
    <w:rsid w:val="00697467"/>
    <w:rsid w:val="006979B3"/>
    <w:rsid w:val="006979C7"/>
    <w:rsid w:val="006A1CE1"/>
    <w:rsid w:val="006A2080"/>
    <w:rsid w:val="006A20F5"/>
    <w:rsid w:val="006A225C"/>
    <w:rsid w:val="006A2B75"/>
    <w:rsid w:val="006A2C83"/>
    <w:rsid w:val="006A32CF"/>
    <w:rsid w:val="006A4DEC"/>
    <w:rsid w:val="006A57BA"/>
    <w:rsid w:val="006A5EC7"/>
    <w:rsid w:val="006A611D"/>
    <w:rsid w:val="006A7726"/>
    <w:rsid w:val="006B052D"/>
    <w:rsid w:val="006B2A6E"/>
    <w:rsid w:val="006B3996"/>
    <w:rsid w:val="006B3BBA"/>
    <w:rsid w:val="006B557D"/>
    <w:rsid w:val="006B638D"/>
    <w:rsid w:val="006B6B01"/>
    <w:rsid w:val="006B6C8C"/>
    <w:rsid w:val="006C135B"/>
    <w:rsid w:val="006C18BC"/>
    <w:rsid w:val="006C1EF6"/>
    <w:rsid w:val="006C1FC4"/>
    <w:rsid w:val="006C2428"/>
    <w:rsid w:val="006C2F72"/>
    <w:rsid w:val="006C66C6"/>
    <w:rsid w:val="006C67BE"/>
    <w:rsid w:val="006C727B"/>
    <w:rsid w:val="006C7E6B"/>
    <w:rsid w:val="006D370F"/>
    <w:rsid w:val="006D5AFB"/>
    <w:rsid w:val="006E0752"/>
    <w:rsid w:val="006E1AA5"/>
    <w:rsid w:val="006E30E2"/>
    <w:rsid w:val="006E5301"/>
    <w:rsid w:val="006E5C0B"/>
    <w:rsid w:val="006F0212"/>
    <w:rsid w:val="006F244E"/>
    <w:rsid w:val="006F24C6"/>
    <w:rsid w:val="006F2525"/>
    <w:rsid w:val="006F2730"/>
    <w:rsid w:val="006F2F1F"/>
    <w:rsid w:val="006F31F0"/>
    <w:rsid w:val="006F4CF9"/>
    <w:rsid w:val="006F52A2"/>
    <w:rsid w:val="006F558C"/>
    <w:rsid w:val="006F5E26"/>
    <w:rsid w:val="00701947"/>
    <w:rsid w:val="007052D3"/>
    <w:rsid w:val="00705DA4"/>
    <w:rsid w:val="00706AE6"/>
    <w:rsid w:val="0070767B"/>
    <w:rsid w:val="00707853"/>
    <w:rsid w:val="00712935"/>
    <w:rsid w:val="007143BD"/>
    <w:rsid w:val="00717776"/>
    <w:rsid w:val="00717ECD"/>
    <w:rsid w:val="00720E37"/>
    <w:rsid w:val="00722638"/>
    <w:rsid w:val="007229A8"/>
    <w:rsid w:val="007237F6"/>
    <w:rsid w:val="007239E1"/>
    <w:rsid w:val="00724687"/>
    <w:rsid w:val="0072500C"/>
    <w:rsid w:val="00725F46"/>
    <w:rsid w:val="00726AC9"/>
    <w:rsid w:val="00727116"/>
    <w:rsid w:val="00727C0A"/>
    <w:rsid w:val="007302B2"/>
    <w:rsid w:val="00730599"/>
    <w:rsid w:val="00730826"/>
    <w:rsid w:val="00730DD4"/>
    <w:rsid w:val="00730DE7"/>
    <w:rsid w:val="007311B0"/>
    <w:rsid w:val="007323B3"/>
    <w:rsid w:val="007329D2"/>
    <w:rsid w:val="00734272"/>
    <w:rsid w:val="00736BFD"/>
    <w:rsid w:val="007371C4"/>
    <w:rsid w:val="00742432"/>
    <w:rsid w:val="007438B6"/>
    <w:rsid w:val="0074468D"/>
    <w:rsid w:val="0074548A"/>
    <w:rsid w:val="007469F5"/>
    <w:rsid w:val="00747F96"/>
    <w:rsid w:val="007503A5"/>
    <w:rsid w:val="00750930"/>
    <w:rsid w:val="00751BCD"/>
    <w:rsid w:val="00755076"/>
    <w:rsid w:val="007554F6"/>
    <w:rsid w:val="0075574E"/>
    <w:rsid w:val="00756242"/>
    <w:rsid w:val="007569F6"/>
    <w:rsid w:val="00760436"/>
    <w:rsid w:val="0076112B"/>
    <w:rsid w:val="00761CF3"/>
    <w:rsid w:val="00762541"/>
    <w:rsid w:val="00765283"/>
    <w:rsid w:val="00765659"/>
    <w:rsid w:val="0076784F"/>
    <w:rsid w:val="007700B7"/>
    <w:rsid w:val="0077063C"/>
    <w:rsid w:val="00770AC9"/>
    <w:rsid w:val="007714C0"/>
    <w:rsid w:val="00772996"/>
    <w:rsid w:val="00772CC3"/>
    <w:rsid w:val="00773CA4"/>
    <w:rsid w:val="007762B8"/>
    <w:rsid w:val="0077721F"/>
    <w:rsid w:val="00777490"/>
    <w:rsid w:val="0078331D"/>
    <w:rsid w:val="00783818"/>
    <w:rsid w:val="0078399A"/>
    <w:rsid w:val="007841B8"/>
    <w:rsid w:val="00784BCD"/>
    <w:rsid w:val="007860F7"/>
    <w:rsid w:val="007902CE"/>
    <w:rsid w:val="00790398"/>
    <w:rsid w:val="00790804"/>
    <w:rsid w:val="00794481"/>
    <w:rsid w:val="0079647D"/>
    <w:rsid w:val="00796A81"/>
    <w:rsid w:val="00797B9C"/>
    <w:rsid w:val="007A0AA4"/>
    <w:rsid w:val="007A12D0"/>
    <w:rsid w:val="007A17EA"/>
    <w:rsid w:val="007A1CDC"/>
    <w:rsid w:val="007A1E62"/>
    <w:rsid w:val="007A29B7"/>
    <w:rsid w:val="007A34AC"/>
    <w:rsid w:val="007A388E"/>
    <w:rsid w:val="007A48BC"/>
    <w:rsid w:val="007A4ED8"/>
    <w:rsid w:val="007A64D5"/>
    <w:rsid w:val="007B0B7C"/>
    <w:rsid w:val="007B0E8F"/>
    <w:rsid w:val="007B31EC"/>
    <w:rsid w:val="007B7DA0"/>
    <w:rsid w:val="007C0015"/>
    <w:rsid w:val="007C0C5B"/>
    <w:rsid w:val="007C0D30"/>
    <w:rsid w:val="007C51F4"/>
    <w:rsid w:val="007C6A63"/>
    <w:rsid w:val="007C7643"/>
    <w:rsid w:val="007D0E01"/>
    <w:rsid w:val="007D1F72"/>
    <w:rsid w:val="007D2B6F"/>
    <w:rsid w:val="007D3588"/>
    <w:rsid w:val="007D4B95"/>
    <w:rsid w:val="007E33C4"/>
    <w:rsid w:val="007E4A38"/>
    <w:rsid w:val="007E5209"/>
    <w:rsid w:val="007E5DC5"/>
    <w:rsid w:val="007E6FFB"/>
    <w:rsid w:val="007E7184"/>
    <w:rsid w:val="007F0E06"/>
    <w:rsid w:val="007F2114"/>
    <w:rsid w:val="007F2E9D"/>
    <w:rsid w:val="007F3286"/>
    <w:rsid w:val="007F4162"/>
    <w:rsid w:val="007F46D5"/>
    <w:rsid w:val="007F4C9B"/>
    <w:rsid w:val="007F588A"/>
    <w:rsid w:val="007F6706"/>
    <w:rsid w:val="007F6F48"/>
    <w:rsid w:val="00800B91"/>
    <w:rsid w:val="00800BA0"/>
    <w:rsid w:val="008014D0"/>
    <w:rsid w:val="00801904"/>
    <w:rsid w:val="00802131"/>
    <w:rsid w:val="00803F8F"/>
    <w:rsid w:val="00804813"/>
    <w:rsid w:val="00805955"/>
    <w:rsid w:val="00806E83"/>
    <w:rsid w:val="008073EA"/>
    <w:rsid w:val="008101FB"/>
    <w:rsid w:val="00810E58"/>
    <w:rsid w:val="008116C2"/>
    <w:rsid w:val="008122F4"/>
    <w:rsid w:val="0081315C"/>
    <w:rsid w:val="00813223"/>
    <w:rsid w:val="008139F2"/>
    <w:rsid w:val="0081403C"/>
    <w:rsid w:val="0081411C"/>
    <w:rsid w:val="0081448D"/>
    <w:rsid w:val="00814A77"/>
    <w:rsid w:val="008161B0"/>
    <w:rsid w:val="008163D0"/>
    <w:rsid w:val="00816644"/>
    <w:rsid w:val="008167E6"/>
    <w:rsid w:val="00817E6C"/>
    <w:rsid w:val="00821EB2"/>
    <w:rsid w:val="00823889"/>
    <w:rsid w:val="00823F78"/>
    <w:rsid w:val="00824A77"/>
    <w:rsid w:val="00825850"/>
    <w:rsid w:val="00826299"/>
    <w:rsid w:val="00827623"/>
    <w:rsid w:val="00827689"/>
    <w:rsid w:val="0083248C"/>
    <w:rsid w:val="00833D81"/>
    <w:rsid w:val="0083437A"/>
    <w:rsid w:val="00835783"/>
    <w:rsid w:val="00835A69"/>
    <w:rsid w:val="0084008B"/>
    <w:rsid w:val="00841C59"/>
    <w:rsid w:val="00843A71"/>
    <w:rsid w:val="00843F7A"/>
    <w:rsid w:val="00844849"/>
    <w:rsid w:val="00844AD7"/>
    <w:rsid w:val="008460F7"/>
    <w:rsid w:val="008464E2"/>
    <w:rsid w:val="00846732"/>
    <w:rsid w:val="008468AA"/>
    <w:rsid w:val="008469CA"/>
    <w:rsid w:val="008479FD"/>
    <w:rsid w:val="00847A9B"/>
    <w:rsid w:val="00851652"/>
    <w:rsid w:val="0085291A"/>
    <w:rsid w:val="00854E68"/>
    <w:rsid w:val="008560FF"/>
    <w:rsid w:val="00856143"/>
    <w:rsid w:val="00856ECE"/>
    <w:rsid w:val="00860DDD"/>
    <w:rsid w:val="00860DEB"/>
    <w:rsid w:val="008613DD"/>
    <w:rsid w:val="00862A70"/>
    <w:rsid w:val="00863354"/>
    <w:rsid w:val="008646B5"/>
    <w:rsid w:val="008653EB"/>
    <w:rsid w:val="00865543"/>
    <w:rsid w:val="008701E5"/>
    <w:rsid w:val="00870AD5"/>
    <w:rsid w:val="00870C07"/>
    <w:rsid w:val="0087107E"/>
    <w:rsid w:val="00874244"/>
    <w:rsid w:val="00875B92"/>
    <w:rsid w:val="00877DA4"/>
    <w:rsid w:val="00877F1E"/>
    <w:rsid w:val="008803CF"/>
    <w:rsid w:val="008807CA"/>
    <w:rsid w:val="008829DB"/>
    <w:rsid w:val="00882C77"/>
    <w:rsid w:val="00884C27"/>
    <w:rsid w:val="00884D87"/>
    <w:rsid w:val="00885431"/>
    <w:rsid w:val="00886817"/>
    <w:rsid w:val="0089065C"/>
    <w:rsid w:val="00891A40"/>
    <w:rsid w:val="00892ACF"/>
    <w:rsid w:val="00892B86"/>
    <w:rsid w:val="008930B7"/>
    <w:rsid w:val="0089397B"/>
    <w:rsid w:val="00893D6F"/>
    <w:rsid w:val="0089427C"/>
    <w:rsid w:val="00895743"/>
    <w:rsid w:val="00896104"/>
    <w:rsid w:val="00897D7A"/>
    <w:rsid w:val="008A06D4"/>
    <w:rsid w:val="008A2E36"/>
    <w:rsid w:val="008A3D27"/>
    <w:rsid w:val="008A3FD0"/>
    <w:rsid w:val="008A4DF8"/>
    <w:rsid w:val="008A54D2"/>
    <w:rsid w:val="008B3965"/>
    <w:rsid w:val="008B41F7"/>
    <w:rsid w:val="008B5A63"/>
    <w:rsid w:val="008B5DCF"/>
    <w:rsid w:val="008B6860"/>
    <w:rsid w:val="008B7797"/>
    <w:rsid w:val="008B7E5F"/>
    <w:rsid w:val="008C12B0"/>
    <w:rsid w:val="008C1413"/>
    <w:rsid w:val="008C1885"/>
    <w:rsid w:val="008C2F0B"/>
    <w:rsid w:val="008C34E4"/>
    <w:rsid w:val="008C5FAC"/>
    <w:rsid w:val="008C5FBB"/>
    <w:rsid w:val="008C626C"/>
    <w:rsid w:val="008C7662"/>
    <w:rsid w:val="008C7865"/>
    <w:rsid w:val="008C7FE8"/>
    <w:rsid w:val="008D094E"/>
    <w:rsid w:val="008D0FAE"/>
    <w:rsid w:val="008D1021"/>
    <w:rsid w:val="008D1064"/>
    <w:rsid w:val="008D120A"/>
    <w:rsid w:val="008D1CEB"/>
    <w:rsid w:val="008D210E"/>
    <w:rsid w:val="008D21A5"/>
    <w:rsid w:val="008D2AF6"/>
    <w:rsid w:val="008D3454"/>
    <w:rsid w:val="008D5EFC"/>
    <w:rsid w:val="008E20F3"/>
    <w:rsid w:val="008E2670"/>
    <w:rsid w:val="008E30B8"/>
    <w:rsid w:val="008E37DA"/>
    <w:rsid w:val="008E62EA"/>
    <w:rsid w:val="008E64CE"/>
    <w:rsid w:val="008F215F"/>
    <w:rsid w:val="008F225B"/>
    <w:rsid w:val="008F2533"/>
    <w:rsid w:val="008F2B5F"/>
    <w:rsid w:val="008F46A6"/>
    <w:rsid w:val="008F506D"/>
    <w:rsid w:val="008F60CE"/>
    <w:rsid w:val="008F70C7"/>
    <w:rsid w:val="0090135B"/>
    <w:rsid w:val="009027C5"/>
    <w:rsid w:val="00904813"/>
    <w:rsid w:val="0090697D"/>
    <w:rsid w:val="00907264"/>
    <w:rsid w:val="0090764D"/>
    <w:rsid w:val="009079D9"/>
    <w:rsid w:val="00910AFC"/>
    <w:rsid w:val="009115E6"/>
    <w:rsid w:val="009119FA"/>
    <w:rsid w:val="00911C70"/>
    <w:rsid w:val="00912CC1"/>
    <w:rsid w:val="009150EB"/>
    <w:rsid w:val="00915194"/>
    <w:rsid w:val="009167AF"/>
    <w:rsid w:val="00917502"/>
    <w:rsid w:val="00917BAF"/>
    <w:rsid w:val="00922214"/>
    <w:rsid w:val="00922C1E"/>
    <w:rsid w:val="00924FF7"/>
    <w:rsid w:val="00925450"/>
    <w:rsid w:val="0092552F"/>
    <w:rsid w:val="009309EF"/>
    <w:rsid w:val="00930EBD"/>
    <w:rsid w:val="00933277"/>
    <w:rsid w:val="0093463B"/>
    <w:rsid w:val="00934C21"/>
    <w:rsid w:val="009369EE"/>
    <w:rsid w:val="0093751B"/>
    <w:rsid w:val="00940076"/>
    <w:rsid w:val="00941B6B"/>
    <w:rsid w:val="00944076"/>
    <w:rsid w:val="00947489"/>
    <w:rsid w:val="00947BCB"/>
    <w:rsid w:val="00950457"/>
    <w:rsid w:val="00950B17"/>
    <w:rsid w:val="009510FE"/>
    <w:rsid w:val="009512BA"/>
    <w:rsid w:val="00951CB6"/>
    <w:rsid w:val="009539CD"/>
    <w:rsid w:val="00954362"/>
    <w:rsid w:val="009574FA"/>
    <w:rsid w:val="00960CC6"/>
    <w:rsid w:val="00961086"/>
    <w:rsid w:val="009612E7"/>
    <w:rsid w:val="009642ED"/>
    <w:rsid w:val="0096496E"/>
    <w:rsid w:val="00965ED1"/>
    <w:rsid w:val="00966485"/>
    <w:rsid w:val="00971CC6"/>
    <w:rsid w:val="0097220F"/>
    <w:rsid w:val="009729AC"/>
    <w:rsid w:val="0097327E"/>
    <w:rsid w:val="00974215"/>
    <w:rsid w:val="0097422B"/>
    <w:rsid w:val="00974908"/>
    <w:rsid w:val="00974D7A"/>
    <w:rsid w:val="00974EE9"/>
    <w:rsid w:val="009756B6"/>
    <w:rsid w:val="00981C8C"/>
    <w:rsid w:val="00982520"/>
    <w:rsid w:val="009834FA"/>
    <w:rsid w:val="009836B9"/>
    <w:rsid w:val="009839B4"/>
    <w:rsid w:val="00983FCE"/>
    <w:rsid w:val="00986166"/>
    <w:rsid w:val="009865E9"/>
    <w:rsid w:val="009876A2"/>
    <w:rsid w:val="00990477"/>
    <w:rsid w:val="0099224C"/>
    <w:rsid w:val="00993212"/>
    <w:rsid w:val="00994C28"/>
    <w:rsid w:val="00997E74"/>
    <w:rsid w:val="009A1211"/>
    <w:rsid w:val="009A2F69"/>
    <w:rsid w:val="009A380E"/>
    <w:rsid w:val="009A3C9B"/>
    <w:rsid w:val="009A49C8"/>
    <w:rsid w:val="009A5D1F"/>
    <w:rsid w:val="009A6DC6"/>
    <w:rsid w:val="009A7A4B"/>
    <w:rsid w:val="009B0328"/>
    <w:rsid w:val="009B59C6"/>
    <w:rsid w:val="009B5C99"/>
    <w:rsid w:val="009B664D"/>
    <w:rsid w:val="009B789A"/>
    <w:rsid w:val="009C083D"/>
    <w:rsid w:val="009C1C82"/>
    <w:rsid w:val="009C2391"/>
    <w:rsid w:val="009C2C31"/>
    <w:rsid w:val="009C2D6E"/>
    <w:rsid w:val="009C30B1"/>
    <w:rsid w:val="009C44C9"/>
    <w:rsid w:val="009C4798"/>
    <w:rsid w:val="009C4F4B"/>
    <w:rsid w:val="009C5294"/>
    <w:rsid w:val="009C5680"/>
    <w:rsid w:val="009C66D5"/>
    <w:rsid w:val="009D09A6"/>
    <w:rsid w:val="009D3C18"/>
    <w:rsid w:val="009D43F4"/>
    <w:rsid w:val="009D4D25"/>
    <w:rsid w:val="009D5345"/>
    <w:rsid w:val="009D5BB3"/>
    <w:rsid w:val="009D63F3"/>
    <w:rsid w:val="009D6FCB"/>
    <w:rsid w:val="009E03F1"/>
    <w:rsid w:val="009E1B12"/>
    <w:rsid w:val="009E1CB8"/>
    <w:rsid w:val="009E20CD"/>
    <w:rsid w:val="009E25A0"/>
    <w:rsid w:val="009E382C"/>
    <w:rsid w:val="009E3ACC"/>
    <w:rsid w:val="009E7C92"/>
    <w:rsid w:val="009F045A"/>
    <w:rsid w:val="009F0DB5"/>
    <w:rsid w:val="009F14A0"/>
    <w:rsid w:val="009F2188"/>
    <w:rsid w:val="009F4606"/>
    <w:rsid w:val="009F4EC8"/>
    <w:rsid w:val="009F7038"/>
    <w:rsid w:val="00A007D8"/>
    <w:rsid w:val="00A014AA"/>
    <w:rsid w:val="00A015F8"/>
    <w:rsid w:val="00A01DBE"/>
    <w:rsid w:val="00A026C9"/>
    <w:rsid w:val="00A02AB9"/>
    <w:rsid w:val="00A02F1F"/>
    <w:rsid w:val="00A04706"/>
    <w:rsid w:val="00A04CD2"/>
    <w:rsid w:val="00A067C8"/>
    <w:rsid w:val="00A06FA9"/>
    <w:rsid w:val="00A0703B"/>
    <w:rsid w:val="00A07A39"/>
    <w:rsid w:val="00A103AC"/>
    <w:rsid w:val="00A11639"/>
    <w:rsid w:val="00A116BF"/>
    <w:rsid w:val="00A13680"/>
    <w:rsid w:val="00A15336"/>
    <w:rsid w:val="00A1590F"/>
    <w:rsid w:val="00A16270"/>
    <w:rsid w:val="00A21098"/>
    <w:rsid w:val="00A22DCD"/>
    <w:rsid w:val="00A23A8B"/>
    <w:rsid w:val="00A23ECB"/>
    <w:rsid w:val="00A2494B"/>
    <w:rsid w:val="00A26463"/>
    <w:rsid w:val="00A2701D"/>
    <w:rsid w:val="00A27F89"/>
    <w:rsid w:val="00A30BDE"/>
    <w:rsid w:val="00A3143B"/>
    <w:rsid w:val="00A31DDB"/>
    <w:rsid w:val="00A32849"/>
    <w:rsid w:val="00A32F95"/>
    <w:rsid w:val="00A33A14"/>
    <w:rsid w:val="00A35182"/>
    <w:rsid w:val="00A364FB"/>
    <w:rsid w:val="00A36C48"/>
    <w:rsid w:val="00A36FA3"/>
    <w:rsid w:val="00A375F5"/>
    <w:rsid w:val="00A41350"/>
    <w:rsid w:val="00A42423"/>
    <w:rsid w:val="00A42FA0"/>
    <w:rsid w:val="00A4495A"/>
    <w:rsid w:val="00A45255"/>
    <w:rsid w:val="00A4705D"/>
    <w:rsid w:val="00A52F97"/>
    <w:rsid w:val="00A53241"/>
    <w:rsid w:val="00A53547"/>
    <w:rsid w:val="00A538E5"/>
    <w:rsid w:val="00A56275"/>
    <w:rsid w:val="00A562C9"/>
    <w:rsid w:val="00A5635C"/>
    <w:rsid w:val="00A56D84"/>
    <w:rsid w:val="00A57DDE"/>
    <w:rsid w:val="00A616B6"/>
    <w:rsid w:val="00A61E53"/>
    <w:rsid w:val="00A61EAA"/>
    <w:rsid w:val="00A61F4D"/>
    <w:rsid w:val="00A630C8"/>
    <w:rsid w:val="00A63B1F"/>
    <w:rsid w:val="00A659AB"/>
    <w:rsid w:val="00A65EDA"/>
    <w:rsid w:val="00A66CD2"/>
    <w:rsid w:val="00A672A8"/>
    <w:rsid w:val="00A7090D"/>
    <w:rsid w:val="00A718D6"/>
    <w:rsid w:val="00A72C97"/>
    <w:rsid w:val="00A735C3"/>
    <w:rsid w:val="00A7438F"/>
    <w:rsid w:val="00A75BE8"/>
    <w:rsid w:val="00A76A3C"/>
    <w:rsid w:val="00A76F46"/>
    <w:rsid w:val="00A804AA"/>
    <w:rsid w:val="00A81FC2"/>
    <w:rsid w:val="00A836E5"/>
    <w:rsid w:val="00A83994"/>
    <w:rsid w:val="00A84C2C"/>
    <w:rsid w:val="00A857B6"/>
    <w:rsid w:val="00A87C8F"/>
    <w:rsid w:val="00A904D9"/>
    <w:rsid w:val="00A9086B"/>
    <w:rsid w:val="00A9147B"/>
    <w:rsid w:val="00A9162E"/>
    <w:rsid w:val="00A919D4"/>
    <w:rsid w:val="00A91C0D"/>
    <w:rsid w:val="00A91C52"/>
    <w:rsid w:val="00A9213F"/>
    <w:rsid w:val="00A94415"/>
    <w:rsid w:val="00A959A4"/>
    <w:rsid w:val="00A96882"/>
    <w:rsid w:val="00A96D65"/>
    <w:rsid w:val="00A97402"/>
    <w:rsid w:val="00A97519"/>
    <w:rsid w:val="00AA0FCC"/>
    <w:rsid w:val="00AA258A"/>
    <w:rsid w:val="00AA2A12"/>
    <w:rsid w:val="00AA2F46"/>
    <w:rsid w:val="00AA48C2"/>
    <w:rsid w:val="00AA5055"/>
    <w:rsid w:val="00AA50E0"/>
    <w:rsid w:val="00AA5227"/>
    <w:rsid w:val="00AA5D06"/>
    <w:rsid w:val="00AA6DC7"/>
    <w:rsid w:val="00AA781A"/>
    <w:rsid w:val="00AB0154"/>
    <w:rsid w:val="00AB035E"/>
    <w:rsid w:val="00AB2A17"/>
    <w:rsid w:val="00AB2B67"/>
    <w:rsid w:val="00AB2D6F"/>
    <w:rsid w:val="00AB3411"/>
    <w:rsid w:val="00AB3BCB"/>
    <w:rsid w:val="00AB3F19"/>
    <w:rsid w:val="00AB4DA4"/>
    <w:rsid w:val="00AB4FE8"/>
    <w:rsid w:val="00AB6457"/>
    <w:rsid w:val="00AB67E9"/>
    <w:rsid w:val="00AB7806"/>
    <w:rsid w:val="00AC132C"/>
    <w:rsid w:val="00AC2629"/>
    <w:rsid w:val="00AC393F"/>
    <w:rsid w:val="00AC3C31"/>
    <w:rsid w:val="00AC3D74"/>
    <w:rsid w:val="00AC4259"/>
    <w:rsid w:val="00AC4C5A"/>
    <w:rsid w:val="00AC668D"/>
    <w:rsid w:val="00AC70B6"/>
    <w:rsid w:val="00AC73B6"/>
    <w:rsid w:val="00AC7540"/>
    <w:rsid w:val="00AC75D2"/>
    <w:rsid w:val="00AD124A"/>
    <w:rsid w:val="00AD24BA"/>
    <w:rsid w:val="00AD2B1D"/>
    <w:rsid w:val="00AD2B45"/>
    <w:rsid w:val="00AD380A"/>
    <w:rsid w:val="00AD45D1"/>
    <w:rsid w:val="00AD4975"/>
    <w:rsid w:val="00AD4BF6"/>
    <w:rsid w:val="00AE0AD5"/>
    <w:rsid w:val="00AE0B67"/>
    <w:rsid w:val="00AE0C44"/>
    <w:rsid w:val="00AE105E"/>
    <w:rsid w:val="00AE11FC"/>
    <w:rsid w:val="00AE23AF"/>
    <w:rsid w:val="00AE2BA4"/>
    <w:rsid w:val="00AE4164"/>
    <w:rsid w:val="00AE5ACF"/>
    <w:rsid w:val="00AE6EBF"/>
    <w:rsid w:val="00AE7601"/>
    <w:rsid w:val="00AE7A2B"/>
    <w:rsid w:val="00AE7A4F"/>
    <w:rsid w:val="00AF0DF1"/>
    <w:rsid w:val="00AF1379"/>
    <w:rsid w:val="00AF440C"/>
    <w:rsid w:val="00AF7B27"/>
    <w:rsid w:val="00B016D6"/>
    <w:rsid w:val="00B02315"/>
    <w:rsid w:val="00B0358E"/>
    <w:rsid w:val="00B03DF3"/>
    <w:rsid w:val="00B04292"/>
    <w:rsid w:val="00B0488C"/>
    <w:rsid w:val="00B04E7C"/>
    <w:rsid w:val="00B0556A"/>
    <w:rsid w:val="00B05ADC"/>
    <w:rsid w:val="00B061D6"/>
    <w:rsid w:val="00B06D14"/>
    <w:rsid w:val="00B10251"/>
    <w:rsid w:val="00B10A49"/>
    <w:rsid w:val="00B1211F"/>
    <w:rsid w:val="00B12B93"/>
    <w:rsid w:val="00B13928"/>
    <w:rsid w:val="00B13A73"/>
    <w:rsid w:val="00B13FE0"/>
    <w:rsid w:val="00B14522"/>
    <w:rsid w:val="00B149A3"/>
    <w:rsid w:val="00B163E6"/>
    <w:rsid w:val="00B16572"/>
    <w:rsid w:val="00B17211"/>
    <w:rsid w:val="00B17475"/>
    <w:rsid w:val="00B17B03"/>
    <w:rsid w:val="00B17C52"/>
    <w:rsid w:val="00B2190A"/>
    <w:rsid w:val="00B21D8F"/>
    <w:rsid w:val="00B21F5E"/>
    <w:rsid w:val="00B234D1"/>
    <w:rsid w:val="00B25567"/>
    <w:rsid w:val="00B25FA0"/>
    <w:rsid w:val="00B265A2"/>
    <w:rsid w:val="00B275D8"/>
    <w:rsid w:val="00B31A39"/>
    <w:rsid w:val="00B32ECD"/>
    <w:rsid w:val="00B3327A"/>
    <w:rsid w:val="00B40EF8"/>
    <w:rsid w:val="00B419F9"/>
    <w:rsid w:val="00B41C1F"/>
    <w:rsid w:val="00B41EEA"/>
    <w:rsid w:val="00B42903"/>
    <w:rsid w:val="00B44D6D"/>
    <w:rsid w:val="00B44ECC"/>
    <w:rsid w:val="00B451A4"/>
    <w:rsid w:val="00B466DC"/>
    <w:rsid w:val="00B473A4"/>
    <w:rsid w:val="00B51052"/>
    <w:rsid w:val="00B52E22"/>
    <w:rsid w:val="00B54AEA"/>
    <w:rsid w:val="00B54E0B"/>
    <w:rsid w:val="00B559E3"/>
    <w:rsid w:val="00B55D3D"/>
    <w:rsid w:val="00B56DCB"/>
    <w:rsid w:val="00B6076E"/>
    <w:rsid w:val="00B62B72"/>
    <w:rsid w:val="00B62EC6"/>
    <w:rsid w:val="00B64308"/>
    <w:rsid w:val="00B6594D"/>
    <w:rsid w:val="00B65DE1"/>
    <w:rsid w:val="00B66993"/>
    <w:rsid w:val="00B675A3"/>
    <w:rsid w:val="00B675E2"/>
    <w:rsid w:val="00B6781E"/>
    <w:rsid w:val="00B679DC"/>
    <w:rsid w:val="00B67F4A"/>
    <w:rsid w:val="00B7046A"/>
    <w:rsid w:val="00B72883"/>
    <w:rsid w:val="00B75C9C"/>
    <w:rsid w:val="00B77AF6"/>
    <w:rsid w:val="00B80265"/>
    <w:rsid w:val="00B804D4"/>
    <w:rsid w:val="00B81131"/>
    <w:rsid w:val="00B8281E"/>
    <w:rsid w:val="00B82D0B"/>
    <w:rsid w:val="00B82EDB"/>
    <w:rsid w:val="00B8311F"/>
    <w:rsid w:val="00B8390F"/>
    <w:rsid w:val="00B839B2"/>
    <w:rsid w:val="00B84FBB"/>
    <w:rsid w:val="00B86848"/>
    <w:rsid w:val="00B87CE2"/>
    <w:rsid w:val="00B90097"/>
    <w:rsid w:val="00B90EA3"/>
    <w:rsid w:val="00B91921"/>
    <w:rsid w:val="00B925B1"/>
    <w:rsid w:val="00B93263"/>
    <w:rsid w:val="00B96795"/>
    <w:rsid w:val="00B96D3C"/>
    <w:rsid w:val="00BA048E"/>
    <w:rsid w:val="00BA0D5E"/>
    <w:rsid w:val="00BA514A"/>
    <w:rsid w:val="00BA53AC"/>
    <w:rsid w:val="00BA6B4D"/>
    <w:rsid w:val="00BA6FF2"/>
    <w:rsid w:val="00BA7B29"/>
    <w:rsid w:val="00BB1A69"/>
    <w:rsid w:val="00BB35A7"/>
    <w:rsid w:val="00BB407F"/>
    <w:rsid w:val="00BB477C"/>
    <w:rsid w:val="00BB4BC0"/>
    <w:rsid w:val="00BB60B2"/>
    <w:rsid w:val="00BB6685"/>
    <w:rsid w:val="00BC04DA"/>
    <w:rsid w:val="00BC2179"/>
    <w:rsid w:val="00BC40FA"/>
    <w:rsid w:val="00BC43E6"/>
    <w:rsid w:val="00BC7D31"/>
    <w:rsid w:val="00BC7FB5"/>
    <w:rsid w:val="00BD06DB"/>
    <w:rsid w:val="00BD5837"/>
    <w:rsid w:val="00BD6221"/>
    <w:rsid w:val="00BD6833"/>
    <w:rsid w:val="00BD7519"/>
    <w:rsid w:val="00BD75AD"/>
    <w:rsid w:val="00BD7A29"/>
    <w:rsid w:val="00BE295C"/>
    <w:rsid w:val="00BE30EB"/>
    <w:rsid w:val="00BE452B"/>
    <w:rsid w:val="00BE4AB4"/>
    <w:rsid w:val="00BE5830"/>
    <w:rsid w:val="00BE5D06"/>
    <w:rsid w:val="00BE634F"/>
    <w:rsid w:val="00BE7A35"/>
    <w:rsid w:val="00BF1850"/>
    <w:rsid w:val="00BF18B5"/>
    <w:rsid w:val="00BF1BE0"/>
    <w:rsid w:val="00BF3251"/>
    <w:rsid w:val="00BF4DA8"/>
    <w:rsid w:val="00BF590B"/>
    <w:rsid w:val="00BF7031"/>
    <w:rsid w:val="00C00AFC"/>
    <w:rsid w:val="00C01555"/>
    <w:rsid w:val="00C02E91"/>
    <w:rsid w:val="00C03301"/>
    <w:rsid w:val="00C03577"/>
    <w:rsid w:val="00C038A5"/>
    <w:rsid w:val="00C03D47"/>
    <w:rsid w:val="00C03E93"/>
    <w:rsid w:val="00C05389"/>
    <w:rsid w:val="00C079B5"/>
    <w:rsid w:val="00C07B83"/>
    <w:rsid w:val="00C07CE5"/>
    <w:rsid w:val="00C07D7F"/>
    <w:rsid w:val="00C11C87"/>
    <w:rsid w:val="00C1219E"/>
    <w:rsid w:val="00C12CD5"/>
    <w:rsid w:val="00C136CB"/>
    <w:rsid w:val="00C15772"/>
    <w:rsid w:val="00C223CE"/>
    <w:rsid w:val="00C231A5"/>
    <w:rsid w:val="00C23BFD"/>
    <w:rsid w:val="00C24560"/>
    <w:rsid w:val="00C254C7"/>
    <w:rsid w:val="00C25C3A"/>
    <w:rsid w:val="00C26264"/>
    <w:rsid w:val="00C26D02"/>
    <w:rsid w:val="00C27085"/>
    <w:rsid w:val="00C27738"/>
    <w:rsid w:val="00C30295"/>
    <w:rsid w:val="00C32CFB"/>
    <w:rsid w:val="00C330C1"/>
    <w:rsid w:val="00C34E3A"/>
    <w:rsid w:val="00C366FF"/>
    <w:rsid w:val="00C36B70"/>
    <w:rsid w:val="00C36B9B"/>
    <w:rsid w:val="00C36F97"/>
    <w:rsid w:val="00C378F3"/>
    <w:rsid w:val="00C37A64"/>
    <w:rsid w:val="00C41623"/>
    <w:rsid w:val="00C41BA6"/>
    <w:rsid w:val="00C421C6"/>
    <w:rsid w:val="00C422C4"/>
    <w:rsid w:val="00C4277A"/>
    <w:rsid w:val="00C44312"/>
    <w:rsid w:val="00C45380"/>
    <w:rsid w:val="00C46C85"/>
    <w:rsid w:val="00C4789E"/>
    <w:rsid w:val="00C529FD"/>
    <w:rsid w:val="00C5405C"/>
    <w:rsid w:val="00C5437C"/>
    <w:rsid w:val="00C549EF"/>
    <w:rsid w:val="00C558B1"/>
    <w:rsid w:val="00C558FB"/>
    <w:rsid w:val="00C563CF"/>
    <w:rsid w:val="00C57813"/>
    <w:rsid w:val="00C6308B"/>
    <w:rsid w:val="00C63566"/>
    <w:rsid w:val="00C63DCD"/>
    <w:rsid w:val="00C64315"/>
    <w:rsid w:val="00C64654"/>
    <w:rsid w:val="00C657E4"/>
    <w:rsid w:val="00C65DAF"/>
    <w:rsid w:val="00C660DE"/>
    <w:rsid w:val="00C67DAA"/>
    <w:rsid w:val="00C701DC"/>
    <w:rsid w:val="00C71D1B"/>
    <w:rsid w:val="00C71DA7"/>
    <w:rsid w:val="00C72660"/>
    <w:rsid w:val="00C734B3"/>
    <w:rsid w:val="00C74D85"/>
    <w:rsid w:val="00C75C3D"/>
    <w:rsid w:val="00C76459"/>
    <w:rsid w:val="00C77150"/>
    <w:rsid w:val="00C778F2"/>
    <w:rsid w:val="00C77F19"/>
    <w:rsid w:val="00C8253B"/>
    <w:rsid w:val="00C8457F"/>
    <w:rsid w:val="00C8553E"/>
    <w:rsid w:val="00C90D27"/>
    <w:rsid w:val="00C90F8C"/>
    <w:rsid w:val="00C91B2A"/>
    <w:rsid w:val="00C9244C"/>
    <w:rsid w:val="00C927C7"/>
    <w:rsid w:val="00C93172"/>
    <w:rsid w:val="00C96D02"/>
    <w:rsid w:val="00C97C7D"/>
    <w:rsid w:val="00CA0C77"/>
    <w:rsid w:val="00CA1C4A"/>
    <w:rsid w:val="00CA2CCF"/>
    <w:rsid w:val="00CA4ACE"/>
    <w:rsid w:val="00CA552F"/>
    <w:rsid w:val="00CA5D72"/>
    <w:rsid w:val="00CA6E1B"/>
    <w:rsid w:val="00CA7823"/>
    <w:rsid w:val="00CB059E"/>
    <w:rsid w:val="00CB15C8"/>
    <w:rsid w:val="00CB6EAD"/>
    <w:rsid w:val="00CC14F8"/>
    <w:rsid w:val="00CC3221"/>
    <w:rsid w:val="00CC41E0"/>
    <w:rsid w:val="00CC4A2D"/>
    <w:rsid w:val="00CC56B0"/>
    <w:rsid w:val="00CC614F"/>
    <w:rsid w:val="00CC68AA"/>
    <w:rsid w:val="00CC69B8"/>
    <w:rsid w:val="00CC7230"/>
    <w:rsid w:val="00CC7595"/>
    <w:rsid w:val="00CC79AB"/>
    <w:rsid w:val="00CD1250"/>
    <w:rsid w:val="00CD1A3B"/>
    <w:rsid w:val="00CD2452"/>
    <w:rsid w:val="00CD27C4"/>
    <w:rsid w:val="00CD3022"/>
    <w:rsid w:val="00CD325F"/>
    <w:rsid w:val="00CD4329"/>
    <w:rsid w:val="00CD5729"/>
    <w:rsid w:val="00CD5924"/>
    <w:rsid w:val="00CE04B4"/>
    <w:rsid w:val="00CE103B"/>
    <w:rsid w:val="00CE1098"/>
    <w:rsid w:val="00CE2363"/>
    <w:rsid w:val="00CE51B4"/>
    <w:rsid w:val="00CE57DE"/>
    <w:rsid w:val="00CE5F17"/>
    <w:rsid w:val="00CE6C0B"/>
    <w:rsid w:val="00CE7318"/>
    <w:rsid w:val="00CE7511"/>
    <w:rsid w:val="00CF1A6A"/>
    <w:rsid w:val="00CF37AE"/>
    <w:rsid w:val="00CF412A"/>
    <w:rsid w:val="00CF4F50"/>
    <w:rsid w:val="00CF6066"/>
    <w:rsid w:val="00CF6696"/>
    <w:rsid w:val="00CF7B38"/>
    <w:rsid w:val="00CF7B8C"/>
    <w:rsid w:val="00D00061"/>
    <w:rsid w:val="00D00098"/>
    <w:rsid w:val="00D003E2"/>
    <w:rsid w:val="00D02F4B"/>
    <w:rsid w:val="00D03B51"/>
    <w:rsid w:val="00D04AD9"/>
    <w:rsid w:val="00D06202"/>
    <w:rsid w:val="00D0718E"/>
    <w:rsid w:val="00D1091B"/>
    <w:rsid w:val="00D11853"/>
    <w:rsid w:val="00D13B2B"/>
    <w:rsid w:val="00D13C61"/>
    <w:rsid w:val="00D15325"/>
    <w:rsid w:val="00D1721A"/>
    <w:rsid w:val="00D20965"/>
    <w:rsid w:val="00D20A8F"/>
    <w:rsid w:val="00D21ECB"/>
    <w:rsid w:val="00D22723"/>
    <w:rsid w:val="00D246AF"/>
    <w:rsid w:val="00D24DAF"/>
    <w:rsid w:val="00D25378"/>
    <w:rsid w:val="00D31038"/>
    <w:rsid w:val="00D343D6"/>
    <w:rsid w:val="00D34B8D"/>
    <w:rsid w:val="00D35541"/>
    <w:rsid w:val="00D362FC"/>
    <w:rsid w:val="00D364C7"/>
    <w:rsid w:val="00D36CC8"/>
    <w:rsid w:val="00D3717D"/>
    <w:rsid w:val="00D40347"/>
    <w:rsid w:val="00D40EFD"/>
    <w:rsid w:val="00D4185C"/>
    <w:rsid w:val="00D41C62"/>
    <w:rsid w:val="00D42F22"/>
    <w:rsid w:val="00D440A8"/>
    <w:rsid w:val="00D4430C"/>
    <w:rsid w:val="00D447BD"/>
    <w:rsid w:val="00D4544B"/>
    <w:rsid w:val="00D4596A"/>
    <w:rsid w:val="00D46326"/>
    <w:rsid w:val="00D46374"/>
    <w:rsid w:val="00D4682D"/>
    <w:rsid w:val="00D47C0F"/>
    <w:rsid w:val="00D518C6"/>
    <w:rsid w:val="00D5293D"/>
    <w:rsid w:val="00D52A9E"/>
    <w:rsid w:val="00D55698"/>
    <w:rsid w:val="00D565A1"/>
    <w:rsid w:val="00D601DF"/>
    <w:rsid w:val="00D60222"/>
    <w:rsid w:val="00D60722"/>
    <w:rsid w:val="00D612A4"/>
    <w:rsid w:val="00D6145F"/>
    <w:rsid w:val="00D61C77"/>
    <w:rsid w:val="00D6233C"/>
    <w:rsid w:val="00D62475"/>
    <w:rsid w:val="00D62DB9"/>
    <w:rsid w:val="00D6383C"/>
    <w:rsid w:val="00D6473B"/>
    <w:rsid w:val="00D648C0"/>
    <w:rsid w:val="00D66D74"/>
    <w:rsid w:val="00D67393"/>
    <w:rsid w:val="00D7188E"/>
    <w:rsid w:val="00D737F8"/>
    <w:rsid w:val="00D740D5"/>
    <w:rsid w:val="00D7607C"/>
    <w:rsid w:val="00D76B11"/>
    <w:rsid w:val="00D77630"/>
    <w:rsid w:val="00D816EF"/>
    <w:rsid w:val="00D82B6C"/>
    <w:rsid w:val="00D83F1B"/>
    <w:rsid w:val="00D8405E"/>
    <w:rsid w:val="00D84FAA"/>
    <w:rsid w:val="00D85901"/>
    <w:rsid w:val="00D8664A"/>
    <w:rsid w:val="00D87A14"/>
    <w:rsid w:val="00D87EAD"/>
    <w:rsid w:val="00D90CFD"/>
    <w:rsid w:val="00D91596"/>
    <w:rsid w:val="00D91806"/>
    <w:rsid w:val="00D91AD5"/>
    <w:rsid w:val="00D95CF9"/>
    <w:rsid w:val="00D96732"/>
    <w:rsid w:val="00DA37AE"/>
    <w:rsid w:val="00DA4F1C"/>
    <w:rsid w:val="00DA593E"/>
    <w:rsid w:val="00DA6631"/>
    <w:rsid w:val="00DA79B6"/>
    <w:rsid w:val="00DA7A97"/>
    <w:rsid w:val="00DB0316"/>
    <w:rsid w:val="00DB1CDB"/>
    <w:rsid w:val="00DB24E3"/>
    <w:rsid w:val="00DB36E2"/>
    <w:rsid w:val="00DB5397"/>
    <w:rsid w:val="00DB7A0D"/>
    <w:rsid w:val="00DC0367"/>
    <w:rsid w:val="00DC1178"/>
    <w:rsid w:val="00DC1272"/>
    <w:rsid w:val="00DC15D9"/>
    <w:rsid w:val="00DC1750"/>
    <w:rsid w:val="00DC2B3C"/>
    <w:rsid w:val="00DC444B"/>
    <w:rsid w:val="00DC7144"/>
    <w:rsid w:val="00DC727E"/>
    <w:rsid w:val="00DC7572"/>
    <w:rsid w:val="00DD02CE"/>
    <w:rsid w:val="00DD0514"/>
    <w:rsid w:val="00DD0B7E"/>
    <w:rsid w:val="00DD21F7"/>
    <w:rsid w:val="00DD48B9"/>
    <w:rsid w:val="00DD58AA"/>
    <w:rsid w:val="00DD610B"/>
    <w:rsid w:val="00DE06EC"/>
    <w:rsid w:val="00DE13DD"/>
    <w:rsid w:val="00DE1755"/>
    <w:rsid w:val="00DE1893"/>
    <w:rsid w:val="00DE1B99"/>
    <w:rsid w:val="00DE2335"/>
    <w:rsid w:val="00DE3226"/>
    <w:rsid w:val="00DE3B9C"/>
    <w:rsid w:val="00DE3F4F"/>
    <w:rsid w:val="00DE4C84"/>
    <w:rsid w:val="00DE4FC1"/>
    <w:rsid w:val="00DE65B1"/>
    <w:rsid w:val="00DE6A64"/>
    <w:rsid w:val="00DE6B07"/>
    <w:rsid w:val="00DF13D2"/>
    <w:rsid w:val="00DF2466"/>
    <w:rsid w:val="00DF2708"/>
    <w:rsid w:val="00DF2E42"/>
    <w:rsid w:val="00DF3568"/>
    <w:rsid w:val="00DF4C0C"/>
    <w:rsid w:val="00DF5711"/>
    <w:rsid w:val="00DF5F55"/>
    <w:rsid w:val="00DF613C"/>
    <w:rsid w:val="00DF6514"/>
    <w:rsid w:val="00DF6B28"/>
    <w:rsid w:val="00E00673"/>
    <w:rsid w:val="00E0290D"/>
    <w:rsid w:val="00E04387"/>
    <w:rsid w:val="00E04630"/>
    <w:rsid w:val="00E05EF4"/>
    <w:rsid w:val="00E07A19"/>
    <w:rsid w:val="00E07F72"/>
    <w:rsid w:val="00E10201"/>
    <w:rsid w:val="00E10AEE"/>
    <w:rsid w:val="00E11800"/>
    <w:rsid w:val="00E11B37"/>
    <w:rsid w:val="00E11E3B"/>
    <w:rsid w:val="00E12132"/>
    <w:rsid w:val="00E1432C"/>
    <w:rsid w:val="00E14ECA"/>
    <w:rsid w:val="00E15743"/>
    <w:rsid w:val="00E15BDF"/>
    <w:rsid w:val="00E16EBC"/>
    <w:rsid w:val="00E20192"/>
    <w:rsid w:val="00E21682"/>
    <w:rsid w:val="00E2296E"/>
    <w:rsid w:val="00E233B4"/>
    <w:rsid w:val="00E23F5F"/>
    <w:rsid w:val="00E252BB"/>
    <w:rsid w:val="00E25D22"/>
    <w:rsid w:val="00E31D1A"/>
    <w:rsid w:val="00E32933"/>
    <w:rsid w:val="00E32A02"/>
    <w:rsid w:val="00E32D38"/>
    <w:rsid w:val="00E33A8A"/>
    <w:rsid w:val="00E35EDF"/>
    <w:rsid w:val="00E35F1C"/>
    <w:rsid w:val="00E36B79"/>
    <w:rsid w:val="00E372D9"/>
    <w:rsid w:val="00E401F5"/>
    <w:rsid w:val="00E416A8"/>
    <w:rsid w:val="00E42F42"/>
    <w:rsid w:val="00E433BD"/>
    <w:rsid w:val="00E4466E"/>
    <w:rsid w:val="00E44CD2"/>
    <w:rsid w:val="00E44D5A"/>
    <w:rsid w:val="00E47552"/>
    <w:rsid w:val="00E51147"/>
    <w:rsid w:val="00E51292"/>
    <w:rsid w:val="00E520DD"/>
    <w:rsid w:val="00E52C74"/>
    <w:rsid w:val="00E53395"/>
    <w:rsid w:val="00E56D10"/>
    <w:rsid w:val="00E570A0"/>
    <w:rsid w:val="00E57435"/>
    <w:rsid w:val="00E62918"/>
    <w:rsid w:val="00E63181"/>
    <w:rsid w:val="00E64F54"/>
    <w:rsid w:val="00E64FE7"/>
    <w:rsid w:val="00E6566D"/>
    <w:rsid w:val="00E6642F"/>
    <w:rsid w:val="00E664EB"/>
    <w:rsid w:val="00E66D69"/>
    <w:rsid w:val="00E7025C"/>
    <w:rsid w:val="00E70D3A"/>
    <w:rsid w:val="00E722E4"/>
    <w:rsid w:val="00E72750"/>
    <w:rsid w:val="00E72931"/>
    <w:rsid w:val="00E72B51"/>
    <w:rsid w:val="00E731B8"/>
    <w:rsid w:val="00E7580D"/>
    <w:rsid w:val="00E75E16"/>
    <w:rsid w:val="00E76B2F"/>
    <w:rsid w:val="00E76BDC"/>
    <w:rsid w:val="00E76D89"/>
    <w:rsid w:val="00E775D5"/>
    <w:rsid w:val="00E80754"/>
    <w:rsid w:val="00E8209B"/>
    <w:rsid w:val="00E82D21"/>
    <w:rsid w:val="00E8364C"/>
    <w:rsid w:val="00E84F74"/>
    <w:rsid w:val="00E8626D"/>
    <w:rsid w:val="00E90959"/>
    <w:rsid w:val="00E90E79"/>
    <w:rsid w:val="00E92838"/>
    <w:rsid w:val="00E92F0D"/>
    <w:rsid w:val="00E9474D"/>
    <w:rsid w:val="00E96946"/>
    <w:rsid w:val="00EA2E7B"/>
    <w:rsid w:val="00EA2EF8"/>
    <w:rsid w:val="00EA3535"/>
    <w:rsid w:val="00EA4A68"/>
    <w:rsid w:val="00EA5481"/>
    <w:rsid w:val="00EA638A"/>
    <w:rsid w:val="00EA6BEA"/>
    <w:rsid w:val="00EA706A"/>
    <w:rsid w:val="00EB086A"/>
    <w:rsid w:val="00EB3D9B"/>
    <w:rsid w:val="00EB4499"/>
    <w:rsid w:val="00EB5E01"/>
    <w:rsid w:val="00EB5E78"/>
    <w:rsid w:val="00EC0498"/>
    <w:rsid w:val="00EC0721"/>
    <w:rsid w:val="00EC1026"/>
    <w:rsid w:val="00EC21A3"/>
    <w:rsid w:val="00EC3801"/>
    <w:rsid w:val="00EC48A7"/>
    <w:rsid w:val="00EC6492"/>
    <w:rsid w:val="00EC679C"/>
    <w:rsid w:val="00EC6947"/>
    <w:rsid w:val="00ED22DA"/>
    <w:rsid w:val="00ED36D7"/>
    <w:rsid w:val="00ED3DD1"/>
    <w:rsid w:val="00ED4254"/>
    <w:rsid w:val="00ED572C"/>
    <w:rsid w:val="00ED58BD"/>
    <w:rsid w:val="00ED5D68"/>
    <w:rsid w:val="00ED6148"/>
    <w:rsid w:val="00ED7127"/>
    <w:rsid w:val="00ED757B"/>
    <w:rsid w:val="00ED777D"/>
    <w:rsid w:val="00EE1A77"/>
    <w:rsid w:val="00EE1D65"/>
    <w:rsid w:val="00EE3475"/>
    <w:rsid w:val="00EE3F5F"/>
    <w:rsid w:val="00EE4895"/>
    <w:rsid w:val="00EE4974"/>
    <w:rsid w:val="00EE4B1C"/>
    <w:rsid w:val="00EE4F56"/>
    <w:rsid w:val="00EE5116"/>
    <w:rsid w:val="00EE5CEF"/>
    <w:rsid w:val="00EF0260"/>
    <w:rsid w:val="00EF1DC1"/>
    <w:rsid w:val="00EF37AF"/>
    <w:rsid w:val="00EF3AF7"/>
    <w:rsid w:val="00EF5453"/>
    <w:rsid w:val="00F02C6B"/>
    <w:rsid w:val="00F032C9"/>
    <w:rsid w:val="00F04DD5"/>
    <w:rsid w:val="00F06E7F"/>
    <w:rsid w:val="00F1001F"/>
    <w:rsid w:val="00F1118C"/>
    <w:rsid w:val="00F118C4"/>
    <w:rsid w:val="00F12507"/>
    <w:rsid w:val="00F125E1"/>
    <w:rsid w:val="00F129DD"/>
    <w:rsid w:val="00F12F6B"/>
    <w:rsid w:val="00F12FF8"/>
    <w:rsid w:val="00F14707"/>
    <w:rsid w:val="00F14E89"/>
    <w:rsid w:val="00F15153"/>
    <w:rsid w:val="00F151CC"/>
    <w:rsid w:val="00F17C31"/>
    <w:rsid w:val="00F20C6C"/>
    <w:rsid w:val="00F23D2C"/>
    <w:rsid w:val="00F257AA"/>
    <w:rsid w:val="00F25C14"/>
    <w:rsid w:val="00F2602B"/>
    <w:rsid w:val="00F265AF"/>
    <w:rsid w:val="00F32108"/>
    <w:rsid w:val="00F32EC1"/>
    <w:rsid w:val="00F332E0"/>
    <w:rsid w:val="00F33407"/>
    <w:rsid w:val="00F3556D"/>
    <w:rsid w:val="00F365C3"/>
    <w:rsid w:val="00F4013B"/>
    <w:rsid w:val="00F402B5"/>
    <w:rsid w:val="00F40313"/>
    <w:rsid w:val="00F4092C"/>
    <w:rsid w:val="00F41DDF"/>
    <w:rsid w:val="00F44A86"/>
    <w:rsid w:val="00F45697"/>
    <w:rsid w:val="00F46278"/>
    <w:rsid w:val="00F47A30"/>
    <w:rsid w:val="00F502AA"/>
    <w:rsid w:val="00F50BFB"/>
    <w:rsid w:val="00F51D28"/>
    <w:rsid w:val="00F52A16"/>
    <w:rsid w:val="00F52F8A"/>
    <w:rsid w:val="00F55667"/>
    <w:rsid w:val="00F56694"/>
    <w:rsid w:val="00F568AB"/>
    <w:rsid w:val="00F56915"/>
    <w:rsid w:val="00F607D7"/>
    <w:rsid w:val="00F62745"/>
    <w:rsid w:val="00F628E6"/>
    <w:rsid w:val="00F62B99"/>
    <w:rsid w:val="00F62D23"/>
    <w:rsid w:val="00F6432E"/>
    <w:rsid w:val="00F65518"/>
    <w:rsid w:val="00F674EE"/>
    <w:rsid w:val="00F7008C"/>
    <w:rsid w:val="00F71291"/>
    <w:rsid w:val="00F72FDC"/>
    <w:rsid w:val="00F7365B"/>
    <w:rsid w:val="00F76141"/>
    <w:rsid w:val="00F761D1"/>
    <w:rsid w:val="00F76490"/>
    <w:rsid w:val="00F7693D"/>
    <w:rsid w:val="00F803AD"/>
    <w:rsid w:val="00F806F5"/>
    <w:rsid w:val="00F80B92"/>
    <w:rsid w:val="00F815AD"/>
    <w:rsid w:val="00F821C8"/>
    <w:rsid w:val="00F833AE"/>
    <w:rsid w:val="00F83797"/>
    <w:rsid w:val="00F83D3C"/>
    <w:rsid w:val="00F91626"/>
    <w:rsid w:val="00F922A0"/>
    <w:rsid w:val="00F94146"/>
    <w:rsid w:val="00F9497E"/>
    <w:rsid w:val="00F9559D"/>
    <w:rsid w:val="00F964B2"/>
    <w:rsid w:val="00F9673B"/>
    <w:rsid w:val="00FA0B4D"/>
    <w:rsid w:val="00FA3B9E"/>
    <w:rsid w:val="00FA3E89"/>
    <w:rsid w:val="00FA528A"/>
    <w:rsid w:val="00FA543B"/>
    <w:rsid w:val="00FA5637"/>
    <w:rsid w:val="00FA68B1"/>
    <w:rsid w:val="00FA7157"/>
    <w:rsid w:val="00FA7184"/>
    <w:rsid w:val="00FA7B3B"/>
    <w:rsid w:val="00FB0315"/>
    <w:rsid w:val="00FB114A"/>
    <w:rsid w:val="00FB1C05"/>
    <w:rsid w:val="00FB2EC1"/>
    <w:rsid w:val="00FB38A8"/>
    <w:rsid w:val="00FB5466"/>
    <w:rsid w:val="00FB6850"/>
    <w:rsid w:val="00FB7A3E"/>
    <w:rsid w:val="00FC2DFB"/>
    <w:rsid w:val="00FC3301"/>
    <w:rsid w:val="00FC4ACF"/>
    <w:rsid w:val="00FC5499"/>
    <w:rsid w:val="00FC65C0"/>
    <w:rsid w:val="00FC6679"/>
    <w:rsid w:val="00FC7FEF"/>
    <w:rsid w:val="00FD0702"/>
    <w:rsid w:val="00FD129B"/>
    <w:rsid w:val="00FD7B53"/>
    <w:rsid w:val="00FD7C38"/>
    <w:rsid w:val="00FE2AFB"/>
    <w:rsid w:val="00FE6CD7"/>
    <w:rsid w:val="00FE7569"/>
    <w:rsid w:val="00FE7E57"/>
    <w:rsid w:val="00FF17AF"/>
    <w:rsid w:val="00FF2C99"/>
    <w:rsid w:val="00FF6951"/>
    <w:rsid w:val="03682F56"/>
    <w:rsid w:val="06795E5B"/>
    <w:rsid w:val="0850A974"/>
    <w:rsid w:val="0B2FB0F3"/>
    <w:rsid w:val="0FBCD0C9"/>
    <w:rsid w:val="10074FFB"/>
    <w:rsid w:val="10E47A47"/>
    <w:rsid w:val="121D98D0"/>
    <w:rsid w:val="139B16D0"/>
    <w:rsid w:val="1A8B8F5E"/>
    <w:rsid w:val="1BCB9E53"/>
    <w:rsid w:val="1DEB6DF7"/>
    <w:rsid w:val="1E798408"/>
    <w:rsid w:val="29802965"/>
    <w:rsid w:val="2ADCC453"/>
    <w:rsid w:val="2BAC4098"/>
    <w:rsid w:val="2C0D5ED9"/>
    <w:rsid w:val="348B614E"/>
    <w:rsid w:val="44C6633E"/>
    <w:rsid w:val="50A72145"/>
    <w:rsid w:val="58B88FBA"/>
    <w:rsid w:val="596578F9"/>
    <w:rsid w:val="5F8EA5E0"/>
    <w:rsid w:val="6337BEC2"/>
    <w:rsid w:val="75E3CED4"/>
    <w:rsid w:val="79E92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92C2A"/>
  <w15:chartTrackingRefBased/>
  <w15:docId w15:val="{BA59D4DE-0A93-4B1A-94CE-1D5C8A84D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D1C"/>
  </w:style>
  <w:style w:type="paragraph" w:styleId="Heading1">
    <w:name w:val="heading 1"/>
    <w:basedOn w:val="Normal"/>
    <w:next w:val="Normal"/>
    <w:link w:val="Heading1Char"/>
    <w:uiPriority w:val="9"/>
    <w:qFormat/>
    <w:rsid w:val="00151D1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D1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1D1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1D1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1D1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1D1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1D1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1D1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1D1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D1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51D1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D1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51D1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151D1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151D1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1D1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51D1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51D1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51D1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1D1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51D1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151D1C"/>
    <w:rPr>
      <w:b/>
      <w:bCs/>
    </w:rPr>
  </w:style>
  <w:style w:type="character" w:styleId="Emphasis">
    <w:name w:val="Emphasis"/>
    <w:basedOn w:val="DefaultParagraphFont"/>
    <w:uiPriority w:val="20"/>
    <w:qFormat/>
    <w:rsid w:val="00151D1C"/>
    <w:rPr>
      <w:i/>
      <w:iCs/>
    </w:rPr>
  </w:style>
  <w:style w:type="paragraph" w:styleId="NoSpacing">
    <w:name w:val="No Spacing"/>
    <w:uiPriority w:val="1"/>
    <w:qFormat/>
    <w:rsid w:val="00151D1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51D1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51D1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1D1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1D1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51D1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51D1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51D1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51D1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51D1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1D1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51B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9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634F"/>
    <w:pPr>
      <w:ind w:left="720"/>
      <w:contextualSpacing/>
    </w:p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odyText">
    <w:name w:val="Body Text"/>
    <w:basedOn w:val="Normal"/>
    <w:link w:val="BodyTextChar"/>
    <w:rsid w:val="00D7607C"/>
    <w:pPr>
      <w:spacing w:before="180" w:after="180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rsid w:val="00D7607C"/>
    <w:rPr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D8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D8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D8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6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36B9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03B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3B36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A32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32CF"/>
  </w:style>
  <w:style w:type="paragraph" w:styleId="Footer">
    <w:name w:val="footer"/>
    <w:basedOn w:val="Normal"/>
    <w:link w:val="FooterChar"/>
    <w:uiPriority w:val="99"/>
    <w:unhideWhenUsed/>
    <w:rsid w:val="006A32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32CF"/>
  </w:style>
  <w:style w:type="character" w:styleId="HTMLCode">
    <w:name w:val="HTML Code"/>
    <w:basedOn w:val="DefaultParagraphFont"/>
    <w:uiPriority w:val="99"/>
    <w:semiHidden/>
    <w:unhideWhenUsed/>
    <w:rsid w:val="003022FB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2520"/>
    <w:rPr>
      <w:color w:val="954F72" w:themeColor="followedHyperlink"/>
      <w:u w:val="single"/>
    </w:rPr>
  </w:style>
  <w:style w:type="paragraph" w:customStyle="1" w:styleId="code">
    <w:name w:val="code"/>
    <w:basedOn w:val="Normal"/>
    <w:link w:val="codeChar"/>
    <w:qFormat/>
    <w:rsid w:val="004260AB"/>
    <w:pPr>
      <w:spacing w:after="0" w:line="240" w:lineRule="auto"/>
    </w:pPr>
    <w:rPr>
      <w:rFonts w:ascii="Courier New" w:hAnsi="Courier New"/>
      <w:sz w:val="18"/>
    </w:rPr>
  </w:style>
  <w:style w:type="character" w:customStyle="1" w:styleId="codeChar">
    <w:name w:val="code Char"/>
    <w:basedOn w:val="DefaultParagraphFont"/>
    <w:link w:val="code"/>
    <w:rsid w:val="004260AB"/>
    <w:rPr>
      <w:rFonts w:ascii="Courier New" w:hAnsi="Courier New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5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5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2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73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ckroachlabs.com/docs/releases/" TargetMode="External"/><Relationship Id="rId13" Type="http://schemas.openxmlformats.org/officeDocument/2006/relationships/hyperlink" Target="https://www.cockroachlabs.com/docs/releases/?filters=ma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aw.githubusercontent.com/Homebrew/install/HEAD/install.sh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golang/go/raw/master/lib/time/zoneinfo.zip%20-OutFile%20zoneinfo.zi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root@127.0.0.1:44913/movr" TargetMode="External"/><Relationship Id="rId10" Type="http://schemas.openxmlformats.org/officeDocument/2006/relationships/hyperlink" Target="https://binaries.cockroachdb.com/cockroach-v20.2.7.windows-6.2-amd64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ockroachlabs.com/docs/releases/?filters=windows" TargetMode="External"/><Relationship Id="rId14" Type="http://schemas.openxmlformats.org/officeDocument/2006/relationships/hyperlink" Target="https://www.cockroachlabs.com/docs/releas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980FC-0E3C-429F-B87F-EA8256FFB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3</TotalTime>
  <Pages>8</Pages>
  <Words>2438</Words>
  <Characters>13901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Harrison</dc:creator>
  <cp:keywords/>
  <dc:description/>
  <cp:lastModifiedBy>Guy Harrison</cp:lastModifiedBy>
  <cp:revision>163</cp:revision>
  <dcterms:created xsi:type="dcterms:W3CDTF">2021-04-12T09:30:00Z</dcterms:created>
  <dcterms:modified xsi:type="dcterms:W3CDTF">2021-04-21T07:35:00Z</dcterms:modified>
</cp:coreProperties>
</file>